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FB35" w14:textId="77777777" w:rsidR="00CF1731" w:rsidRDefault="00CF1731" w:rsidP="00664AA8">
      <w:pPr>
        <w:pStyle w:val="Tytu"/>
        <w:tabs>
          <w:tab w:val="left" w:pos="465"/>
        </w:tabs>
        <w:spacing w:line="276" w:lineRule="auto"/>
        <w:jc w:val="left"/>
        <w:rPr>
          <w:rFonts w:ascii="Arial" w:hAnsi="Arial" w:cs="Arial"/>
          <w:color w:val="000000" w:themeColor="text1"/>
          <w:sz w:val="24"/>
          <w:szCs w:val="20"/>
        </w:rPr>
      </w:pPr>
    </w:p>
    <w:p w14:paraId="12A723AD" w14:textId="142515AD" w:rsidR="00BB1EAC" w:rsidRDefault="004E0788" w:rsidP="00445522">
      <w:pPr>
        <w:pStyle w:val="Tytu"/>
        <w:tabs>
          <w:tab w:val="left" w:pos="465"/>
        </w:tabs>
        <w:spacing w:line="276" w:lineRule="auto"/>
        <w:rPr>
          <w:rFonts w:ascii="Arial" w:hAnsi="Arial" w:cs="Arial"/>
          <w:color w:val="000000" w:themeColor="text1"/>
          <w:sz w:val="24"/>
          <w:szCs w:val="20"/>
        </w:rPr>
      </w:pPr>
      <w:r>
        <w:rPr>
          <w:rFonts w:ascii="Arial" w:hAnsi="Arial" w:cs="Arial"/>
          <w:color w:val="000000" w:themeColor="text1"/>
          <w:sz w:val="24"/>
          <w:szCs w:val="20"/>
        </w:rPr>
        <w:t>Projektowane postanowienia umowy</w:t>
      </w:r>
      <w:r w:rsidR="00BB1EAC" w:rsidRPr="003948BD">
        <w:rPr>
          <w:rFonts w:ascii="Arial" w:hAnsi="Arial" w:cs="Arial"/>
          <w:color w:val="000000" w:themeColor="text1"/>
          <w:sz w:val="24"/>
          <w:szCs w:val="20"/>
        </w:rPr>
        <w:t xml:space="preserve"> </w:t>
      </w:r>
    </w:p>
    <w:p w14:paraId="6DBD431F" w14:textId="77777777" w:rsidR="00664AA8" w:rsidRDefault="00664AA8" w:rsidP="00445522">
      <w:pPr>
        <w:pStyle w:val="Tytu"/>
        <w:tabs>
          <w:tab w:val="left" w:pos="465"/>
        </w:tabs>
        <w:spacing w:line="276" w:lineRule="auto"/>
        <w:rPr>
          <w:rFonts w:ascii="Arial" w:hAnsi="Arial" w:cs="Arial"/>
          <w:color w:val="000000" w:themeColor="text1"/>
          <w:sz w:val="24"/>
          <w:szCs w:val="20"/>
        </w:rPr>
      </w:pPr>
    </w:p>
    <w:p w14:paraId="4E86E8E1" w14:textId="73836E22" w:rsidR="00664AA8" w:rsidRDefault="00664AA8" w:rsidP="00445522">
      <w:pPr>
        <w:pStyle w:val="Tytu"/>
        <w:tabs>
          <w:tab w:val="left" w:pos="465"/>
        </w:tabs>
        <w:spacing w:line="276" w:lineRule="auto"/>
        <w:rPr>
          <w:rFonts w:ascii="Arial" w:hAnsi="Arial" w:cs="Arial"/>
          <w:color w:val="000000" w:themeColor="text1"/>
          <w:sz w:val="24"/>
          <w:szCs w:val="20"/>
        </w:rPr>
      </w:pPr>
      <w:r>
        <w:rPr>
          <w:rFonts w:ascii="Arial" w:hAnsi="Arial" w:cs="Arial"/>
          <w:color w:val="000000" w:themeColor="text1"/>
          <w:sz w:val="24"/>
          <w:szCs w:val="20"/>
        </w:rPr>
        <w:t>Wzór umowy nr……………………</w:t>
      </w:r>
    </w:p>
    <w:p w14:paraId="12A723AE" w14:textId="77777777" w:rsidR="00BB1EAC" w:rsidRPr="003948BD" w:rsidRDefault="00BB1EAC" w:rsidP="00445522">
      <w:p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</w:p>
    <w:p w14:paraId="12A723B0" w14:textId="7A49A9E1" w:rsidR="004D4CFF" w:rsidRPr="00B81640" w:rsidRDefault="009B5B50" w:rsidP="00B81640">
      <w:p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>
        <w:rPr>
          <w:rFonts w:ascii="Verdana" w:hAnsi="Verdana" w:cs="Arial"/>
          <w:color w:val="000000" w:themeColor="text1"/>
          <w:sz w:val="20"/>
          <w:szCs w:val="20"/>
        </w:rPr>
        <w:t>sporządzonej</w:t>
      </w:r>
      <w:r w:rsidR="000E0A32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 dniu ........................................... </w:t>
      </w:r>
      <w:r w:rsidR="00B548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omiędzy</w:t>
      </w:r>
      <w:r w:rsidR="004D4CFF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:</w:t>
      </w:r>
    </w:p>
    <w:p w14:paraId="12A723B1" w14:textId="77777777" w:rsidR="004D4CFF" w:rsidRPr="003948BD" w:rsidRDefault="004D4CFF" w:rsidP="00445522">
      <w:pPr>
        <w:spacing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b/>
          <w:color w:val="000000" w:themeColor="text1"/>
          <w:sz w:val="20"/>
          <w:szCs w:val="20"/>
        </w:rPr>
        <w:t>Uniwersytetem Wrocławskim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z siedzibą we 50-137 Wrocławiu pl. Uniwersytecki 1,                         nr identyfikacyjny NIP 896-000-54-08, REGON 000001301 (VAT UE PL 89600 05408), </w:t>
      </w:r>
    </w:p>
    <w:p w14:paraId="12A723B2" w14:textId="77777777" w:rsidR="004D4CFF" w:rsidRPr="003948BD" w:rsidRDefault="004D4CFF" w:rsidP="00445522">
      <w:pPr>
        <w:spacing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który reprezentuje:</w:t>
      </w:r>
    </w:p>
    <w:p w14:paraId="12A723B3" w14:textId="77777777" w:rsidR="004D4CFF" w:rsidRPr="003948BD" w:rsidRDefault="004D4CFF" w:rsidP="00445522">
      <w:pPr>
        <w:spacing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b/>
          <w:color w:val="000000" w:themeColor="text1"/>
          <w:sz w:val="20"/>
          <w:szCs w:val="20"/>
        </w:rPr>
        <w:t>……………………………………………………….</w:t>
      </w:r>
    </w:p>
    <w:p w14:paraId="12A723B5" w14:textId="2B9A4D5A" w:rsidR="004D4CFF" w:rsidRPr="00D97A06" w:rsidRDefault="004D4CFF" w:rsidP="00445522">
      <w:pPr>
        <w:spacing w:line="276" w:lineRule="auto"/>
        <w:jc w:val="both"/>
        <w:rPr>
          <w:rFonts w:ascii="Verdana" w:hAnsi="Verdana" w:cs="Arial"/>
          <w:b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zwanym w dalszej części</w:t>
      </w:r>
      <w:r w:rsidRPr="003948BD">
        <w:rPr>
          <w:rFonts w:ascii="Verdana" w:hAnsi="Verdana" w:cs="Arial"/>
          <w:b/>
          <w:color w:val="000000" w:themeColor="text1"/>
          <w:sz w:val="20"/>
          <w:szCs w:val="20"/>
        </w:rPr>
        <w:t xml:space="preserve"> "Zamawiającym" </w:t>
      </w:r>
    </w:p>
    <w:p w14:paraId="0E878592" w14:textId="77777777" w:rsidR="004E0788" w:rsidRPr="004E0788" w:rsidRDefault="004E0788" w:rsidP="004E0788">
      <w:pPr>
        <w:spacing w:after="0" w:line="276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oraz  </w:t>
      </w:r>
    </w:p>
    <w:p w14:paraId="001BEE83" w14:textId="0E53E400" w:rsidR="004E0788" w:rsidRPr="004E0788" w:rsidRDefault="004E0788" w:rsidP="004E0788">
      <w:pPr>
        <w:spacing w:after="0" w:line="276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Podmiot fizyczny)</w:t>
      </w:r>
    </w:p>
    <w:p w14:paraId="4A99BB1B" w14:textId="77777777" w:rsidR="004E0788" w:rsidRPr="004E0788" w:rsidRDefault="004E0788" w:rsidP="004E0788">
      <w:pPr>
        <w:spacing w:after="0" w:line="276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mię i Nazwisko ………………………………..zam. …………………………………………….. działający jako przedsiębiorca pod nazwą ………………………………. adres działalności ……………………… zarejestrowany w ……………………… NIP…………..REGON……………… </w:t>
      </w:r>
    </w:p>
    <w:p w14:paraId="06ABD866" w14:textId="77777777" w:rsidR="004E0788" w:rsidRPr="004E0788" w:rsidRDefault="004E0788" w:rsidP="004E0788">
      <w:pPr>
        <w:spacing w:after="0" w:line="276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Podmiot prawny) </w:t>
      </w:r>
    </w:p>
    <w:p w14:paraId="09997DE6" w14:textId="77777777" w:rsidR="004E0788" w:rsidRPr="004E0788" w:rsidRDefault="004E0788" w:rsidP="004E0788">
      <w:pPr>
        <w:spacing w:after="0" w:line="276" w:lineRule="auto"/>
        <w:jc w:val="both"/>
        <w:rPr>
          <w:rFonts w:ascii="Verdana" w:eastAsia="Times New Roman" w:hAnsi="Verdana" w:cs="Times New Roman"/>
          <w:b/>
          <w:sz w:val="20"/>
          <w:szCs w:val="20"/>
          <w:lang w:eastAsia="pl-PL"/>
        </w:rPr>
      </w:pPr>
      <w:r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zwa …………………………… siedziba ………….. adres …………………… zarejestrowana w Sądzie Rejonowy …………………………   ………….. Wydział Gospodarczy Krajowego Rejestru Sądowego pod numerem KRS ……………………….., kapitał zakładowy w wysokości …………………………. NIP: ………………….  REGON: ………………………………., reprezentowaną przez:  ……………………………..  zwanym </w:t>
      </w:r>
      <w:r w:rsidRPr="004E0788">
        <w:rPr>
          <w:rFonts w:ascii="Verdana" w:eastAsia="Times New Roman" w:hAnsi="Verdana" w:cs="Times New Roman"/>
          <w:sz w:val="20"/>
          <w:szCs w:val="20"/>
          <w:lang w:eastAsia="pl-PL"/>
        </w:rPr>
        <w:t xml:space="preserve">w dalszej części umowy </w:t>
      </w:r>
      <w:r w:rsidRPr="004E0788">
        <w:rPr>
          <w:rFonts w:ascii="Verdana" w:eastAsia="Times New Roman" w:hAnsi="Verdana" w:cs="Times New Roman"/>
          <w:b/>
          <w:sz w:val="20"/>
          <w:szCs w:val="20"/>
          <w:lang w:eastAsia="pl-PL"/>
        </w:rPr>
        <w:t>"Wykonawcą"</w:t>
      </w:r>
    </w:p>
    <w:p w14:paraId="607FA6E9" w14:textId="77777777" w:rsidR="004E0788" w:rsidRPr="004E0788" w:rsidRDefault="004E0788" w:rsidP="004E0788">
      <w:pPr>
        <w:spacing w:after="0" w:line="276" w:lineRule="auto"/>
        <w:jc w:val="both"/>
        <w:rPr>
          <w:rFonts w:ascii="Verdana" w:eastAsia="Times New Roman" w:hAnsi="Verdana" w:cs="Times New Roman"/>
          <w:sz w:val="20"/>
          <w:szCs w:val="20"/>
          <w:lang w:eastAsia="pl-PL"/>
        </w:rPr>
      </w:pPr>
      <w:r w:rsidRPr="004E0788">
        <w:rPr>
          <w:rFonts w:ascii="Verdana" w:eastAsia="Times New Roman" w:hAnsi="Verdana" w:cs="Times New Roman"/>
          <w:sz w:val="20"/>
          <w:szCs w:val="20"/>
          <w:lang w:eastAsia="pl-PL"/>
        </w:rPr>
        <w:t>zwanymi dalej Stronami, a każdy z nich odrębnie Stroną</w:t>
      </w:r>
    </w:p>
    <w:p w14:paraId="12A723BA" w14:textId="77777777" w:rsidR="00454194" w:rsidRPr="003948BD" w:rsidRDefault="00454194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§ 1</w:t>
      </w:r>
    </w:p>
    <w:p w14:paraId="12A723BB" w14:textId="7008108F" w:rsidR="0092656B" w:rsidRPr="004E0788" w:rsidRDefault="57CF0014" w:rsidP="00E667E6">
      <w:pPr>
        <w:pStyle w:val="Bezodstpw"/>
        <w:numPr>
          <w:ilvl w:val="0"/>
          <w:numId w:val="17"/>
        </w:numPr>
        <w:spacing w:line="276" w:lineRule="auto"/>
        <w:ind w:left="426"/>
        <w:jc w:val="both"/>
        <w:rPr>
          <w:rFonts w:ascii="Verdana" w:hAnsi="Verdana"/>
          <w:b/>
          <w:bCs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ar-SA"/>
        </w:rPr>
        <w:t xml:space="preserve">Umowa została zawarta w wyniku wyboru Wykonawcy w postępowaniu o udzielenie zamówienia publicznego </w:t>
      </w:r>
      <w:r w:rsidR="0092656B" w:rsidRPr="003948BD">
        <w:rPr>
          <w:rFonts w:ascii="Verdana" w:hAnsi="Verdana"/>
          <w:color w:val="000000" w:themeColor="text1"/>
          <w:sz w:val="20"/>
          <w:szCs w:val="20"/>
        </w:rPr>
        <w:t xml:space="preserve">w trybie podstawowym na podstawie art. 275 pkt 1 ustawy </w:t>
      </w:r>
      <w:r w:rsidR="00145DC6">
        <w:rPr>
          <w:rFonts w:ascii="Verdana" w:hAnsi="Verdana"/>
          <w:color w:val="000000" w:themeColor="text1"/>
          <w:sz w:val="20"/>
          <w:szCs w:val="20"/>
        </w:rPr>
        <w:br/>
      </w:r>
      <w:r w:rsidR="0092656B" w:rsidRPr="003948BD">
        <w:rPr>
          <w:rFonts w:ascii="Verdana" w:hAnsi="Verdana"/>
          <w:color w:val="000000" w:themeColor="text1"/>
          <w:sz w:val="20"/>
          <w:szCs w:val="20"/>
        </w:rPr>
        <w:t>z dnia 11 września 2019 r. Prawo zamówie</w:t>
      </w:r>
      <w:r w:rsidR="0092656B" w:rsidRPr="003948BD">
        <w:rPr>
          <w:rFonts w:ascii="Verdana" w:eastAsia="TimesNewRoman" w:hAnsi="Verdana"/>
          <w:color w:val="000000" w:themeColor="text1"/>
          <w:sz w:val="20"/>
          <w:szCs w:val="20"/>
        </w:rPr>
        <w:t xml:space="preserve">ń </w:t>
      </w:r>
      <w:r w:rsidR="0092656B" w:rsidRPr="003948BD">
        <w:rPr>
          <w:rFonts w:ascii="Verdana" w:hAnsi="Verdana"/>
          <w:color w:val="000000" w:themeColor="text1"/>
          <w:sz w:val="20"/>
          <w:szCs w:val="20"/>
        </w:rPr>
        <w:t xml:space="preserve">publicznych </w:t>
      </w:r>
      <w:r w:rsidR="0092656B" w:rsidRPr="003948BD">
        <w:rPr>
          <w:rFonts w:ascii="Verdana" w:hAnsi="Verdana" w:cs="Calibri"/>
          <w:color w:val="000000" w:themeColor="text1"/>
          <w:sz w:val="20"/>
          <w:szCs w:val="20"/>
        </w:rPr>
        <w:t>(</w:t>
      </w:r>
      <w:proofErr w:type="spellStart"/>
      <w:r w:rsidR="00D97A06" w:rsidRPr="00D97A06">
        <w:rPr>
          <w:rFonts w:ascii="Verdana" w:hAnsi="Verdana"/>
          <w:color w:val="000000" w:themeColor="text1"/>
          <w:sz w:val="20"/>
          <w:szCs w:val="20"/>
        </w:rPr>
        <w:t>t.j</w:t>
      </w:r>
      <w:proofErr w:type="spellEnd"/>
      <w:r w:rsidR="00D97A06" w:rsidRPr="00D97A06">
        <w:rPr>
          <w:rFonts w:ascii="Verdana" w:hAnsi="Verdana"/>
          <w:color w:val="000000" w:themeColor="text1"/>
          <w:sz w:val="20"/>
          <w:szCs w:val="20"/>
        </w:rPr>
        <w:t xml:space="preserve">. z 2021 r. poz. 1129 </w:t>
      </w:r>
      <w:r w:rsidR="00D97A06">
        <w:rPr>
          <w:rFonts w:ascii="Verdana" w:hAnsi="Verdana"/>
          <w:color w:val="000000" w:themeColor="text1"/>
          <w:sz w:val="20"/>
          <w:szCs w:val="20"/>
        </w:rPr>
        <w:br/>
      </w:r>
      <w:r w:rsidR="00D97A06" w:rsidRPr="00D97A06">
        <w:rPr>
          <w:rFonts w:ascii="Verdana" w:hAnsi="Verdana"/>
          <w:color w:val="000000" w:themeColor="text1"/>
          <w:sz w:val="20"/>
          <w:szCs w:val="20"/>
        </w:rPr>
        <w:t xml:space="preserve">z </w:t>
      </w:r>
      <w:proofErr w:type="spellStart"/>
      <w:r w:rsidR="00D97A06" w:rsidRPr="00D97A06">
        <w:rPr>
          <w:rFonts w:ascii="Verdana" w:hAnsi="Verdana"/>
          <w:color w:val="000000" w:themeColor="text1"/>
          <w:sz w:val="20"/>
          <w:szCs w:val="20"/>
        </w:rPr>
        <w:t>późn</w:t>
      </w:r>
      <w:proofErr w:type="spellEnd"/>
      <w:r w:rsidR="00D97A06" w:rsidRPr="00D97A06">
        <w:rPr>
          <w:rFonts w:ascii="Verdana" w:hAnsi="Verdana"/>
          <w:color w:val="000000" w:themeColor="text1"/>
          <w:sz w:val="20"/>
          <w:szCs w:val="20"/>
        </w:rPr>
        <w:t>. zm.</w:t>
      </w:r>
      <w:r w:rsidR="0092656B" w:rsidRPr="003948BD">
        <w:rPr>
          <w:rFonts w:ascii="Verdana" w:hAnsi="Verdana" w:cs="Calibri"/>
          <w:color w:val="000000" w:themeColor="text1"/>
          <w:sz w:val="20"/>
          <w:szCs w:val="20"/>
        </w:rPr>
        <w:t>)</w:t>
      </w:r>
      <w:r w:rsidR="0092656B" w:rsidRPr="003948BD">
        <w:rPr>
          <w:rFonts w:ascii="Verdana" w:hAnsi="Verdana"/>
          <w:color w:val="000000" w:themeColor="text1"/>
          <w:sz w:val="20"/>
          <w:szCs w:val="20"/>
        </w:rPr>
        <w:t xml:space="preserve"> – zwan</w:t>
      </w:r>
      <w:r w:rsidR="0092656B" w:rsidRPr="003948BD">
        <w:rPr>
          <w:rFonts w:ascii="Verdana" w:eastAsia="TimesNewRoman" w:hAnsi="Verdana"/>
          <w:color w:val="000000" w:themeColor="text1"/>
          <w:sz w:val="20"/>
          <w:szCs w:val="20"/>
        </w:rPr>
        <w:t xml:space="preserve">ą </w:t>
      </w:r>
      <w:r w:rsidR="0092656B" w:rsidRPr="003948BD">
        <w:rPr>
          <w:rFonts w:ascii="Verdana" w:hAnsi="Verdana"/>
          <w:color w:val="000000" w:themeColor="text1"/>
          <w:sz w:val="20"/>
          <w:szCs w:val="20"/>
        </w:rPr>
        <w:t>dalej „</w:t>
      </w:r>
      <w:proofErr w:type="spellStart"/>
      <w:r w:rsidR="0092656B" w:rsidRPr="003948BD">
        <w:rPr>
          <w:rFonts w:ascii="Verdana" w:hAnsi="Verdana"/>
          <w:color w:val="000000" w:themeColor="text1"/>
          <w:sz w:val="20"/>
          <w:szCs w:val="20"/>
        </w:rPr>
        <w:t>u</w:t>
      </w:r>
      <w:r w:rsidR="004D4CFF" w:rsidRPr="003948BD">
        <w:rPr>
          <w:rFonts w:ascii="Verdana" w:hAnsi="Verdana"/>
          <w:color w:val="000000" w:themeColor="text1"/>
          <w:sz w:val="20"/>
          <w:szCs w:val="20"/>
        </w:rPr>
        <w:t>Pzp</w:t>
      </w:r>
      <w:proofErr w:type="spellEnd"/>
      <w:r w:rsidR="0092656B" w:rsidRPr="003948BD">
        <w:rPr>
          <w:rFonts w:ascii="Verdana" w:hAnsi="Verdana"/>
          <w:color w:val="000000" w:themeColor="text1"/>
          <w:sz w:val="20"/>
          <w:szCs w:val="20"/>
        </w:rPr>
        <w:t>”.</w:t>
      </w:r>
      <w:r w:rsidR="00601990">
        <w:rPr>
          <w:rFonts w:ascii="Verdana" w:hAnsi="Verdana"/>
          <w:color w:val="000000" w:themeColor="text1"/>
          <w:sz w:val="20"/>
          <w:szCs w:val="20"/>
        </w:rPr>
        <w:t xml:space="preserve"> </w:t>
      </w:r>
      <w:bookmarkStart w:id="0" w:name="_Hlk70941177"/>
      <w:r w:rsidR="00601990">
        <w:rPr>
          <w:rFonts w:ascii="Verdana" w:hAnsi="Verdana"/>
          <w:color w:val="000000" w:themeColor="text1"/>
          <w:sz w:val="20"/>
          <w:szCs w:val="20"/>
        </w:rPr>
        <w:t xml:space="preserve">Nr postępowania  </w:t>
      </w:r>
      <w:r w:rsidR="00601990" w:rsidRPr="004E0788">
        <w:rPr>
          <w:rFonts w:ascii="Verdana" w:hAnsi="Verdana"/>
          <w:b/>
          <w:bCs/>
          <w:color w:val="000000" w:themeColor="text1"/>
          <w:sz w:val="20"/>
          <w:szCs w:val="20"/>
        </w:rPr>
        <w:t>BZP.2710.</w:t>
      </w:r>
      <w:r w:rsidR="003D2CF9">
        <w:rPr>
          <w:rFonts w:ascii="Verdana" w:hAnsi="Verdana"/>
          <w:b/>
          <w:bCs/>
          <w:color w:val="000000" w:themeColor="text1"/>
          <w:sz w:val="20"/>
          <w:szCs w:val="20"/>
        </w:rPr>
        <w:t>13</w:t>
      </w:r>
      <w:r w:rsidR="00601990" w:rsidRPr="004E0788">
        <w:rPr>
          <w:rFonts w:ascii="Verdana" w:hAnsi="Verdana"/>
          <w:b/>
          <w:bCs/>
          <w:color w:val="000000" w:themeColor="text1"/>
          <w:sz w:val="20"/>
          <w:szCs w:val="20"/>
        </w:rPr>
        <w:t>.202</w:t>
      </w:r>
      <w:r w:rsidR="004E0788" w:rsidRPr="004E0788">
        <w:rPr>
          <w:rFonts w:ascii="Verdana" w:hAnsi="Verdana"/>
          <w:b/>
          <w:bCs/>
          <w:color w:val="000000" w:themeColor="text1"/>
          <w:sz w:val="20"/>
          <w:szCs w:val="20"/>
        </w:rPr>
        <w:t>2</w:t>
      </w:r>
      <w:r w:rsidR="00CF1731" w:rsidRPr="004E0788">
        <w:rPr>
          <w:rFonts w:ascii="Verdana" w:hAnsi="Verdana"/>
          <w:b/>
          <w:bCs/>
          <w:color w:val="000000" w:themeColor="text1"/>
          <w:sz w:val="20"/>
          <w:szCs w:val="20"/>
        </w:rPr>
        <w:t>.</w:t>
      </w:r>
      <w:r w:rsidR="003D2CF9">
        <w:rPr>
          <w:rFonts w:ascii="Verdana" w:hAnsi="Verdana"/>
          <w:b/>
          <w:bCs/>
          <w:color w:val="000000" w:themeColor="text1"/>
          <w:sz w:val="20"/>
          <w:szCs w:val="20"/>
        </w:rPr>
        <w:t>MG</w:t>
      </w:r>
      <w:r w:rsidR="004E0788" w:rsidRPr="004E0788">
        <w:rPr>
          <w:rFonts w:ascii="Verdana" w:hAnsi="Verdana"/>
          <w:b/>
          <w:bCs/>
          <w:color w:val="000000" w:themeColor="text1"/>
          <w:sz w:val="20"/>
          <w:szCs w:val="20"/>
        </w:rPr>
        <w:t>.</w:t>
      </w:r>
    </w:p>
    <w:bookmarkEnd w:id="0"/>
    <w:p w14:paraId="12A723BC" w14:textId="77777777" w:rsidR="006879CC" w:rsidRPr="003948BD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Calibri" w:hAnsi="Verdana" w:cs="Arial"/>
          <w:color w:val="000000" w:themeColor="text1"/>
          <w:sz w:val="20"/>
          <w:szCs w:val="20"/>
        </w:rPr>
        <w:t>Strony oświadczają, że będą współdziałać przy wykonywaniu niniejszej umowy w celu należytej realizacji przedmiotu umowy</w:t>
      </w:r>
      <w:r w:rsidRPr="003948BD">
        <w:rPr>
          <w:rFonts w:ascii="Verdana" w:eastAsia="Calibri" w:hAnsi="Verdana"/>
          <w:color w:val="000000" w:themeColor="text1"/>
          <w:sz w:val="20"/>
          <w:szCs w:val="20"/>
          <w:shd w:val="clear" w:color="auto" w:fill="FFFFFF"/>
        </w:rPr>
        <w:t xml:space="preserve">, w szczególności Wykonawca zobowiązuje się do informowania Zamawiającego o przebiegu wykonania przedmiotu umowy, przy czym o zaistniałych w tym zakresie trudnościach i przeszkodach Wykonawca będzie informował Zamawiającego niezwłocznie pisemnie drogą elektroniczną, a w nagłym przypadku – także ustnie lub drogą telefoniczną. </w:t>
      </w:r>
    </w:p>
    <w:p w14:paraId="12A723BD" w14:textId="7563A968" w:rsidR="006879CC" w:rsidRPr="003948BD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  <w:shd w:val="clear" w:color="auto" w:fill="FFFFFF"/>
        </w:rPr>
        <w:t>Strony zobowiązują się współdziałać w zakresie rozwiązywania wszelkich sytuacji spornych w okresie wykonywania umowy.</w:t>
      </w:r>
    </w:p>
    <w:p w14:paraId="12A723BE" w14:textId="75E01134" w:rsidR="006879CC" w:rsidRPr="003948BD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Każda ze Stron jest zobowiązana zawiadomić drugą Stronę o zmianie wszelkich danych, które uniemożliwią należytą współpracę pomiędzy Stronami. W szczególności dotyczy to zmiany adresu do doręczeń, numerów telefonów, adresów poczty elektronicznej oraz rachunków bankowych. Zmiana danych kontaktowych nie wymaga zawarcia aneksu do umowy, a jedynie pisemnego powiadomienia drugiej Strony o ich dokonaniu. Zmiana powyższych danych, w przypadku zaniechania powiadomienia </w:t>
      </w:r>
      <w:r w:rsidR="009B5B50">
        <w:rPr>
          <w:rFonts w:ascii="Verdana" w:eastAsia="Calibri" w:hAnsi="Verdana"/>
          <w:color w:val="000000" w:themeColor="text1"/>
          <w:sz w:val="20"/>
          <w:szCs w:val="20"/>
        </w:rPr>
        <w:br/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o zmianie, nie może wywołać negatywnych skutków dla drugiej Strony, </w:t>
      </w:r>
      <w:r w:rsidR="009B5B50">
        <w:rPr>
          <w:rFonts w:ascii="Verdana" w:eastAsia="Calibri" w:hAnsi="Verdana"/>
          <w:color w:val="000000" w:themeColor="text1"/>
          <w:sz w:val="20"/>
          <w:szCs w:val="20"/>
        </w:rPr>
        <w:br/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t>w szczególności korespondencja wysłana na dotychczasowy adres będzie uważana za skutecznie doręczoną.</w:t>
      </w:r>
    </w:p>
    <w:p w14:paraId="12A723BF" w14:textId="3000FE63" w:rsidR="006879CC" w:rsidRPr="004E0788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Wykonawca zobowiązany jest do niezwłocznego powiadomienia Zamawiającego </w:t>
      </w:r>
      <w:r w:rsidR="009B5B50">
        <w:rPr>
          <w:rFonts w:ascii="Verdana" w:eastAsia="Calibri" w:hAnsi="Verdana"/>
          <w:color w:val="000000" w:themeColor="text1"/>
          <w:sz w:val="20"/>
          <w:szCs w:val="20"/>
        </w:rPr>
        <w:br/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o zmianach formy prawnej prowadzonej działalności gospodarczej, o wszczęciu </w:t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lastRenderedPageBreak/>
        <w:t xml:space="preserve">postępowania likwidacyjnego lub restrukturyzacyjnego oraz innych zdarzeniach </w:t>
      </w:r>
      <w:r w:rsidRPr="004E0788">
        <w:rPr>
          <w:rFonts w:ascii="Verdana" w:eastAsia="Calibri" w:hAnsi="Verdana"/>
          <w:color w:val="000000" w:themeColor="text1"/>
          <w:sz w:val="20"/>
          <w:szCs w:val="20"/>
        </w:rPr>
        <w:t>mogących mieć wpływ na realizację umowy.</w:t>
      </w:r>
    </w:p>
    <w:p w14:paraId="12A723C0" w14:textId="0628983D" w:rsidR="006879CC" w:rsidRPr="004E0788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4E0788">
        <w:rPr>
          <w:rFonts w:ascii="Verdana" w:eastAsia="Calibri" w:hAnsi="Verdana"/>
          <w:color w:val="000000" w:themeColor="text1"/>
          <w:sz w:val="20"/>
          <w:szCs w:val="20"/>
        </w:rPr>
        <w:t>Osobą reprezentującą Zamawiającego w kontaktach w zakresie realizacji umowy jest Pani/Pan…</w:t>
      </w:r>
      <w:r w:rsidR="00145DC6">
        <w:rPr>
          <w:rFonts w:ascii="Verdana" w:eastAsia="Calibri" w:hAnsi="Verdana"/>
          <w:color w:val="000000" w:themeColor="text1"/>
          <w:sz w:val="20"/>
          <w:szCs w:val="20"/>
        </w:rPr>
        <w:t>……………</w:t>
      </w:r>
      <w:r w:rsidRPr="004E0788">
        <w:rPr>
          <w:rFonts w:ascii="Verdana" w:eastAsia="Calibri" w:hAnsi="Verdana"/>
          <w:color w:val="000000" w:themeColor="text1"/>
          <w:sz w:val="20"/>
          <w:szCs w:val="20"/>
        </w:rPr>
        <w:t xml:space="preserve">…, tel. </w:t>
      </w:r>
      <w:r w:rsidR="00145DC6" w:rsidRPr="00145DC6">
        <w:rPr>
          <w:rFonts w:ascii="Verdana" w:eastAsia="Calibri" w:hAnsi="Verdana"/>
          <w:color w:val="000000" w:themeColor="text1"/>
          <w:sz w:val="20"/>
          <w:szCs w:val="20"/>
        </w:rPr>
        <w:t>…………………</w:t>
      </w:r>
      <w:r w:rsidRPr="004E0788">
        <w:rPr>
          <w:rFonts w:ascii="Verdana" w:eastAsia="Calibri" w:hAnsi="Verdana"/>
          <w:color w:val="000000" w:themeColor="text1"/>
          <w:sz w:val="20"/>
          <w:szCs w:val="20"/>
        </w:rPr>
        <w:t xml:space="preserve">, email </w:t>
      </w:r>
      <w:r w:rsidR="00145DC6" w:rsidRPr="00145DC6">
        <w:rPr>
          <w:rFonts w:ascii="Verdana" w:eastAsia="Calibri" w:hAnsi="Verdana"/>
          <w:color w:val="000000" w:themeColor="text1"/>
          <w:sz w:val="20"/>
          <w:szCs w:val="20"/>
        </w:rPr>
        <w:t>…………………</w:t>
      </w:r>
      <w:r w:rsidRPr="004E0788">
        <w:rPr>
          <w:rFonts w:ascii="Verdana" w:eastAsia="Calibri" w:hAnsi="Verdana"/>
          <w:color w:val="000000" w:themeColor="text1"/>
          <w:sz w:val="20"/>
          <w:szCs w:val="20"/>
        </w:rPr>
        <w:t>.</w:t>
      </w:r>
    </w:p>
    <w:p w14:paraId="12A723C1" w14:textId="4FFE19C3" w:rsidR="006879CC" w:rsidRPr="004E0788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4E0788">
        <w:rPr>
          <w:rFonts w:ascii="Verdana" w:eastAsia="Calibri" w:hAnsi="Verdana"/>
          <w:color w:val="000000" w:themeColor="text1"/>
          <w:sz w:val="20"/>
          <w:szCs w:val="20"/>
        </w:rPr>
        <w:t xml:space="preserve">Osobą reprezentującą Wykonawcę w kontaktach w zakresie realizacji umowy jest Pani/Pan </w:t>
      </w:r>
      <w:r w:rsidR="00145DC6" w:rsidRPr="00145DC6">
        <w:rPr>
          <w:rFonts w:ascii="Verdana" w:eastAsia="Calibri" w:hAnsi="Verdana"/>
          <w:color w:val="000000" w:themeColor="text1"/>
          <w:sz w:val="20"/>
          <w:szCs w:val="20"/>
        </w:rPr>
        <w:t>…………………,</w:t>
      </w:r>
      <w:r w:rsidR="00145DC6">
        <w:rPr>
          <w:rFonts w:ascii="Verdana" w:eastAsia="Calibri" w:hAnsi="Verdana"/>
          <w:color w:val="000000" w:themeColor="text1"/>
          <w:sz w:val="20"/>
          <w:szCs w:val="20"/>
        </w:rPr>
        <w:t xml:space="preserve"> </w:t>
      </w:r>
      <w:r w:rsidRPr="004E0788">
        <w:rPr>
          <w:rFonts w:ascii="Verdana" w:eastAsia="Calibri" w:hAnsi="Verdana"/>
          <w:color w:val="000000" w:themeColor="text1"/>
          <w:sz w:val="20"/>
          <w:szCs w:val="20"/>
        </w:rPr>
        <w:t xml:space="preserve">tel. </w:t>
      </w:r>
      <w:r w:rsidR="00145DC6" w:rsidRPr="00145DC6">
        <w:rPr>
          <w:rFonts w:ascii="Verdana" w:eastAsia="Calibri" w:hAnsi="Verdana"/>
          <w:color w:val="000000" w:themeColor="text1"/>
          <w:sz w:val="20"/>
          <w:szCs w:val="20"/>
        </w:rPr>
        <w:t>…………………</w:t>
      </w:r>
      <w:r w:rsidRPr="004E0788">
        <w:rPr>
          <w:rFonts w:ascii="Verdana" w:eastAsia="Calibri" w:hAnsi="Verdana"/>
          <w:color w:val="000000" w:themeColor="text1"/>
          <w:sz w:val="20"/>
          <w:szCs w:val="20"/>
        </w:rPr>
        <w:t xml:space="preserve">, email </w:t>
      </w:r>
      <w:r w:rsidR="00145DC6" w:rsidRPr="00145DC6">
        <w:rPr>
          <w:rFonts w:ascii="Verdana" w:eastAsia="Calibri" w:hAnsi="Verdana"/>
          <w:color w:val="000000" w:themeColor="text1"/>
          <w:sz w:val="20"/>
          <w:szCs w:val="20"/>
        </w:rPr>
        <w:t>…………………</w:t>
      </w:r>
      <w:r w:rsidR="00145DC6">
        <w:rPr>
          <w:rFonts w:ascii="Verdana" w:eastAsia="Calibri" w:hAnsi="Verdana"/>
          <w:color w:val="000000" w:themeColor="text1"/>
          <w:sz w:val="20"/>
          <w:szCs w:val="20"/>
        </w:rPr>
        <w:t>.</w:t>
      </w:r>
    </w:p>
    <w:p w14:paraId="12A723C2" w14:textId="77777777" w:rsidR="006879CC" w:rsidRPr="004E0788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4E0788">
        <w:rPr>
          <w:rFonts w:ascii="Verdana" w:eastAsia="Calibri" w:hAnsi="Verdana"/>
          <w:color w:val="000000" w:themeColor="text1"/>
          <w:sz w:val="20"/>
          <w:szCs w:val="20"/>
        </w:rPr>
        <w:t>Stronom przysługuje możliwość zmiany osób, o których mowa w ust. 6 – 7.</w:t>
      </w:r>
    </w:p>
    <w:p w14:paraId="12A723C3" w14:textId="721AF5D3" w:rsidR="006879CC" w:rsidRPr="003948BD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4E0788">
        <w:rPr>
          <w:rFonts w:ascii="Verdana" w:eastAsia="Calibri" w:hAnsi="Verdana"/>
          <w:color w:val="000000" w:themeColor="text1"/>
          <w:sz w:val="20"/>
          <w:szCs w:val="20"/>
        </w:rPr>
        <w:t>Zmiany osób, o których mowa</w:t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 w ust. 6 - 7, dokonuje się poprzez pisemne powiadomienie drugiej Stron</w:t>
      </w:r>
      <w:r w:rsidR="00BF7D5F">
        <w:rPr>
          <w:rFonts w:ascii="Verdana" w:eastAsia="Calibri" w:hAnsi="Verdana"/>
          <w:color w:val="000000" w:themeColor="text1"/>
          <w:sz w:val="20"/>
          <w:szCs w:val="20"/>
        </w:rPr>
        <w:t>y</w:t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 na co najmniej 5 dni przed dokonaniem zmiany, wraz </w:t>
      </w:r>
      <w:r w:rsidR="007B39F7">
        <w:rPr>
          <w:rFonts w:ascii="Verdana" w:eastAsia="Calibri" w:hAnsi="Verdana"/>
          <w:color w:val="000000" w:themeColor="text1"/>
          <w:sz w:val="20"/>
          <w:szCs w:val="20"/>
        </w:rPr>
        <w:br/>
      </w:r>
      <w:r w:rsidRPr="003948BD">
        <w:rPr>
          <w:rFonts w:ascii="Verdana" w:eastAsia="Calibri" w:hAnsi="Verdana"/>
          <w:color w:val="000000" w:themeColor="text1"/>
          <w:sz w:val="20"/>
          <w:szCs w:val="20"/>
        </w:rPr>
        <w:t>z podaniem imienia i nazwiska, służbowego numeru telefonu oraz adresu służbowej poczty elektronicznej osoby zastępującej jedną z osób, o których mowa w ust. 6 – 7.</w:t>
      </w:r>
    </w:p>
    <w:p w14:paraId="12A723C4" w14:textId="77777777" w:rsidR="006879CC" w:rsidRPr="003948BD" w:rsidRDefault="006879CC" w:rsidP="00E667E6">
      <w:pPr>
        <w:numPr>
          <w:ilvl w:val="0"/>
          <w:numId w:val="17"/>
        </w:numPr>
        <w:suppressAutoHyphens/>
        <w:spacing w:after="200" w:line="276" w:lineRule="auto"/>
        <w:ind w:left="426" w:hanging="426"/>
        <w:contextualSpacing/>
        <w:jc w:val="both"/>
        <w:rPr>
          <w:rFonts w:ascii="Verdana" w:eastAsia="Calibri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>Zmiana osób, o których mowa w ust. 6 -7, nie wymaga zawarcia aneksu do umowy.</w:t>
      </w:r>
    </w:p>
    <w:p w14:paraId="12A723C5" w14:textId="77777777" w:rsidR="006879CC" w:rsidRPr="003948BD" w:rsidRDefault="006879CC" w:rsidP="00445522">
      <w:pPr>
        <w:spacing w:after="0" w:line="276" w:lineRule="auto"/>
        <w:ind w:right="-1"/>
        <w:jc w:val="both"/>
        <w:rPr>
          <w:rFonts w:ascii="Verdana" w:hAnsi="Verdana" w:cs="Arial"/>
          <w:color w:val="000000" w:themeColor="text1"/>
          <w:sz w:val="20"/>
          <w:szCs w:val="20"/>
          <w:highlight w:val="yellow"/>
        </w:rPr>
      </w:pPr>
    </w:p>
    <w:p w14:paraId="12A723C6" w14:textId="77777777" w:rsidR="0092656B" w:rsidRPr="003948BD" w:rsidRDefault="0092656B" w:rsidP="00445522">
      <w:pPr>
        <w:suppressAutoHyphens/>
        <w:spacing w:after="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12A723C7" w14:textId="77777777" w:rsidR="00454194" w:rsidRPr="003948BD" w:rsidRDefault="00454194" w:rsidP="00445522">
      <w:pPr>
        <w:suppressAutoHyphens/>
        <w:spacing w:after="0" w:line="276" w:lineRule="auto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 2</w:t>
      </w:r>
    </w:p>
    <w:p w14:paraId="12A723C8" w14:textId="5B605340" w:rsidR="004D4CFF" w:rsidRPr="003948BD" w:rsidRDefault="00454194" w:rsidP="00E667E6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dmiotem zamówienia jest dostawa, montaż i instalacja </w:t>
      </w:r>
      <w:r w:rsidR="004C72A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u</w:t>
      </w:r>
      <w:r w:rsidR="004C72A9" w:rsidRPr="004C72A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rządzeni</w:t>
      </w:r>
      <w:r w:rsidR="004C72A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a</w:t>
      </w:r>
      <w:r w:rsidR="004C72A9" w:rsidRPr="004C72A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do przygotowania i frakcjonowania gradientów z analizatorem</w:t>
      </w:r>
      <w:r w:rsidR="004E0788" w:rsidRPr="004E0788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4C72A9" w:rsidRPr="004C72A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do Wydziału Biotechnologii Uniwersytetu Wrocławskiego wraz z instalacją oraz przeszkoleniem pracowników w zakresie obsługi </w:t>
      </w:r>
      <w:r w:rsidR="004E0788" w:rsidRPr="004E0788">
        <w:rPr>
          <w:rFonts w:ascii="Verdana" w:eastAsia="Calibri" w:hAnsi="Verdana" w:cs="Arial"/>
          <w:color w:val="000000"/>
          <w:sz w:val="20"/>
          <w:szCs w:val="20"/>
          <w:lang w:eastAsia="pl-PL"/>
        </w:rPr>
        <w:t xml:space="preserve">(zwanego dalej: „Sprzętem”) </w:t>
      </w:r>
      <w:r w:rsidR="004E0788"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 Zakładu </w:t>
      </w:r>
      <w:bookmarkStart w:id="1" w:name="_Hlk98312329"/>
      <w:r w:rsidR="004E0788"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Biologii Molekularnej Komórki </w:t>
      </w:r>
      <w:bookmarkEnd w:id="1"/>
      <w:r w:rsidR="004E0788"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 Wydziale Biotechnologii Uniwersytetu Wrocławskiego wraz z instalacją oraz przeszkoleniem </w:t>
      </w:r>
      <w:r w:rsidR="00D8662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osób wskazanych przez Zamawiającego </w:t>
      </w:r>
      <w:r w:rsidR="004E0788"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zakresie obsługi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. </w:t>
      </w:r>
    </w:p>
    <w:p w14:paraId="12A723C9" w14:textId="77777777" w:rsidR="00454194" w:rsidRPr="003948BD" w:rsidRDefault="004D4CFF" w:rsidP="00E667E6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Zakres przedmiotowo-rzeczowy niniejszej umowy określa opis przedmiotu zamówienia – Załącznik nr 1 do umowy i </w:t>
      </w:r>
      <w:r w:rsidR="006879CC" w:rsidRPr="003948BD">
        <w:rPr>
          <w:rFonts w:ascii="Verdana" w:hAnsi="Verdana" w:cs="Arial"/>
          <w:color w:val="000000" w:themeColor="text1"/>
          <w:sz w:val="20"/>
          <w:szCs w:val="20"/>
        </w:rPr>
        <w:t>o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ferta Wykonawcy – Załącznik nr 2 do umowy, które stanowią jej integralną część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</w:p>
    <w:p w14:paraId="12A723CA" w14:textId="1966B829" w:rsidR="00454194" w:rsidRPr="003948BD" w:rsidRDefault="00454194" w:rsidP="00E667E6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Wykonawca zapewnia, że przedmiot umowy jest wolny od wad fizycznych </w:t>
      </w:r>
      <w:r w:rsidR="00BC6F6B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br/>
      </w: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i prawnych </w:t>
      </w:r>
      <w:bookmarkStart w:id="2" w:name="_Hlk99355778"/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oraz nie jest przedmiotem praw osób trzecich</w:t>
      </w:r>
      <w:bookmarkEnd w:id="2"/>
      <w:r w:rsidR="00D21C4E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.</w:t>
      </w:r>
    </w:p>
    <w:p w14:paraId="1B7FCF15" w14:textId="1C61EE4D" w:rsidR="00601990" w:rsidRPr="00601990" w:rsidRDefault="00454194" w:rsidP="00601990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Wykonawca oświadcza, </w:t>
      </w:r>
      <w:r w:rsidR="00BF7D5F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że </w:t>
      </w:r>
      <w:r w:rsidR="00880D96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dmiot umowy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spełnia wszystkie obowiązujące normy prawne bezpieczeństwa Unii Europejskiej (certyfikat CE)</w:t>
      </w:r>
      <w:r w:rsidR="00D21C4E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</w:p>
    <w:p w14:paraId="12A723CC" w14:textId="73FFBF6F" w:rsidR="00524EE3" w:rsidRPr="00601990" w:rsidRDefault="006879CC" w:rsidP="00E667E6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Wykonawca oświadcza, że jest uprawniony oraz posiada niezbędne kwalifikacje </w:t>
      </w:r>
      <w:r w:rsidR="006E25C2">
        <w:rPr>
          <w:rFonts w:ascii="Verdana" w:hAnsi="Verdana"/>
          <w:color w:val="000000" w:themeColor="text1"/>
          <w:sz w:val="20"/>
          <w:szCs w:val="20"/>
        </w:rPr>
        <w:br/>
      </w:r>
      <w:r w:rsidRPr="003948BD">
        <w:rPr>
          <w:rFonts w:ascii="Verdana" w:hAnsi="Verdana"/>
          <w:color w:val="000000" w:themeColor="text1"/>
          <w:sz w:val="20"/>
          <w:szCs w:val="20"/>
        </w:rPr>
        <w:t>i możliwości do pełnej realizacji przedmiotu umowy.</w:t>
      </w:r>
    </w:p>
    <w:p w14:paraId="12A723CD" w14:textId="77777777" w:rsidR="00C77820" w:rsidRPr="003948BD" w:rsidRDefault="00C77820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  <w:lang w:eastAsia="pl-PL"/>
        </w:rPr>
      </w:pPr>
    </w:p>
    <w:p w14:paraId="12A723CE" w14:textId="77777777" w:rsidR="00454194" w:rsidRPr="003948BD" w:rsidRDefault="00454194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§ 3</w:t>
      </w:r>
    </w:p>
    <w:p w14:paraId="12A723CF" w14:textId="77777777" w:rsidR="00454194" w:rsidRPr="003948BD" w:rsidRDefault="00454194" w:rsidP="00601990">
      <w:pPr>
        <w:pStyle w:val="Bezodstpw"/>
        <w:numPr>
          <w:ilvl w:val="0"/>
          <w:numId w:val="21"/>
        </w:numPr>
        <w:spacing w:line="276" w:lineRule="auto"/>
        <w:ind w:left="426" w:hanging="426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Za przedmiot zamówienia określony w § 2 strony ustalają wynagrodzenie umowne </w:t>
      </w:r>
      <w:r w:rsidR="006879CC"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określone w ofercie Wykonawcy </w:t>
      </w: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w wysokości</w:t>
      </w:r>
      <w:r w:rsidR="00D21C4E"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:</w:t>
      </w:r>
    </w:p>
    <w:p w14:paraId="12A723D0" w14:textId="3726D7A5" w:rsidR="006879CC" w:rsidRPr="003948BD" w:rsidRDefault="006879CC" w:rsidP="00445522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netto: </w:t>
      </w:r>
      <w:r w:rsidR="0047635F">
        <w:rPr>
          <w:rFonts w:ascii="Verdana" w:hAnsi="Verdana"/>
          <w:color w:val="000000" w:themeColor="text1"/>
          <w:sz w:val="20"/>
          <w:szCs w:val="20"/>
        </w:rPr>
        <w:t>……………</w:t>
      </w:r>
      <w:r w:rsidR="00CF1731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złotych, </w:t>
      </w:r>
    </w:p>
    <w:p w14:paraId="12A723D1" w14:textId="787521C7" w:rsidR="006879CC" w:rsidRPr="003948BD" w:rsidRDefault="006879CC" w:rsidP="00445522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plus należny podatek VAT </w:t>
      </w:r>
      <w:r w:rsidR="0047635F">
        <w:rPr>
          <w:rFonts w:ascii="Verdana" w:hAnsi="Verdana"/>
          <w:color w:val="000000" w:themeColor="text1"/>
          <w:sz w:val="20"/>
          <w:szCs w:val="20"/>
        </w:rPr>
        <w:t>……….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 w kwocie: </w:t>
      </w:r>
      <w:r w:rsidR="0047635F">
        <w:rPr>
          <w:rFonts w:ascii="Verdana" w:hAnsi="Verdana"/>
          <w:color w:val="000000" w:themeColor="text1"/>
          <w:sz w:val="20"/>
          <w:szCs w:val="20"/>
        </w:rPr>
        <w:t>………….</w:t>
      </w:r>
      <w:r w:rsidR="00CF1731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złotych, </w:t>
      </w:r>
    </w:p>
    <w:p w14:paraId="12A723D2" w14:textId="200F51E4" w:rsidR="006879CC" w:rsidRDefault="006879CC" w:rsidP="00445522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b/>
          <w:color w:val="000000" w:themeColor="text1"/>
          <w:sz w:val="20"/>
          <w:szCs w:val="20"/>
        </w:rPr>
      </w:pPr>
      <w:r w:rsidRPr="003948BD">
        <w:rPr>
          <w:rFonts w:ascii="Verdana" w:hAnsi="Verdana"/>
          <w:b/>
          <w:color w:val="000000" w:themeColor="text1"/>
          <w:sz w:val="20"/>
          <w:szCs w:val="20"/>
        </w:rPr>
        <w:t xml:space="preserve">ogółem wynagrodzenia brutto: </w:t>
      </w:r>
      <w:r w:rsidR="0047635F">
        <w:rPr>
          <w:rFonts w:ascii="Verdana" w:hAnsi="Verdana" w:cs="Arial"/>
          <w:b/>
          <w:sz w:val="20"/>
          <w:szCs w:val="20"/>
        </w:rPr>
        <w:t>……………</w:t>
      </w:r>
      <w:r w:rsidR="00CF1731">
        <w:rPr>
          <w:rFonts w:ascii="Verdana" w:hAnsi="Verdana" w:cs="Arial"/>
          <w:sz w:val="16"/>
          <w:szCs w:val="16"/>
        </w:rPr>
        <w:t xml:space="preserve"> </w:t>
      </w:r>
      <w:r w:rsidRPr="003948BD">
        <w:rPr>
          <w:rFonts w:ascii="Verdana" w:hAnsi="Verdana"/>
          <w:b/>
          <w:color w:val="000000" w:themeColor="text1"/>
          <w:sz w:val="20"/>
          <w:szCs w:val="20"/>
        </w:rPr>
        <w:t>złotych,</w:t>
      </w:r>
    </w:p>
    <w:p w14:paraId="36ECD18B" w14:textId="77777777" w:rsidR="00B81640" w:rsidRDefault="00B81640" w:rsidP="00B81640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b/>
          <w:color w:val="000000" w:themeColor="text1"/>
          <w:sz w:val="20"/>
          <w:szCs w:val="20"/>
        </w:rPr>
      </w:pPr>
      <w:r>
        <w:rPr>
          <w:rFonts w:ascii="Verdana" w:hAnsi="Verdana"/>
          <w:b/>
          <w:color w:val="000000" w:themeColor="text1"/>
          <w:sz w:val="20"/>
          <w:szCs w:val="20"/>
        </w:rPr>
        <w:t>lub</w:t>
      </w:r>
    </w:p>
    <w:p w14:paraId="362F9E09" w14:textId="77777777" w:rsidR="00B81640" w:rsidRPr="003948BD" w:rsidRDefault="00B81640" w:rsidP="00B81640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netto: </w:t>
      </w:r>
      <w:r>
        <w:rPr>
          <w:rFonts w:ascii="Verdana" w:hAnsi="Verdana"/>
          <w:color w:val="000000" w:themeColor="text1"/>
          <w:sz w:val="20"/>
          <w:szCs w:val="20"/>
        </w:rPr>
        <w:t xml:space="preserve">…………… </w:t>
      </w:r>
      <w:r w:rsidRPr="007260DF">
        <w:rPr>
          <w:rFonts w:ascii="Verdana" w:hAnsi="Verdana"/>
          <w:sz w:val="20"/>
          <w:szCs w:val="20"/>
        </w:rPr>
        <w:t>EURO*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, </w:t>
      </w:r>
    </w:p>
    <w:p w14:paraId="5BCE9643" w14:textId="77777777" w:rsidR="00B81640" w:rsidRPr="003948BD" w:rsidRDefault="00B81640" w:rsidP="00B81640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plus należny podatek VAT </w:t>
      </w:r>
      <w:r>
        <w:rPr>
          <w:rFonts w:ascii="Verdana" w:hAnsi="Verdana"/>
          <w:color w:val="000000" w:themeColor="text1"/>
          <w:sz w:val="20"/>
          <w:szCs w:val="20"/>
        </w:rPr>
        <w:t>……….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 w kwocie: </w:t>
      </w:r>
      <w:r>
        <w:rPr>
          <w:rFonts w:ascii="Verdana" w:hAnsi="Verdana"/>
          <w:color w:val="000000" w:themeColor="text1"/>
          <w:sz w:val="20"/>
          <w:szCs w:val="20"/>
        </w:rPr>
        <w:t xml:space="preserve">…………. </w:t>
      </w:r>
      <w:r w:rsidRPr="007260DF">
        <w:rPr>
          <w:rFonts w:ascii="Verdana" w:hAnsi="Verdana"/>
          <w:sz w:val="20"/>
          <w:szCs w:val="20"/>
        </w:rPr>
        <w:t>EURO**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, </w:t>
      </w:r>
    </w:p>
    <w:p w14:paraId="1F675DC3" w14:textId="77777777" w:rsidR="00B81640" w:rsidRPr="007260DF" w:rsidRDefault="00B81640" w:rsidP="00B81640">
      <w:pPr>
        <w:tabs>
          <w:tab w:val="num" w:pos="1134"/>
        </w:tabs>
        <w:rPr>
          <w:rFonts w:ascii="Verdana" w:hAnsi="Verdana"/>
          <w:sz w:val="20"/>
          <w:szCs w:val="20"/>
          <w:vertAlign w:val="superscript"/>
        </w:rPr>
      </w:pPr>
      <w:r>
        <w:rPr>
          <w:rFonts w:ascii="Verdana" w:hAnsi="Verdana"/>
          <w:b/>
          <w:color w:val="000000" w:themeColor="text1"/>
          <w:sz w:val="20"/>
          <w:szCs w:val="20"/>
        </w:rPr>
        <w:t xml:space="preserve">    </w:t>
      </w:r>
      <w:r w:rsidRPr="003948BD">
        <w:rPr>
          <w:rFonts w:ascii="Verdana" w:hAnsi="Verdana"/>
          <w:b/>
          <w:color w:val="000000" w:themeColor="text1"/>
          <w:sz w:val="20"/>
          <w:szCs w:val="20"/>
        </w:rPr>
        <w:t xml:space="preserve">ogółem wynagrodzenia brutto: </w:t>
      </w:r>
      <w:r>
        <w:rPr>
          <w:rFonts w:ascii="Verdana" w:hAnsi="Verdana" w:cs="Arial"/>
          <w:b/>
          <w:sz w:val="20"/>
          <w:szCs w:val="20"/>
        </w:rPr>
        <w:t>……………</w:t>
      </w:r>
      <w:r>
        <w:rPr>
          <w:rFonts w:ascii="Verdana" w:hAnsi="Verdana" w:cs="Arial"/>
          <w:sz w:val="16"/>
          <w:szCs w:val="16"/>
        </w:rPr>
        <w:t xml:space="preserve"> </w:t>
      </w:r>
      <w:r w:rsidRPr="007260DF">
        <w:rPr>
          <w:rFonts w:ascii="Verdana" w:hAnsi="Verdana"/>
          <w:sz w:val="20"/>
          <w:szCs w:val="20"/>
        </w:rPr>
        <w:t>00 EURO**</w:t>
      </w:r>
    </w:p>
    <w:p w14:paraId="5B84B803" w14:textId="77777777" w:rsidR="00B81640" w:rsidRPr="007260DF" w:rsidRDefault="00B81640" w:rsidP="00B81640">
      <w:pPr>
        <w:tabs>
          <w:tab w:val="num" w:pos="567"/>
        </w:tabs>
        <w:spacing w:after="0"/>
        <w:jc w:val="both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          </w:t>
      </w:r>
      <w:r w:rsidRPr="007260DF">
        <w:rPr>
          <w:rFonts w:ascii="Verdana" w:hAnsi="Verdana"/>
          <w:sz w:val="16"/>
          <w:szCs w:val="16"/>
        </w:rPr>
        <w:t>*dotyczy Wykonawcy spoza Polski - wartość wynagrodzenia nie zawiera podatków oraz opłat celnych.</w:t>
      </w:r>
    </w:p>
    <w:p w14:paraId="0D943172" w14:textId="77777777" w:rsidR="00B81640" w:rsidRPr="007260DF" w:rsidRDefault="00B81640" w:rsidP="00B81640">
      <w:pPr>
        <w:tabs>
          <w:tab w:val="num" w:pos="567"/>
        </w:tabs>
        <w:spacing w:after="0"/>
        <w:ind w:left="567"/>
        <w:jc w:val="both"/>
        <w:rPr>
          <w:rFonts w:ascii="Verdana" w:hAnsi="Verdana"/>
          <w:sz w:val="16"/>
          <w:szCs w:val="16"/>
        </w:rPr>
      </w:pPr>
      <w:r w:rsidRPr="007260DF">
        <w:rPr>
          <w:rFonts w:ascii="Verdana" w:hAnsi="Verdana"/>
          <w:sz w:val="16"/>
          <w:szCs w:val="16"/>
        </w:rPr>
        <w:t>Wszelkie opłaty bankowe występujące po stronie banku Zmawiającego pokrywa Zamawiający, wszelkie opłaty bankowe występujące po stronie banku Wykonawcy pokrywa Wykonawca.</w:t>
      </w:r>
    </w:p>
    <w:p w14:paraId="09399A8A" w14:textId="77777777" w:rsidR="00B81640" w:rsidRPr="007260DF" w:rsidRDefault="00B81640" w:rsidP="00B81640">
      <w:pPr>
        <w:tabs>
          <w:tab w:val="num" w:pos="567"/>
        </w:tabs>
        <w:spacing w:after="0"/>
        <w:ind w:left="567"/>
        <w:jc w:val="both"/>
        <w:rPr>
          <w:rFonts w:ascii="Verdana" w:hAnsi="Verdana"/>
          <w:sz w:val="16"/>
          <w:szCs w:val="16"/>
        </w:rPr>
      </w:pPr>
      <w:r w:rsidRPr="007260DF">
        <w:rPr>
          <w:rFonts w:ascii="Verdana" w:hAnsi="Verdana"/>
          <w:sz w:val="16"/>
          <w:szCs w:val="16"/>
        </w:rPr>
        <w:t>** dotyczy Wykonawcy z Polski</w:t>
      </w:r>
    </w:p>
    <w:p w14:paraId="76B7AF01" w14:textId="793DC476" w:rsidR="00601990" w:rsidRPr="00B81640" w:rsidRDefault="00B81640" w:rsidP="00B81640">
      <w:pPr>
        <w:tabs>
          <w:tab w:val="left" w:pos="2127"/>
        </w:tabs>
        <w:suppressAutoHyphens/>
        <w:spacing w:after="0" w:line="276" w:lineRule="auto"/>
        <w:ind w:left="357"/>
        <w:jc w:val="both"/>
        <w:rPr>
          <w:rFonts w:ascii="Verdana" w:hAnsi="Verdana"/>
          <w:b/>
          <w:color w:val="000000" w:themeColor="text1"/>
          <w:sz w:val="20"/>
          <w:szCs w:val="20"/>
        </w:rPr>
      </w:pPr>
      <w:r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mające charakter wynagrodzenia ryczałtowego</w:t>
      </w:r>
      <w:r>
        <w:rPr>
          <w:rFonts w:ascii="Verdana" w:hAnsi="Verdana"/>
          <w:b/>
          <w:color w:val="000000" w:themeColor="text1"/>
          <w:sz w:val="20"/>
          <w:szCs w:val="20"/>
        </w:rPr>
        <w:t xml:space="preserve"> </w:t>
      </w:r>
      <w:r w:rsidR="00880D96" w:rsidRPr="003948BD">
        <w:rPr>
          <w:rFonts w:ascii="Verdana" w:hAnsi="Verdana"/>
          <w:color w:val="000000" w:themeColor="text1"/>
          <w:sz w:val="20"/>
          <w:szCs w:val="20"/>
        </w:rPr>
        <w:t xml:space="preserve">dla zakresu rzeczowego ustalonego </w:t>
      </w:r>
      <w:r w:rsidR="00D317A1">
        <w:rPr>
          <w:rFonts w:ascii="Verdana" w:hAnsi="Verdana"/>
          <w:color w:val="000000" w:themeColor="text1"/>
          <w:sz w:val="20"/>
          <w:szCs w:val="20"/>
        </w:rPr>
        <w:br/>
      </w:r>
      <w:r w:rsidR="00880D96" w:rsidRPr="003948BD">
        <w:rPr>
          <w:rFonts w:ascii="Verdana" w:hAnsi="Verdana"/>
          <w:color w:val="000000" w:themeColor="text1"/>
          <w:sz w:val="20"/>
          <w:szCs w:val="20"/>
        </w:rPr>
        <w:t xml:space="preserve">w postępowaniu o udzielenie zamówienia nr </w:t>
      </w:r>
      <w:r w:rsidR="003E6A38">
        <w:rPr>
          <w:rFonts w:ascii="Verdana" w:hAnsi="Verdana"/>
          <w:color w:val="000000" w:themeColor="text1"/>
          <w:sz w:val="20"/>
          <w:szCs w:val="20"/>
        </w:rPr>
        <w:t>BZP.2710.</w:t>
      </w:r>
      <w:r w:rsidR="0047635F">
        <w:rPr>
          <w:rFonts w:ascii="Verdana" w:hAnsi="Verdana"/>
          <w:color w:val="000000" w:themeColor="text1"/>
          <w:sz w:val="20"/>
          <w:szCs w:val="20"/>
        </w:rPr>
        <w:t>1</w:t>
      </w:r>
      <w:r w:rsidR="00ED007B">
        <w:rPr>
          <w:rFonts w:ascii="Verdana" w:hAnsi="Verdana"/>
          <w:color w:val="000000" w:themeColor="text1"/>
          <w:sz w:val="20"/>
          <w:szCs w:val="20"/>
        </w:rPr>
        <w:t>3</w:t>
      </w:r>
      <w:r w:rsidR="003E6A38">
        <w:rPr>
          <w:rFonts w:ascii="Verdana" w:hAnsi="Verdana"/>
          <w:color w:val="000000" w:themeColor="text1"/>
          <w:sz w:val="20"/>
          <w:szCs w:val="20"/>
        </w:rPr>
        <w:t>.202</w:t>
      </w:r>
      <w:r w:rsidR="0047635F">
        <w:rPr>
          <w:rFonts w:ascii="Verdana" w:hAnsi="Verdana"/>
          <w:color w:val="000000" w:themeColor="text1"/>
          <w:sz w:val="20"/>
          <w:szCs w:val="20"/>
        </w:rPr>
        <w:t>2.</w:t>
      </w:r>
      <w:r w:rsidR="00ED007B">
        <w:rPr>
          <w:rFonts w:ascii="Verdana" w:hAnsi="Verdana"/>
          <w:color w:val="000000" w:themeColor="text1"/>
          <w:sz w:val="20"/>
          <w:szCs w:val="20"/>
        </w:rPr>
        <w:t>MG.</w:t>
      </w:r>
    </w:p>
    <w:p w14:paraId="12A723D4" w14:textId="558E7544" w:rsidR="00524EE3" w:rsidRPr="00601990" w:rsidRDefault="006879CC" w:rsidP="00601990">
      <w:pPr>
        <w:pStyle w:val="Akapitzlist"/>
        <w:numPr>
          <w:ilvl w:val="0"/>
          <w:numId w:val="21"/>
        </w:numPr>
        <w:tabs>
          <w:tab w:val="left" w:pos="2127"/>
        </w:tabs>
        <w:suppressAutoHyphens/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601990">
        <w:rPr>
          <w:rFonts w:ascii="Verdana" w:hAnsi="Verdana"/>
          <w:color w:val="000000" w:themeColor="text1"/>
          <w:sz w:val="20"/>
          <w:szCs w:val="20"/>
        </w:rPr>
        <w:t xml:space="preserve">Wynagrodzenie brutto za przedmiot umowy, określone w ust. 1 powyżej zawiera wszystkie koszty związane z realizacją przedmiotu umowy, w szczególności koszty: </w:t>
      </w:r>
    </w:p>
    <w:p w14:paraId="12A723D5" w14:textId="4CF40E7E" w:rsidR="00524EE3" w:rsidRPr="003948BD" w:rsidRDefault="006879CC" w:rsidP="00E667E6">
      <w:pPr>
        <w:pStyle w:val="Akapitzlist"/>
        <w:numPr>
          <w:ilvl w:val="0"/>
          <w:numId w:val="18"/>
        </w:numPr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lastRenderedPageBreak/>
        <w:t xml:space="preserve">wytworzenia lub nabycia od producenta przedmiotu umowy wraz z jego przynależnościami, </w:t>
      </w:r>
      <w:r w:rsidR="00524EE3" w:rsidRPr="003948BD">
        <w:rPr>
          <w:rFonts w:ascii="Verdana" w:hAnsi="Verdana"/>
          <w:color w:val="000000" w:themeColor="text1"/>
          <w:sz w:val="20"/>
          <w:szCs w:val="20"/>
        </w:rPr>
        <w:t>w rozumieniu art. 51 Kodeksu cywilnego, to jest wszelkie inne rzeczy ruchome potrzebne do korzystania z przedmiotu umowy zgodnie z jego przeznaczeniem, jeżeli pozostają z nim w faktycznym związku odpowiadającym temu cel</w:t>
      </w:r>
      <w:r w:rsidR="00BF7D5F">
        <w:rPr>
          <w:rFonts w:ascii="Verdana" w:hAnsi="Verdana"/>
          <w:color w:val="000000" w:themeColor="text1"/>
          <w:sz w:val="20"/>
          <w:szCs w:val="20"/>
        </w:rPr>
        <w:t>owi</w:t>
      </w:r>
      <w:r w:rsidR="00116881" w:rsidRPr="003948BD">
        <w:rPr>
          <w:rFonts w:ascii="Verdana" w:hAnsi="Verdana"/>
          <w:color w:val="000000" w:themeColor="text1"/>
          <w:sz w:val="20"/>
          <w:szCs w:val="20"/>
        </w:rPr>
        <w:t>,</w:t>
      </w:r>
    </w:p>
    <w:p w14:paraId="12A723D6" w14:textId="144F2D59" w:rsidR="00524EE3" w:rsidRPr="003948BD" w:rsidRDefault="00524EE3" w:rsidP="00E667E6">
      <w:pPr>
        <w:pStyle w:val="Akapitzlist"/>
        <w:numPr>
          <w:ilvl w:val="0"/>
          <w:numId w:val="18"/>
        </w:numPr>
        <w:spacing w:after="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koszty dostawy i ubezpieczenia, wniesienia, montażu, instalacji i uruchomienia </w:t>
      </w:r>
      <w:r w:rsidR="006E25C2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przedmiotu umowy</w:t>
      </w:r>
      <w:r w:rsidR="006879CC" w:rsidRPr="003948BD">
        <w:rPr>
          <w:rFonts w:ascii="Verdana" w:hAnsi="Verdana"/>
          <w:color w:val="000000" w:themeColor="text1"/>
          <w:sz w:val="20"/>
          <w:szCs w:val="20"/>
        </w:rPr>
        <w:t xml:space="preserve">, </w:t>
      </w:r>
    </w:p>
    <w:p w14:paraId="12A723D7" w14:textId="6FEFE030" w:rsidR="00C77820" w:rsidRPr="003948BD" w:rsidRDefault="006879CC" w:rsidP="00E667E6">
      <w:pPr>
        <w:pStyle w:val="Akapitzlist"/>
        <w:numPr>
          <w:ilvl w:val="0"/>
          <w:numId w:val="18"/>
        </w:numPr>
        <w:spacing w:after="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przeszkolenia </w:t>
      </w:r>
      <w:r w:rsidR="001A1854">
        <w:rPr>
          <w:rFonts w:ascii="Verdana" w:hAnsi="Verdana"/>
          <w:color w:val="000000" w:themeColor="text1"/>
          <w:sz w:val="20"/>
          <w:szCs w:val="20"/>
        </w:rPr>
        <w:t>osób wskazanych przez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 Zamawiającego w zakresie eksploatacji/obsługi zgodnie z wymogami sformułowanymi w umowie</w:t>
      </w:r>
      <w:r w:rsidR="00524EE3" w:rsidRPr="003948BD">
        <w:rPr>
          <w:rFonts w:ascii="Verdana" w:hAnsi="Verdana"/>
          <w:color w:val="000000" w:themeColor="text1"/>
          <w:sz w:val="20"/>
          <w:szCs w:val="20"/>
        </w:rPr>
        <w:t>,</w:t>
      </w:r>
    </w:p>
    <w:p w14:paraId="12A723D8" w14:textId="77777777" w:rsidR="006879CC" w:rsidRPr="003948BD" w:rsidRDefault="006879CC" w:rsidP="00E667E6">
      <w:pPr>
        <w:pStyle w:val="Akapitzlist"/>
        <w:numPr>
          <w:ilvl w:val="0"/>
          <w:numId w:val="18"/>
        </w:numPr>
        <w:spacing w:after="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świadczenia usług gwarancyjnych w zakresie określonym w umowie oraz, jeśli postanowienia umowy nie stanowią inaczej, w przepisach art. 577 i nast. Kodeksu cywilnego.</w:t>
      </w:r>
    </w:p>
    <w:p w14:paraId="12A723D9" w14:textId="77777777" w:rsidR="00C77820" w:rsidRPr="003948BD" w:rsidRDefault="00454194" w:rsidP="00E667E6">
      <w:pPr>
        <w:pStyle w:val="Akapitzlist"/>
        <w:numPr>
          <w:ilvl w:val="0"/>
          <w:numId w:val="21"/>
        </w:numPr>
        <w:spacing w:after="0" w:line="276" w:lineRule="auto"/>
        <w:ind w:left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Ustalona w ust. 1</w:t>
      </w:r>
      <w:r w:rsidR="000C7950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 </w:t>
      </w: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kwota netto nie podlega zmianie.</w:t>
      </w:r>
    </w:p>
    <w:p w14:paraId="12A723DA" w14:textId="77777777" w:rsidR="00454194" w:rsidRPr="003948BD" w:rsidRDefault="00454194" w:rsidP="00E667E6">
      <w:pPr>
        <w:pStyle w:val="Akapitzlist"/>
        <w:numPr>
          <w:ilvl w:val="0"/>
          <w:numId w:val="21"/>
        </w:numPr>
        <w:spacing w:after="0" w:line="276" w:lineRule="auto"/>
        <w:ind w:left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Zamawiający nie udziela zaliczek.</w:t>
      </w:r>
    </w:p>
    <w:p w14:paraId="12A723DB" w14:textId="77777777" w:rsidR="004A1466" w:rsidRPr="003948BD" w:rsidRDefault="004A1466" w:rsidP="00445522">
      <w:pPr>
        <w:pStyle w:val="Akapitzlist"/>
        <w:keepNext/>
        <w:spacing w:before="240" w:after="120" w:line="276" w:lineRule="auto"/>
        <w:ind w:left="795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12A723DC" w14:textId="77777777" w:rsidR="004A1466" w:rsidRPr="003948BD" w:rsidRDefault="004A1466" w:rsidP="00445522">
      <w:pPr>
        <w:pStyle w:val="Akapitzlist"/>
        <w:keepNext/>
        <w:spacing w:before="240" w:after="120" w:line="276" w:lineRule="auto"/>
        <w:ind w:left="0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 4</w:t>
      </w:r>
    </w:p>
    <w:p w14:paraId="12A723DD" w14:textId="35762E82" w:rsidR="004A1466" w:rsidRPr="003948BD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amawiający zobowiązuje się zapłacić Wykonawcy za przedmiot umowy wynagrodzenie brutto, o którym mowa w </w:t>
      </w: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3 ust. 1,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przelewem bankowym w ciągu </w:t>
      </w:r>
      <w:r w:rsidR="00E43613" w:rsidRPr="00E43613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30</w:t>
      </w:r>
      <w:r w:rsidRPr="00E43613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 xml:space="preserve"> dni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od daty otrzymania faktury, wystawionej po zrealizowaniu zamówienia, na rachunek bankowy Wykonawcy wskazany w fakturze.</w:t>
      </w:r>
    </w:p>
    <w:p w14:paraId="2A5051C7" w14:textId="77777777" w:rsidR="00FE474C" w:rsidRPr="00960895" w:rsidRDefault="004A1466" w:rsidP="00FE474C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Theme="minorEastAsi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odstawą wystawienia faktury przez Wykonawcę jest podpisany przez strony protokół zdawczo-odbiorczy</w:t>
      </w:r>
      <w:r w:rsidR="00445522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(załącznik nr 3 do umowy)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,</w:t>
      </w:r>
      <w:r w:rsidR="00E43613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atwierdzony przez upoważnionego </w:t>
      </w:r>
      <w:r w:rsidR="00FE474C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zedstawiciela</w:t>
      </w:r>
      <w:r w:rsidR="00FE474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="00FE474C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amawiającego.</w:t>
      </w:r>
    </w:p>
    <w:p w14:paraId="12A723DE" w14:textId="1E518D59" w:rsidR="004A1466" w:rsidRPr="00FE474C" w:rsidRDefault="00FE474C" w:rsidP="00FE474C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7260DF">
        <w:rPr>
          <w:rFonts w:ascii="Verdana" w:hAnsi="Verdana"/>
          <w:sz w:val="20"/>
          <w:szCs w:val="20"/>
        </w:rPr>
        <w:t xml:space="preserve">Faktury zostaną wystawione w EURO. </w:t>
      </w:r>
      <w:r>
        <w:rPr>
          <w:rFonts w:ascii="Verdana" w:hAnsi="Verdana"/>
          <w:sz w:val="20"/>
          <w:szCs w:val="20"/>
        </w:rPr>
        <w:t xml:space="preserve">W przypadku Wykonawców z Polski kwota VAT wykazana zostanie w PLN. </w:t>
      </w:r>
      <w:r w:rsidRPr="007260DF">
        <w:rPr>
          <w:rFonts w:ascii="Verdana" w:hAnsi="Verdana"/>
          <w:sz w:val="20"/>
          <w:szCs w:val="20"/>
        </w:rPr>
        <w:t xml:space="preserve">Płatność </w:t>
      </w:r>
      <w:r>
        <w:rPr>
          <w:rFonts w:ascii="Verdana" w:hAnsi="Verdana"/>
          <w:sz w:val="20"/>
          <w:szCs w:val="20"/>
        </w:rPr>
        <w:t xml:space="preserve">netto za fakturę </w:t>
      </w:r>
      <w:r w:rsidRPr="007260DF">
        <w:rPr>
          <w:rFonts w:ascii="Verdana" w:hAnsi="Verdana"/>
          <w:sz w:val="20"/>
          <w:szCs w:val="20"/>
        </w:rPr>
        <w:t>zostanie dokonana w EURO</w:t>
      </w:r>
      <w:r>
        <w:rPr>
          <w:rFonts w:ascii="Verdana" w:hAnsi="Verdana"/>
          <w:sz w:val="20"/>
          <w:szCs w:val="20"/>
        </w:rPr>
        <w:t xml:space="preserve">, a podatku VAT w PLN. </w:t>
      </w:r>
    </w:p>
    <w:p w14:paraId="12A723DF" w14:textId="77777777" w:rsidR="004A1466" w:rsidRPr="003948BD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Theme="minorEastAsia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 xml:space="preserve">Zamawiający zastrzega sobie prawo regulowania wynagrodzenia należnego z tytułu realizacji umowy w ramach mechanizmu podzielonej płatności (ang. </w:t>
      </w:r>
      <w:r w:rsidR="00BC4693" w:rsidRPr="003948BD">
        <w:rPr>
          <w:rFonts w:ascii="Verdana" w:eastAsia="Verdana" w:hAnsi="Verdana" w:cs="Arial"/>
          <w:color w:val="000000" w:themeColor="text1"/>
          <w:sz w:val="20"/>
          <w:szCs w:val="20"/>
        </w:rPr>
        <w:t>S</w:t>
      </w: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plit</w:t>
      </w:r>
      <w:r w:rsidR="00BC4693">
        <w:rPr>
          <w:rFonts w:ascii="Verdana" w:eastAsia="Verdana" w:hAnsi="Verdana" w:cs="Arial"/>
          <w:color w:val="000000" w:themeColor="text1"/>
          <w:sz w:val="20"/>
          <w:szCs w:val="20"/>
        </w:rPr>
        <w:t xml:space="preserve"> </w:t>
      </w:r>
      <w:proofErr w:type="spellStart"/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payment</w:t>
      </w:r>
      <w:proofErr w:type="spellEnd"/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) przewidzianego w przepisach ustawy o podatku od towarów i usług.</w:t>
      </w:r>
    </w:p>
    <w:p w14:paraId="12A723E0" w14:textId="77777777" w:rsidR="004A1466" w:rsidRPr="003948BD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Theme="minorEastAsia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Wykonawca oświadcza, że rachunek bankowy wskazany w fakturze:</w:t>
      </w:r>
    </w:p>
    <w:p w14:paraId="12A723E1" w14:textId="77777777" w:rsidR="004A1466" w:rsidRPr="003948BD" w:rsidRDefault="004A1466" w:rsidP="00E667E6">
      <w:pPr>
        <w:pStyle w:val="Akapitzlist"/>
        <w:numPr>
          <w:ilvl w:val="0"/>
          <w:numId w:val="14"/>
        </w:numPr>
        <w:spacing w:after="0" w:line="276" w:lineRule="auto"/>
        <w:jc w:val="both"/>
        <w:rPr>
          <w:rFonts w:ascii="Verdana" w:eastAsia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jest rachunkiem umożliwiającym płatność w ramach mechanizmu podzielonej płatności, o którym mowa w ust. 3 powyżej, jak również</w:t>
      </w:r>
    </w:p>
    <w:p w14:paraId="12A723E2" w14:textId="77777777" w:rsidR="004A1466" w:rsidRPr="003948BD" w:rsidRDefault="004A1466" w:rsidP="00E667E6">
      <w:pPr>
        <w:pStyle w:val="Akapitzlist"/>
        <w:numPr>
          <w:ilvl w:val="0"/>
          <w:numId w:val="14"/>
        </w:numPr>
        <w:spacing w:after="0" w:line="276" w:lineRule="auto"/>
        <w:jc w:val="both"/>
        <w:rPr>
          <w:rFonts w:ascii="Verdana" w:eastAsia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jest rachunkiem znajdującym się w elektronicznym wykazie podmiotów prowadzonym od 1 września 2019 r. przez Szefa Krajowej Administracji Skarbowej, o którym mowa w ustawie o podatku od towarów i usług (dalej: Wykaz).</w:t>
      </w:r>
    </w:p>
    <w:p w14:paraId="12A723E3" w14:textId="77777777" w:rsidR="004A1466" w:rsidRPr="00E060A3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Theme="minorEastAsia" w:hAnsi="Verdana" w:cs="Arial"/>
          <w:color w:val="000000" w:themeColor="text1"/>
          <w:sz w:val="20"/>
          <w:szCs w:val="20"/>
        </w:rPr>
      </w:pPr>
      <w:r w:rsidRPr="00E060A3">
        <w:rPr>
          <w:rFonts w:ascii="Verdana" w:eastAsia="Verdana" w:hAnsi="Verdana" w:cs="Arial"/>
          <w:color w:val="000000" w:themeColor="text1"/>
          <w:sz w:val="20"/>
          <w:szCs w:val="20"/>
        </w:rPr>
        <w:t xml:space="preserve">W przypadku, gdy rachunek bankowy Wykonawcy nie spełnia warunków określonych </w:t>
      </w:r>
      <w:r w:rsidRPr="00E060A3">
        <w:rPr>
          <w:rFonts w:ascii="Verdana" w:hAnsi="Verdana"/>
          <w:color w:val="000000" w:themeColor="text1"/>
          <w:sz w:val="20"/>
          <w:szCs w:val="20"/>
        </w:rPr>
        <w:br/>
      </w:r>
      <w:r w:rsidRPr="00E060A3">
        <w:rPr>
          <w:rFonts w:ascii="Verdana" w:eastAsia="Verdana" w:hAnsi="Verdana" w:cs="Arial"/>
          <w:color w:val="000000" w:themeColor="text1"/>
          <w:sz w:val="20"/>
          <w:szCs w:val="20"/>
        </w:rPr>
        <w:t>w ust. 4 powyżej, opóźnienie w dokonaniu płatności w terminie określonym w Umowie, powstałe wskutek braku możliwości realizacji przez Zamawiającego płatności wynagrodzenia z zastosowaniem mechanizmu podzielonej płatności bądź dokonania płatności na rachunek objęty Wykazem, nie stanowi dla Wykonawcy podstawy do żądania od Zamawiającego jakichkolwiek odsetek, jak również innych rekompensat.</w:t>
      </w:r>
    </w:p>
    <w:p w14:paraId="12A723E4" w14:textId="77777777" w:rsidR="004A1466" w:rsidRPr="00E060A3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E060A3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Wykonawca nie może przenieść należności wynikającej z niniejszej umowy na rzecz osoby trzeciej bez pisemnej zgody Zamawiającego.</w:t>
      </w:r>
    </w:p>
    <w:p w14:paraId="12A723E5" w14:textId="77777777" w:rsidR="004A1466" w:rsidRPr="00E060A3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E060A3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Wykonawca nie może powierzyć praw i obowiązków wynikających z umowy na rzecz osób trzecich bez pisemnej zgody Zamawiającego.</w:t>
      </w:r>
    </w:p>
    <w:p w14:paraId="12A723E6" w14:textId="77777777" w:rsidR="004A1466" w:rsidRPr="00E060A3" w:rsidRDefault="004A1466" w:rsidP="00E667E6">
      <w:pPr>
        <w:pStyle w:val="Akapitzlist"/>
        <w:numPr>
          <w:ilvl w:val="0"/>
          <w:numId w:val="5"/>
        </w:num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E060A3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godnie z ustawą z dnia 9 listopada 2018 r. o elektronicznym fakturowaniu </w:t>
      </w:r>
      <w:r w:rsidRPr="00E060A3">
        <w:rPr>
          <w:rFonts w:ascii="Verdana" w:hAnsi="Verdana"/>
          <w:color w:val="000000" w:themeColor="text1"/>
          <w:sz w:val="20"/>
          <w:szCs w:val="20"/>
        </w:rPr>
        <w:br/>
      </w:r>
      <w:r w:rsidRPr="00E060A3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w zamówieniach publicznych, koncesjach na roboty budowlane lub usługi oraz partnerstwie publiczno-prywatnym, Wykonawca może złożyć ustrukturyzowaną fakturę elektroniczną za pomocą platformy elektronicznego fakturowania. Numer konta Zamawiającego znajduje się na platformie.</w:t>
      </w:r>
    </w:p>
    <w:p w14:paraId="12A723E7" w14:textId="77777777" w:rsidR="003614FF" w:rsidRPr="003948BD" w:rsidRDefault="003614FF" w:rsidP="00445522">
      <w:pPr>
        <w:pStyle w:val="Akapitzlist"/>
        <w:spacing w:after="0" w:line="276" w:lineRule="auto"/>
        <w:ind w:left="360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p w14:paraId="12A723E8" w14:textId="77777777" w:rsidR="00454194" w:rsidRPr="003948BD" w:rsidRDefault="00454194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lastRenderedPageBreak/>
        <w:t xml:space="preserve">§ </w:t>
      </w:r>
      <w:r w:rsidR="004A1466"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5</w:t>
      </w:r>
    </w:p>
    <w:p w14:paraId="12A723E9" w14:textId="77777777" w:rsidR="00C77820" w:rsidRPr="003948BD" w:rsidRDefault="00454194" w:rsidP="00E667E6">
      <w:pPr>
        <w:pStyle w:val="Bezodstpw"/>
        <w:numPr>
          <w:ilvl w:val="1"/>
          <w:numId w:val="1"/>
        </w:numPr>
        <w:tabs>
          <w:tab w:val="clear" w:pos="1440"/>
        </w:tabs>
        <w:spacing w:line="276" w:lineRule="auto"/>
        <w:ind w:left="426" w:hanging="426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Do obowiązków Wykonawcy należy:</w:t>
      </w:r>
    </w:p>
    <w:p w14:paraId="12A723EA" w14:textId="3B286561" w:rsidR="00C77820" w:rsidRPr="003948BD" w:rsidRDefault="00D21C4E" w:rsidP="00786005">
      <w:pPr>
        <w:pStyle w:val="Bezodstpw"/>
        <w:numPr>
          <w:ilvl w:val="0"/>
          <w:numId w:val="23"/>
        </w:numPr>
        <w:spacing w:line="276" w:lineRule="auto"/>
        <w:ind w:left="851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u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bezpieczenie, dostawa i wniesienie </w:t>
      </w:r>
      <w:r w:rsidR="006E25C2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zedmiotu umowy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do pomieszczenia </w:t>
      </w:r>
      <w:r w:rsidR="00786005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br/>
        <w:t>w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bookmarkStart w:id="3" w:name="_Hlk98315441"/>
      <w:bookmarkStart w:id="4" w:name="_Hlk93393970"/>
      <w:r w:rsidR="00ED007B" w:rsidRPr="004C72A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Wydziału Biotechnologii Uniwersytetu Wrocławskiego </w:t>
      </w:r>
      <w:r w:rsidR="00786005" w:rsidRPr="00786005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/>
        </w:rPr>
        <w:t xml:space="preserve">znajdującym się przy </w:t>
      </w:r>
      <w:bookmarkStart w:id="5" w:name="_Hlk98312570"/>
      <w:r w:rsidR="00786005" w:rsidRPr="00786005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 xml:space="preserve">ul. </w:t>
      </w:r>
      <w:bookmarkEnd w:id="5"/>
      <w:bookmarkEnd w:id="3"/>
      <w:bookmarkEnd w:id="4"/>
      <w:r w:rsidR="00ED007B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…………………………..</w:t>
      </w:r>
      <w:r w:rsidR="00786005" w:rsidRPr="00786005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 xml:space="preserve"> 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wskazanego przez Zamawiającego na instalacj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ę;</w:t>
      </w:r>
    </w:p>
    <w:p w14:paraId="12A723EB" w14:textId="7B900816" w:rsidR="00C77820" w:rsidRPr="003948BD" w:rsidRDefault="00D21C4E" w:rsidP="00E667E6">
      <w:pPr>
        <w:pStyle w:val="Bezodstpw"/>
        <w:numPr>
          <w:ilvl w:val="0"/>
          <w:numId w:val="23"/>
        </w:numPr>
        <w:spacing w:line="276" w:lineRule="auto"/>
        <w:ind w:left="851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m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ontaż, instalacja i uruchomienie </w:t>
      </w:r>
      <w:r w:rsidR="006E25C2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zedmiotu umowy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u Zamawiającego w obiekcie </w:t>
      </w:r>
      <w:r w:rsidR="00786005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wskazanym w pkt a)</w:t>
      </w:r>
      <w:r w:rsidR="00525C9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;</w:t>
      </w:r>
    </w:p>
    <w:p w14:paraId="12A723EC" w14:textId="7C3CFAFE" w:rsidR="00454194" w:rsidRPr="00EC2FDF" w:rsidRDefault="00645FFE" w:rsidP="00E667E6">
      <w:pPr>
        <w:pStyle w:val="Bezodstpw"/>
        <w:numPr>
          <w:ilvl w:val="0"/>
          <w:numId w:val="23"/>
        </w:numPr>
        <w:spacing w:line="276" w:lineRule="auto"/>
        <w:ind w:left="851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apewnienie takiego opakowania przedmiotu </w:t>
      </w:r>
      <w:r w:rsidR="006E25C2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umowy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, jakie jest wymagane, </w:t>
      </w:r>
      <w:r w:rsidR="00BC6F6B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br/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by nie dopuścić do uszkodzenia lub pogorszenia jego jakości w trakci</w:t>
      </w:r>
      <w:r w:rsidR="00EC2FDF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e transportu do miejsca dostawy,</w:t>
      </w:r>
    </w:p>
    <w:p w14:paraId="4A75D4FD" w14:textId="099E93C7" w:rsidR="00EC2FDF" w:rsidRPr="00FE474C" w:rsidRDefault="00EC2FDF" w:rsidP="00E667E6">
      <w:pPr>
        <w:pStyle w:val="Bezodstpw"/>
        <w:numPr>
          <w:ilvl w:val="0"/>
          <w:numId w:val="23"/>
        </w:numPr>
        <w:spacing w:line="276" w:lineRule="auto"/>
        <w:ind w:left="851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szkolenie osób wskazanych przez Zamawiającego z zakresu podstawowej obsługi </w:t>
      </w:r>
      <w:r w:rsidR="00D97A06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zedmiotu umowy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</w:p>
    <w:p w14:paraId="1557BF45" w14:textId="77777777" w:rsidR="00FE474C" w:rsidRPr="003948BD" w:rsidRDefault="00FE474C" w:rsidP="00FE474C">
      <w:pPr>
        <w:pStyle w:val="Bezodstpw"/>
        <w:numPr>
          <w:ilvl w:val="0"/>
          <w:numId w:val="23"/>
        </w:numPr>
        <w:spacing w:line="276" w:lineRule="auto"/>
        <w:ind w:left="851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E1594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świadczeni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e</w:t>
      </w:r>
      <w:r w:rsidRPr="00E1594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usług gwarancyjnych w zakresie określonym w umowie oraz, jeśli postanowienia umowy nie stanowią inaczej, w przepisach art. 577 i nast. Kodeksu cywilnego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</w:p>
    <w:p w14:paraId="2397E5CD" w14:textId="77777777" w:rsidR="00FE474C" w:rsidRPr="003948BD" w:rsidRDefault="00FE474C" w:rsidP="00FE474C">
      <w:pPr>
        <w:pStyle w:val="Bezodstpw"/>
        <w:spacing w:line="276" w:lineRule="auto"/>
        <w:ind w:left="851"/>
        <w:jc w:val="both"/>
        <w:rPr>
          <w:rFonts w:ascii="Verdana" w:hAnsi="Verdana"/>
          <w:color w:val="000000" w:themeColor="text1"/>
          <w:sz w:val="20"/>
          <w:szCs w:val="20"/>
          <w:lang w:eastAsia="pl-PL"/>
        </w:rPr>
      </w:pPr>
    </w:p>
    <w:p w14:paraId="12A723EE" w14:textId="5D535D43" w:rsidR="00C77820" w:rsidRPr="003948BD" w:rsidRDefault="00454194" w:rsidP="00E667E6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Termin dostawy, instalacji </w:t>
      </w:r>
      <w:r w:rsidR="003614FF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i uruchomienia przedmiotu umowy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ustala się najpóźniej do </w:t>
      </w:r>
      <w:r w:rsidR="00786005">
        <w:rPr>
          <w:rFonts w:ascii="Verdana" w:eastAsia="Times New Roman" w:hAnsi="Verdana" w:cs="Arial"/>
          <w:b/>
          <w:color w:val="000000" w:themeColor="text1"/>
          <w:sz w:val="20"/>
          <w:szCs w:val="20"/>
          <w:lang w:eastAsia="pl-PL"/>
        </w:rPr>
        <w:t>…….. tygodni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od daty </w:t>
      </w:r>
      <w:r w:rsidR="00C400A2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awarcia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umowy</w:t>
      </w:r>
      <w:r w:rsidR="006E25C2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(zgodnie z ofertą Wykonawcy)</w:t>
      </w:r>
      <w:r w:rsidR="00645FFE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</w:p>
    <w:p w14:paraId="12A723EF" w14:textId="49472F20" w:rsidR="00C77820" w:rsidRPr="00FE474C" w:rsidRDefault="003614FF" w:rsidP="00FE474C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szkolenie </w:t>
      </w:r>
      <w:r w:rsidR="00C47AE4" w:rsidRPr="00C47AE4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osób wskazanych przez Zamawiającego </w:t>
      </w:r>
      <w:r w:rsidR="00F7126B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w zakresie obsługi </w:t>
      </w:r>
      <w:r w:rsidR="00880D96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dmiotu </w:t>
      </w:r>
      <w:r w:rsidR="00525177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umowy </w:t>
      </w:r>
      <w:r w:rsidR="00F7126B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odbędzie się w siedzibie Zamawiającego</w:t>
      </w:r>
      <w:r w:rsidR="00525177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w terminie i czasie ustalonym przez Strony umowy</w:t>
      </w:r>
      <w:r w:rsidR="00FE474C" w:rsidRPr="00FE474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="00FE474C" w:rsidRPr="00960895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d podpisaniem protokołu zdawczo-odbiorczego (załącznik nr 3 do umowy). </w:t>
      </w:r>
    </w:p>
    <w:p w14:paraId="12A723F0" w14:textId="719D7E8B" w:rsidR="00C77820" w:rsidRPr="003948BD" w:rsidRDefault="00454194" w:rsidP="00E667E6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Wydanie </w:t>
      </w:r>
      <w:r w:rsidR="00595A7E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przedmiotu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 umowy musi być poprzedzone badaniem technicznym, </w:t>
      </w:r>
      <w:r w:rsidR="00C47AE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br/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które przeprowadzą przedstawiciele Wykonawcy i Zamawiającego. Miejscem przeprowadzenia badania jest siedziba Zamawiającego przy </w:t>
      </w:r>
      <w:r w:rsidR="000A0B2B" w:rsidRPr="000A0B2B">
        <w:rPr>
          <w:rFonts w:ascii="Verdana" w:eastAsia="Times New Roman" w:hAnsi="Verdana" w:cs="Arial"/>
          <w:color w:val="000000" w:themeColor="text1"/>
          <w:sz w:val="20"/>
          <w:szCs w:val="20"/>
          <w:highlight w:val="yellow"/>
          <w:lang w:eastAsia="ar-SA"/>
        </w:rPr>
        <w:t>……………………………………..</w:t>
      </w:r>
      <w:r w:rsidR="008B39B5" w:rsidRPr="000A0B2B">
        <w:rPr>
          <w:rFonts w:ascii="Verdana" w:eastAsia="Times New Roman" w:hAnsi="Verdana" w:cs="Arial"/>
          <w:color w:val="000000" w:themeColor="text1"/>
          <w:sz w:val="20"/>
          <w:szCs w:val="20"/>
          <w:highlight w:val="yellow"/>
          <w:lang w:eastAsia="ar-SA"/>
        </w:rPr>
        <w:t>.</w:t>
      </w:r>
      <w:r w:rsidR="007B6374" w:rsidRPr="003948BD">
        <w:rPr>
          <w:rFonts w:ascii="Verdana" w:hAnsi="Verdana"/>
          <w:color w:val="000000" w:themeColor="text1"/>
          <w:sz w:val="20"/>
          <w:szCs w:val="20"/>
        </w:rPr>
        <w:t xml:space="preserve"> W toku czynności odbioru przeprowadzanego przez Zamawiającego </w:t>
      </w:r>
      <w:r w:rsidR="000D39D6">
        <w:rPr>
          <w:rFonts w:ascii="Verdana" w:hAnsi="Verdana"/>
          <w:color w:val="000000" w:themeColor="text1"/>
          <w:sz w:val="20"/>
          <w:szCs w:val="20"/>
        </w:rPr>
        <w:br/>
      </w:r>
      <w:r w:rsidR="007B6374" w:rsidRPr="003948BD">
        <w:rPr>
          <w:rFonts w:ascii="Verdana" w:hAnsi="Verdana"/>
          <w:color w:val="000000" w:themeColor="text1"/>
          <w:sz w:val="20"/>
          <w:szCs w:val="20"/>
        </w:rPr>
        <w:t xml:space="preserve">w obecności przedstawicieli Wykonawcy, Zamawiający dokona sprawdzenia kompletności i prawidłowości działania przedmiotu umowy, jego zgodności z SWZ, ofertą i umową, sprawności technicznej elementów przedmiotu umowy oraz posiadania przez niego wszystkich wymaganych funkcjonalności oraz zgodności numeru umieszczonych na przedmiocie umowy z zapisami w karcie gwarancyjnej. </w:t>
      </w:r>
    </w:p>
    <w:p w14:paraId="12A723F2" w14:textId="77777777" w:rsidR="007B6374" w:rsidRPr="003948BD" w:rsidRDefault="007B6374" w:rsidP="00E667E6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W toku odbioru przedmiotu umowy Wykonawca zobowiązany jest wydać Zamawiającemu następującą dokumentację: </w:t>
      </w:r>
    </w:p>
    <w:p w14:paraId="12A723F3" w14:textId="77777777" w:rsidR="007B6374" w:rsidRPr="003948BD" w:rsidRDefault="007B6374" w:rsidP="00E667E6">
      <w:pPr>
        <w:pStyle w:val="Akapitzlist"/>
        <w:numPr>
          <w:ilvl w:val="0"/>
          <w:numId w:val="19"/>
        </w:numPr>
        <w:suppressAutoHyphens/>
        <w:spacing w:after="0" w:line="276" w:lineRule="auto"/>
        <w:ind w:left="851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instrukcję obsługi przedmiotu umowy w języku polskim lub angielskim,</w:t>
      </w:r>
    </w:p>
    <w:p w14:paraId="12A723F4" w14:textId="77777777" w:rsidR="007B6374" w:rsidRPr="003948BD" w:rsidRDefault="007B6374" w:rsidP="00E667E6">
      <w:pPr>
        <w:pStyle w:val="Akapitzlist"/>
        <w:numPr>
          <w:ilvl w:val="0"/>
          <w:numId w:val="19"/>
        </w:numPr>
        <w:suppressAutoHyphens/>
        <w:spacing w:after="0" w:line="276" w:lineRule="auto"/>
        <w:ind w:left="851" w:hanging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kartę gwarancyjną dla przedmiotu umowy lub inne dokumenty potwierdzające gwarancję, </w:t>
      </w:r>
    </w:p>
    <w:p w14:paraId="12A723F7" w14:textId="091B0F58" w:rsidR="007B6374" w:rsidRDefault="007B6374" w:rsidP="006E25C2">
      <w:pPr>
        <w:pStyle w:val="Akapitzlist"/>
        <w:numPr>
          <w:ilvl w:val="0"/>
          <w:numId w:val="19"/>
        </w:numPr>
        <w:spacing w:after="0" w:line="276" w:lineRule="auto"/>
        <w:ind w:left="851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jeżeli dostarczony sprzęt będzie wyposażony w oprogramowanie, należy dostarczyć także instrukcje obsługi oraz dokumenty potwierdzające licencję oprogramowania</w:t>
      </w:r>
      <w:r w:rsidR="007A4308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,</w:t>
      </w:r>
    </w:p>
    <w:p w14:paraId="6E284B0E" w14:textId="0089A550" w:rsidR="007A4308" w:rsidRPr="006E25C2" w:rsidRDefault="007A4308" w:rsidP="006E25C2">
      <w:pPr>
        <w:pStyle w:val="Akapitzlist"/>
        <w:numPr>
          <w:ilvl w:val="0"/>
          <w:numId w:val="19"/>
        </w:numPr>
        <w:spacing w:after="0" w:line="276" w:lineRule="auto"/>
        <w:ind w:left="851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certyfikat CE.</w:t>
      </w:r>
    </w:p>
    <w:p w14:paraId="12A723F9" w14:textId="437F9732" w:rsidR="00454194" w:rsidRPr="003948BD" w:rsidRDefault="007B6374" w:rsidP="00E667E6">
      <w:pPr>
        <w:pStyle w:val="Akapitzlist"/>
        <w:numPr>
          <w:ilvl w:val="0"/>
          <w:numId w:val="22"/>
        </w:numPr>
        <w:suppressAutoHyphens/>
        <w:spacing w:after="0" w:line="276" w:lineRule="auto"/>
        <w:ind w:left="426" w:hanging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amawiający dopuszcza złożenie dokumentów wymienionych w ust. </w:t>
      </w:r>
      <w:r w:rsidR="00E673E8">
        <w:rPr>
          <w:rFonts w:ascii="Verdana" w:hAnsi="Verdana"/>
          <w:color w:val="000000" w:themeColor="text1"/>
          <w:sz w:val="20"/>
          <w:szCs w:val="20"/>
        </w:rPr>
        <w:t>7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 w wersji elektronicznej lub udostępnienie przez Wykonawcę strony internetowej wraz udostępnieniem linków/adresów, gdzie będą dostępne wymagane przedmiotowe dokumenty</w:t>
      </w:r>
      <w:r w:rsidR="004A19FB">
        <w:rPr>
          <w:rFonts w:ascii="Verdana" w:hAnsi="Verdana"/>
          <w:color w:val="000000" w:themeColor="text1"/>
          <w:sz w:val="20"/>
          <w:szCs w:val="20"/>
        </w:rPr>
        <w:t>.</w:t>
      </w:r>
    </w:p>
    <w:p w14:paraId="12A723FA" w14:textId="77777777" w:rsidR="00C77820" w:rsidRPr="003948BD" w:rsidRDefault="00454194" w:rsidP="00E667E6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Dostawa nastąpi po uprzednim jej zaawizowaniu </w:t>
      </w:r>
      <w:r w:rsidR="00645FFE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–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najpóźniej na 24 godziny przed dostawą. Odbiór nastąpi protokolarnie z udziałem upoważnionych stron.</w:t>
      </w:r>
    </w:p>
    <w:p w14:paraId="12A723FB" w14:textId="4690D7A8" w:rsidR="00454194" w:rsidRPr="003948BD" w:rsidRDefault="00454194" w:rsidP="00E667E6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otokół zdawczo-odbiorczy będzie określał</w:t>
      </w:r>
      <w:r w:rsidR="00D77BE4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w szczególności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:</w:t>
      </w:r>
    </w:p>
    <w:p w14:paraId="12A723FC" w14:textId="77777777" w:rsidR="00BB46A1" w:rsidRPr="003948BD" w:rsidRDefault="00454194" w:rsidP="00E667E6">
      <w:pPr>
        <w:pStyle w:val="Akapitzlist"/>
        <w:numPr>
          <w:ilvl w:val="0"/>
          <w:numId w:val="3"/>
        </w:numPr>
        <w:spacing w:after="0" w:line="276" w:lineRule="auto"/>
        <w:ind w:left="993" w:hanging="567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datę odbioru technicznego,</w:t>
      </w:r>
    </w:p>
    <w:p w14:paraId="12A723FD" w14:textId="77777777" w:rsidR="00BB46A1" w:rsidRPr="003948BD" w:rsidRDefault="00454194" w:rsidP="00E667E6">
      <w:pPr>
        <w:pStyle w:val="Akapitzlist"/>
        <w:numPr>
          <w:ilvl w:val="0"/>
          <w:numId w:val="3"/>
        </w:numPr>
        <w:spacing w:after="0" w:line="276" w:lineRule="auto"/>
        <w:ind w:left="993" w:hanging="567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markę urządzenia,</w:t>
      </w:r>
    </w:p>
    <w:p w14:paraId="12A723FE" w14:textId="50B5D4EB" w:rsidR="00BB46A1" w:rsidRPr="003948BD" w:rsidRDefault="00454194" w:rsidP="00E667E6">
      <w:pPr>
        <w:pStyle w:val="Akapitzlist"/>
        <w:numPr>
          <w:ilvl w:val="0"/>
          <w:numId w:val="3"/>
        </w:numPr>
        <w:spacing w:after="0" w:line="276" w:lineRule="auto"/>
        <w:ind w:left="993" w:hanging="567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numer </w:t>
      </w:r>
      <w:r w:rsidR="004A19FB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modelu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urządzenia,</w:t>
      </w:r>
    </w:p>
    <w:p w14:paraId="12A72400" w14:textId="10E52CDF" w:rsidR="00BB46A1" w:rsidRPr="00D77BE4" w:rsidRDefault="004A19FB" w:rsidP="00D77BE4">
      <w:pPr>
        <w:pStyle w:val="Akapitzlist"/>
        <w:numPr>
          <w:ilvl w:val="0"/>
          <w:numId w:val="3"/>
        </w:numPr>
        <w:spacing w:after="0" w:line="276" w:lineRule="auto"/>
        <w:ind w:left="993" w:hanging="567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akres 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szkoleni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a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="001A1854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osób wskazanych przez Zamawiającego</w:t>
      </w:r>
      <w:r w:rsidR="00454194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,</w:t>
      </w:r>
    </w:p>
    <w:p w14:paraId="12A72401" w14:textId="77777777" w:rsidR="00454194" w:rsidRPr="003948BD" w:rsidRDefault="00454194" w:rsidP="00E667E6">
      <w:pPr>
        <w:pStyle w:val="Akapitzlist"/>
        <w:numPr>
          <w:ilvl w:val="0"/>
          <w:numId w:val="3"/>
        </w:numPr>
        <w:spacing w:after="0" w:line="276" w:lineRule="auto"/>
        <w:ind w:left="993" w:hanging="567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lastRenderedPageBreak/>
        <w:t>inne postanowienia.</w:t>
      </w:r>
    </w:p>
    <w:p w14:paraId="12A72402" w14:textId="77777777" w:rsidR="00454194" w:rsidRPr="003948BD" w:rsidRDefault="00454194" w:rsidP="00E667E6">
      <w:pPr>
        <w:pStyle w:val="Akapitzlist"/>
        <w:numPr>
          <w:ilvl w:val="0"/>
          <w:numId w:val="22"/>
        </w:numPr>
        <w:spacing w:after="0" w:line="276" w:lineRule="auto"/>
        <w:ind w:left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W przypadku odmowy dokonania odbioru przedmiotu zamówienia, w szczególności </w:t>
      </w:r>
      <w:r w:rsidR="00BC6F6B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br/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 powodu wad, nie sporządza się protokołu odbioru a Zamawiający przekazuje Wykonawcy podpisane oświadczenie ze wskazaniem zastrzeżeń. Zamawiający może wyznaczyć Wykonawcy dodatkowy termin na dostawę przedmiotu zamówienia wolnego od wad, bez ponoszenia przez Zamawiającego z tego tytułu jakichkolwiek dodatkowych kosztów. Dokonanie odbioru przedmiotu zamówienia zgodnie z postanowieniami </w:t>
      </w:r>
      <w:r w:rsidR="0090327B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u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mowy nie zwalnia Wykonawcy od roszczeń z tytułu rękojmi lub gwarancji jakości.</w:t>
      </w:r>
    </w:p>
    <w:p w14:paraId="12A72403" w14:textId="28B1ACC4" w:rsidR="003E6026" w:rsidRPr="00A15E3C" w:rsidRDefault="003E6026" w:rsidP="00E667E6">
      <w:pPr>
        <w:pStyle w:val="Akapitzlist"/>
        <w:numPr>
          <w:ilvl w:val="0"/>
          <w:numId w:val="22"/>
        </w:numPr>
        <w:suppressAutoHyphens/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A15E3C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Osob</w:t>
      </w:r>
      <w:r w:rsidR="00285103" w:rsidRPr="00A15E3C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ą upoważnioną do podpisania protokołu odbioru w imieniu Zamawiającego jest</w:t>
      </w:r>
      <w:r w:rsidR="009324DC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 Pan/Pani</w:t>
      </w:r>
      <w:r w:rsidR="00285103" w:rsidRPr="00A15E3C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 </w:t>
      </w:r>
      <w:r w:rsidR="00E43613" w:rsidRPr="00A15E3C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……………………………………………………………..</w:t>
      </w:r>
    </w:p>
    <w:p w14:paraId="12A72404" w14:textId="75E2B78A" w:rsidR="00BB46A1" w:rsidRPr="003948BD" w:rsidRDefault="00454194" w:rsidP="00E667E6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a dzień wydania uważa się dzień, w którym dostarczony </w:t>
      </w:r>
      <w:r w:rsidR="0090327B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przedmiot umowy 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ostał wydany, zainstalowany i uruchomiony przez Wykonawcę</w:t>
      </w:r>
      <w:r w:rsidR="00FE474C" w:rsidRPr="00FE474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="00FE474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oraz potwierdzony protokołem zdawczo-odbiorczym, stanowiącym załącznik nr 3 do umowy</w:t>
      </w:r>
      <w:r w:rsidR="00FE474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</w:p>
    <w:p w14:paraId="12A72406" w14:textId="6B144433" w:rsidR="004A1466" w:rsidRPr="00CF1731" w:rsidRDefault="004A1466" w:rsidP="00C8083F">
      <w:pPr>
        <w:pStyle w:val="Akapitzlist"/>
        <w:numPr>
          <w:ilvl w:val="0"/>
          <w:numId w:val="22"/>
        </w:numPr>
        <w:spacing w:after="0" w:line="276" w:lineRule="auto"/>
        <w:ind w:left="426" w:hanging="426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Do czasu odbioru przedmiotu umowy przez Zamawiającego wszelkie ryzyka z nim związane, w szczególności ryzyko utraty i uszkodzenia przedmiotu umowy spoczywa na Wykonawcy.</w:t>
      </w:r>
    </w:p>
    <w:p w14:paraId="12A72407" w14:textId="77777777" w:rsidR="00454194" w:rsidRPr="003948BD" w:rsidRDefault="00454194" w:rsidP="00445522">
      <w:pPr>
        <w:keepNext/>
        <w:spacing w:before="240" w:after="120" w:line="276" w:lineRule="auto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</w:t>
      </w:r>
      <w:r w:rsidR="004A1466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6</w:t>
      </w:r>
    </w:p>
    <w:p w14:paraId="12A72408" w14:textId="2D74A56B" w:rsidR="00454194" w:rsidRPr="003948BD" w:rsidRDefault="00454194" w:rsidP="00445522">
      <w:pPr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Wykonawca gwarantuje najwyższą jakość dostarczone</w:t>
      </w:r>
      <w:r w:rsidR="00F645FF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go</w:t>
      </w:r>
      <w:r w:rsidR="000C7950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</w:t>
      </w:r>
      <w:r w:rsidR="00C400A2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zedmiotu</w:t>
      </w:r>
      <w:r w:rsidR="00F645FF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umowy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zgodnie </w:t>
      </w:r>
      <w:r w:rsidR="009324D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br/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z </w:t>
      </w:r>
      <w:r w:rsidR="00C400A2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ałącznikiem nr 1 do umowy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 Odpowiedzialność z tytułu gwarancji jakości obejmuje zarówno wady powstałe z przyczyn tkwiących w przedmiocie zamówienia w chwili dokonania odbioru przez Zamawiającego</w:t>
      </w:r>
      <w:r w:rsidR="00645FFE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,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 jak i wszelkie inne wady fizyczne, powstałe </w:t>
      </w:r>
      <w:r w:rsidR="009324D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br/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 przyczyn, za które Wykonawca ponosi odpowiedzialność, pod warunkiem, że wady te ujawnią się w ciągu terminu obowiązywania gwarancji.</w:t>
      </w:r>
    </w:p>
    <w:p w14:paraId="12A72409" w14:textId="77777777" w:rsidR="00454194" w:rsidRPr="003948BD" w:rsidRDefault="00454194" w:rsidP="00445522">
      <w:pPr>
        <w:keepNext/>
        <w:spacing w:before="240" w:after="120" w:line="276" w:lineRule="auto"/>
        <w:jc w:val="center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</w:t>
      </w:r>
      <w:r w:rsidR="004A1466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7</w:t>
      </w:r>
    </w:p>
    <w:p w14:paraId="12A7240A" w14:textId="73E378DA" w:rsidR="00C400A2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Wykonawca udziela Zamawiającemu gwarancji</w:t>
      </w:r>
      <w:r w:rsidR="00D77BE4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na przedmiot umowy na okres </w:t>
      </w:r>
      <w:r w:rsidR="00870A28" w:rsidRPr="009324DC">
        <w:rPr>
          <w:rFonts w:ascii="Verdana" w:hAnsi="Verdana" w:cs="Arial"/>
          <w:b/>
          <w:bCs/>
          <w:color w:val="000000" w:themeColor="text1"/>
          <w:sz w:val="20"/>
          <w:szCs w:val="20"/>
        </w:rPr>
        <w:t>…………..</w:t>
      </w:r>
      <w:r w:rsidRPr="009324DC">
        <w:rPr>
          <w:rFonts w:ascii="Verdana" w:hAnsi="Verdana" w:cs="Arial"/>
          <w:b/>
          <w:bCs/>
          <w:color w:val="000000" w:themeColor="text1"/>
          <w:sz w:val="20"/>
          <w:szCs w:val="20"/>
        </w:rPr>
        <w:t xml:space="preserve"> miesięcy</w:t>
      </w:r>
      <w:r w:rsidR="00C400A2" w:rsidRPr="003948BD">
        <w:rPr>
          <w:rFonts w:ascii="Verdana" w:hAnsi="Verdana"/>
          <w:color w:val="000000" w:themeColor="text1"/>
          <w:sz w:val="20"/>
          <w:szCs w:val="20"/>
        </w:rPr>
        <w:t xml:space="preserve"> zgodnie </w:t>
      </w:r>
      <w:r w:rsidR="00324C6F">
        <w:rPr>
          <w:rFonts w:ascii="Verdana" w:hAnsi="Verdana"/>
          <w:color w:val="000000" w:themeColor="text1"/>
          <w:sz w:val="20"/>
          <w:szCs w:val="20"/>
        </w:rPr>
        <w:t xml:space="preserve">z treścią Oferty Wykonawcy oraz </w:t>
      </w:r>
      <w:r w:rsidR="00C400A2" w:rsidRPr="003948BD">
        <w:rPr>
          <w:rFonts w:ascii="Verdana" w:hAnsi="Verdana"/>
          <w:color w:val="000000" w:themeColor="text1"/>
          <w:sz w:val="20"/>
          <w:szCs w:val="20"/>
        </w:rPr>
        <w:t xml:space="preserve">z warunkami określonymi w umowie a także, jeśli postanowienia umowy nie stanowią inaczej, </w:t>
      </w:r>
      <w:r w:rsidR="00412B8D">
        <w:rPr>
          <w:rFonts w:ascii="Verdana" w:hAnsi="Verdana"/>
          <w:color w:val="000000" w:themeColor="text1"/>
          <w:sz w:val="20"/>
          <w:szCs w:val="20"/>
        </w:rPr>
        <w:br/>
      </w:r>
      <w:r w:rsidR="00C400A2" w:rsidRPr="003948BD">
        <w:rPr>
          <w:rFonts w:ascii="Verdana" w:hAnsi="Verdana"/>
          <w:color w:val="000000" w:themeColor="text1"/>
          <w:sz w:val="20"/>
          <w:szCs w:val="20"/>
        </w:rPr>
        <w:t>w przepisach art. 577 i nast. Kodeksu Cywilnego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. Gwarancja obejmuje wymianę wszystkich niezużywalnych części oraz pracę i dojazd serwisu. </w:t>
      </w:r>
    </w:p>
    <w:p w14:paraId="12A7240B" w14:textId="7777777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Bieg terminu gwarancji rozpoczyna się w dniu następnym,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po</w:t>
      </w:r>
      <w:r w:rsidR="00C400A2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protokolarnym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odbiorze przedmiotu umowy.</w:t>
      </w:r>
    </w:p>
    <w:p w14:paraId="12A7240C" w14:textId="77777777" w:rsidR="00C400A2" w:rsidRPr="003948BD" w:rsidRDefault="00C400A2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amawiający jest uprawniony do zgłaszania wad, usterek i innych uszkodzeń przedmiotu umowy e-mailem na adres poczty elektronicznej: </w:t>
      </w:r>
      <w:r w:rsidRPr="00A15E3C">
        <w:rPr>
          <w:rFonts w:ascii="Verdana" w:hAnsi="Verdana"/>
          <w:color w:val="000000" w:themeColor="text1"/>
          <w:sz w:val="20"/>
          <w:szCs w:val="20"/>
        </w:rPr>
        <w:t>….....................................</w:t>
      </w:r>
    </w:p>
    <w:p w14:paraId="12A7240D" w14:textId="19C72589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Czas reakcji na zgłoszenie usterki (stawienie się serwisanta w siedzibie końcowego użytkownika i przystąpienie do niezwłocznego usunięcia usterki) nastąpi w terminie nie dłuższym niż </w:t>
      </w:r>
      <w:r w:rsidR="00E55A15" w:rsidRPr="00A95151">
        <w:rPr>
          <w:rFonts w:ascii="Verdana" w:hAnsi="Verdana" w:cs="Arial"/>
          <w:color w:val="000000" w:themeColor="text1"/>
          <w:sz w:val="20"/>
          <w:szCs w:val="20"/>
        </w:rPr>
        <w:t>72</w:t>
      </w:r>
      <w:r w:rsidRPr="00A95151">
        <w:rPr>
          <w:rFonts w:ascii="Verdana" w:hAnsi="Verdana" w:cs="Arial"/>
          <w:color w:val="000000" w:themeColor="text1"/>
          <w:sz w:val="20"/>
          <w:szCs w:val="20"/>
        </w:rPr>
        <w:t xml:space="preserve"> godziny od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zgłoszenia usterki.</w:t>
      </w:r>
    </w:p>
    <w:p w14:paraId="12A7240E" w14:textId="7777777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Naprawa gwarancyjna będzie wykonana w terminie nie dłuższym niż 14 dni licząc od dnia zgłoszenia (e-mailem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>), o którym mowa w ust. 3.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 przypadku uszkodzeń wymagających odesłania wadliwego elementu do siedziby producenta, naprawa gwarancyjna będzie wykonana w terminie nie dłuższym niż 30 dni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licząc od dnia zgłoszenia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12A7240F" w14:textId="7777777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Jeżeli usługi gwarancyjnej, ze względów technicznych, nie będzie można wykonać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 siedzibie Zamawiającego, Wykonawca na swój koszt odbierze, a po wykonanej usłudze dostarczy do siedziby Zamawiającego serwisowany element przedmiotu 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>umowy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12A72410" w14:textId="7777777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Gwarancja ulega automatycznemu przedłużeniu o okres naprawy.</w:t>
      </w:r>
    </w:p>
    <w:p w14:paraId="12A72411" w14:textId="7777777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lastRenderedPageBreak/>
        <w:t xml:space="preserve">Liczba napraw gwarancyjnych uprawniających do wymiany elementu składającego się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na przedmiot 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>umowy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na nowy wynosi 2 naprawy tego samego elementu.</w:t>
      </w:r>
    </w:p>
    <w:p w14:paraId="12A72412" w14:textId="78A02D3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Jeżeli Wykonawca po wezwaniu do wymiany przedmiotu 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>umowy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lub usunięcia wad nie dopełni obowiązku wymiany przedmiotu 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>umowy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na wolny od wad lub usunięcia wad </w:t>
      </w:r>
      <w:r w:rsidR="00412B8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 drodze naprawy w ciągu 30 dni, Zamawiający jest uprawniony do usunięcia wad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w drodze naprawy na ryzyko i koszt Wykonawcy zachowując przy tym inne uprawnienia przysługujące mu na podstawie umowy.</w:t>
      </w:r>
    </w:p>
    <w:p w14:paraId="12A72413" w14:textId="77777777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Utrata</w:t>
      </w:r>
      <w:r w:rsidR="00E673E8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uprawnień gwarancyjnych nastąpi w wyniku nieprawidłowej obsługi, przeprowadzania napraw przez osoby nieuprawnione</w:t>
      </w:r>
      <w:r w:rsidR="005237F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z zastrzeżeniem ust. </w:t>
      </w:r>
      <w:r w:rsidR="00E673E8">
        <w:rPr>
          <w:rFonts w:ascii="Verdana" w:hAnsi="Verdana" w:cs="Arial"/>
          <w:color w:val="000000" w:themeColor="text1"/>
          <w:sz w:val="20"/>
          <w:szCs w:val="20"/>
        </w:rPr>
        <w:t>9</w:t>
      </w:r>
      <w:r w:rsidR="005237F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powyżej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12A72414" w14:textId="32AC0ED5" w:rsidR="00A304C9" w:rsidRPr="003948BD" w:rsidRDefault="00A304C9" w:rsidP="00E667E6">
      <w:pPr>
        <w:pStyle w:val="Akapitzlist"/>
        <w:numPr>
          <w:ilvl w:val="0"/>
          <w:numId w:val="4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ykonawca gwarantuje dostępność części zamiennych do </w:t>
      </w:r>
      <w:r w:rsidR="00F24311" w:rsidRPr="003948BD">
        <w:rPr>
          <w:rFonts w:ascii="Verdana" w:hAnsi="Verdana" w:cs="Arial"/>
          <w:color w:val="000000" w:themeColor="text1"/>
          <w:sz w:val="20"/>
          <w:szCs w:val="20"/>
        </w:rPr>
        <w:t>przedmiotu umowy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przez okres </w:t>
      </w:r>
      <w:r w:rsidR="00E43613">
        <w:rPr>
          <w:rFonts w:ascii="Verdana" w:hAnsi="Verdana" w:cs="Arial"/>
          <w:color w:val="000000" w:themeColor="text1"/>
          <w:sz w:val="20"/>
          <w:szCs w:val="20"/>
        </w:rPr>
        <w:t>zadeklarowanej gwarancji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12A72415" w14:textId="77777777" w:rsidR="004A1466" w:rsidRPr="00A15E3C" w:rsidRDefault="00A304C9" w:rsidP="00E667E6">
      <w:pPr>
        <w:pStyle w:val="Akapitzlist"/>
        <w:numPr>
          <w:ilvl w:val="0"/>
          <w:numId w:val="4"/>
        </w:numPr>
        <w:suppressAutoHyphens/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A15E3C">
        <w:rPr>
          <w:rFonts w:ascii="Verdana" w:hAnsi="Verdana" w:cs="Arial"/>
          <w:color w:val="000000" w:themeColor="text1"/>
          <w:sz w:val="20"/>
          <w:szCs w:val="20"/>
        </w:rPr>
        <w:t>Serwis gwarancyjny świadczony będzie przez:</w:t>
      </w:r>
      <w:r w:rsidR="00645FFE" w:rsidRPr="00A15E3C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………………………………………………</w:t>
      </w:r>
    </w:p>
    <w:p w14:paraId="12A72416" w14:textId="77777777" w:rsidR="00A43DAB" w:rsidRPr="003948BD" w:rsidRDefault="00A43DAB" w:rsidP="00445522">
      <w:pPr>
        <w:pStyle w:val="Bezodstpw"/>
        <w:spacing w:line="276" w:lineRule="auto"/>
        <w:rPr>
          <w:rFonts w:ascii="Verdana" w:hAnsi="Verdana"/>
          <w:color w:val="000000" w:themeColor="text1"/>
          <w:sz w:val="20"/>
          <w:szCs w:val="20"/>
          <w:lang w:eastAsia="pl-PL"/>
        </w:rPr>
      </w:pPr>
    </w:p>
    <w:p w14:paraId="5A13DDA8" w14:textId="77777777" w:rsidR="00CF1731" w:rsidRDefault="00CF1731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  <w:lang w:eastAsia="pl-PL"/>
        </w:rPr>
      </w:pPr>
    </w:p>
    <w:p w14:paraId="12A72417" w14:textId="185D9B19" w:rsidR="00454194" w:rsidRPr="003948BD" w:rsidRDefault="00454194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§ </w:t>
      </w:r>
      <w:r w:rsidR="004A1466" w:rsidRPr="003948BD">
        <w:rPr>
          <w:rFonts w:ascii="Verdana" w:hAnsi="Verdana"/>
          <w:color w:val="000000" w:themeColor="text1"/>
          <w:sz w:val="20"/>
          <w:szCs w:val="20"/>
          <w:lang w:eastAsia="pl-PL"/>
        </w:rPr>
        <w:t>8</w:t>
      </w:r>
    </w:p>
    <w:p w14:paraId="12A72418" w14:textId="3852170D" w:rsidR="004A1466" w:rsidRPr="00A95151" w:rsidRDefault="004A1466" w:rsidP="00E667E6">
      <w:pPr>
        <w:pStyle w:val="Bezodstpw"/>
        <w:numPr>
          <w:ilvl w:val="0"/>
          <w:numId w:val="20"/>
        </w:numPr>
        <w:tabs>
          <w:tab w:val="clear" w:pos="795"/>
        </w:tabs>
        <w:spacing w:line="276" w:lineRule="auto"/>
        <w:ind w:left="426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Wykonawca jest odpowiedzialny z tytułu rękojmi </w:t>
      </w:r>
      <w:r w:rsidRPr="00A95151">
        <w:rPr>
          <w:rFonts w:ascii="Verdana" w:hAnsi="Verdana"/>
          <w:color w:val="000000" w:themeColor="text1"/>
          <w:sz w:val="20"/>
          <w:szCs w:val="20"/>
        </w:rPr>
        <w:t xml:space="preserve">przez okres </w:t>
      </w:r>
      <w:r w:rsidR="00847E45">
        <w:rPr>
          <w:rFonts w:ascii="Verdana" w:hAnsi="Verdana"/>
          <w:b/>
          <w:color w:val="000000" w:themeColor="text1"/>
          <w:sz w:val="20"/>
          <w:szCs w:val="20"/>
        </w:rPr>
        <w:t xml:space="preserve">24 </w:t>
      </w:r>
      <w:r w:rsidR="00786005">
        <w:rPr>
          <w:rFonts w:ascii="Verdana" w:hAnsi="Verdana"/>
          <w:b/>
          <w:color w:val="000000" w:themeColor="text1"/>
          <w:sz w:val="20"/>
          <w:szCs w:val="20"/>
        </w:rPr>
        <w:t>miesięc</w:t>
      </w:r>
      <w:r w:rsidR="00D77BE4" w:rsidRPr="00CF1731">
        <w:rPr>
          <w:rFonts w:ascii="Verdana" w:hAnsi="Verdana"/>
          <w:b/>
          <w:color w:val="000000" w:themeColor="text1"/>
          <w:sz w:val="20"/>
          <w:szCs w:val="20"/>
        </w:rPr>
        <w:t>y</w:t>
      </w:r>
      <w:r w:rsidR="00D77BE4" w:rsidRPr="00A95151">
        <w:rPr>
          <w:rFonts w:ascii="Verdana" w:hAnsi="Verdana"/>
          <w:color w:val="000000" w:themeColor="text1"/>
          <w:sz w:val="20"/>
          <w:szCs w:val="20"/>
        </w:rPr>
        <w:t>.</w:t>
      </w:r>
    </w:p>
    <w:p w14:paraId="20ADCA29" w14:textId="77777777" w:rsidR="00FE474C" w:rsidRPr="00E652E3" w:rsidRDefault="00FE474C" w:rsidP="00FE474C">
      <w:pPr>
        <w:pStyle w:val="Bezodstpw"/>
        <w:numPr>
          <w:ilvl w:val="0"/>
          <w:numId w:val="35"/>
        </w:numPr>
        <w:suppressAutoHyphens/>
        <w:spacing w:line="276" w:lineRule="auto"/>
        <w:ind w:left="426"/>
        <w:jc w:val="both"/>
        <w:rPr>
          <w:rFonts w:ascii="Verdana" w:hAnsi="Verdana" w:cs="Arial"/>
          <w:bCs/>
          <w:color w:val="000000" w:themeColor="text1"/>
          <w:sz w:val="20"/>
          <w:szCs w:val="20"/>
        </w:rPr>
      </w:pPr>
      <w:bookmarkStart w:id="6" w:name="_Hlk85135539"/>
      <w:r w:rsidRPr="00E652E3">
        <w:rPr>
          <w:rFonts w:ascii="Verdana" w:hAnsi="Verdana"/>
          <w:color w:val="000000" w:themeColor="text1"/>
          <w:sz w:val="20"/>
          <w:szCs w:val="20"/>
        </w:rPr>
        <w:t>Okres odpowiedzialności Wykonawcy z tytułu rękojmi rozpoczyna się z dniem rozpoczęcia biegu terminu gwarancji i kończy:</w:t>
      </w:r>
    </w:p>
    <w:p w14:paraId="46313B58" w14:textId="77777777" w:rsidR="00FE474C" w:rsidRPr="00E652E3" w:rsidRDefault="00FE474C" w:rsidP="00FE474C">
      <w:pPr>
        <w:pStyle w:val="Bezodstpw"/>
        <w:numPr>
          <w:ilvl w:val="1"/>
          <w:numId w:val="34"/>
        </w:numPr>
        <w:suppressAutoHyphens/>
        <w:spacing w:line="276" w:lineRule="auto"/>
        <w:jc w:val="both"/>
        <w:rPr>
          <w:rFonts w:ascii="Verdana" w:hAnsi="Verdana" w:cs="Arial"/>
          <w:bCs/>
          <w:color w:val="000000" w:themeColor="text1"/>
          <w:sz w:val="20"/>
          <w:szCs w:val="20"/>
        </w:rPr>
      </w:pPr>
      <w:r w:rsidRPr="00E652E3">
        <w:rPr>
          <w:rFonts w:ascii="Verdana" w:hAnsi="Verdana"/>
          <w:color w:val="000000" w:themeColor="text1"/>
          <w:sz w:val="20"/>
          <w:szCs w:val="20"/>
        </w:rPr>
        <w:t>nie wcześniej, niż po upływie 24 miesięcy od dnia podpisania przez Strony protokołu odbioru jakościowego – dot. sytuacji, kiedy Wykonawca zgodnie z treścią Oferty  zobowiązał się do udzielenia 12 miesięcznej gwarancji jakości</w:t>
      </w:r>
      <w:r w:rsidRPr="00E652E3">
        <w:rPr>
          <w:rFonts w:ascii="Verdana" w:hAnsi="Verdana" w:cs="Arial"/>
          <w:bCs/>
          <w:color w:val="000000" w:themeColor="text1"/>
          <w:sz w:val="20"/>
          <w:szCs w:val="20"/>
        </w:rPr>
        <w:t>,</w:t>
      </w:r>
    </w:p>
    <w:p w14:paraId="7D60E932" w14:textId="76116EDF" w:rsidR="00E55A15" w:rsidRPr="00FE474C" w:rsidRDefault="00FE474C" w:rsidP="00FE474C">
      <w:pPr>
        <w:pStyle w:val="Bezodstpw"/>
        <w:numPr>
          <w:ilvl w:val="1"/>
          <w:numId w:val="34"/>
        </w:numPr>
        <w:suppressAutoHyphens/>
        <w:spacing w:line="276" w:lineRule="auto"/>
        <w:jc w:val="both"/>
        <w:rPr>
          <w:rFonts w:ascii="Verdana" w:hAnsi="Verdana" w:cs="Arial"/>
          <w:bCs/>
          <w:color w:val="000000" w:themeColor="text1"/>
          <w:sz w:val="20"/>
          <w:szCs w:val="20"/>
        </w:rPr>
      </w:pPr>
      <w:r w:rsidRPr="00E652E3">
        <w:rPr>
          <w:rFonts w:ascii="Verdana" w:hAnsi="Verdana"/>
          <w:color w:val="000000" w:themeColor="text1"/>
          <w:sz w:val="20"/>
          <w:szCs w:val="20"/>
        </w:rPr>
        <w:t>w dniu wygaśnięcia udzielonej przez Wykonawcę gwarancji jakości. dot. sytuacji, kiedy Wykonawca zgodnie z treścią Oferty zobowiązał się do udzielenia co najmniej 24 miesięcznej gwarancji jakości.</w:t>
      </w:r>
      <w:bookmarkEnd w:id="6"/>
      <w:r w:rsidR="00E55A15" w:rsidRPr="00FE474C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12A7241A" w14:textId="4C6261A3" w:rsidR="004A1466" w:rsidRPr="003948BD" w:rsidRDefault="004A1466" w:rsidP="00E667E6">
      <w:pPr>
        <w:pStyle w:val="Bezodstpw"/>
        <w:numPr>
          <w:ilvl w:val="0"/>
          <w:numId w:val="20"/>
        </w:numPr>
        <w:tabs>
          <w:tab w:val="clear" w:pos="795"/>
        </w:tabs>
        <w:spacing w:line="276" w:lineRule="auto"/>
        <w:ind w:left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95151">
        <w:rPr>
          <w:rFonts w:ascii="Verdana" w:hAnsi="Verdana"/>
          <w:color w:val="000000" w:themeColor="text1"/>
          <w:sz w:val="20"/>
          <w:szCs w:val="20"/>
        </w:rPr>
        <w:t>Jeżeli z powodu wady prawnej Zamawiający będzie zmuszon</w:t>
      </w:r>
      <w:r w:rsidRPr="003948BD">
        <w:rPr>
          <w:rFonts w:ascii="Verdana" w:hAnsi="Verdana"/>
          <w:color w:val="000000" w:themeColor="text1"/>
          <w:sz w:val="20"/>
          <w:szCs w:val="20"/>
        </w:rPr>
        <w:t>y wydać jak</w:t>
      </w:r>
      <w:r w:rsidR="00D77BE4">
        <w:rPr>
          <w:rFonts w:ascii="Verdana" w:hAnsi="Verdana"/>
          <w:color w:val="000000" w:themeColor="text1"/>
          <w:sz w:val="20"/>
          <w:szCs w:val="20"/>
        </w:rPr>
        <w:t>ą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kolwiek część przedmiotu umowy osobie trzeciej, Wykonawca jest obowiązany do zwrotu całości otrzymanego wynagrodzenia, o którym mowa w § 3 ust. 1 niniejszej umowy, bez względu na inne postanowienia niniejszej umowy. </w:t>
      </w:r>
    </w:p>
    <w:p w14:paraId="12A7241B" w14:textId="77777777" w:rsidR="004A1466" w:rsidRPr="003948BD" w:rsidRDefault="004A1466" w:rsidP="00E667E6">
      <w:pPr>
        <w:pStyle w:val="Bezodstpw"/>
        <w:numPr>
          <w:ilvl w:val="0"/>
          <w:numId w:val="20"/>
        </w:numPr>
        <w:tabs>
          <w:tab w:val="clear" w:pos="795"/>
        </w:tabs>
        <w:spacing w:line="276" w:lineRule="auto"/>
        <w:ind w:left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Wykonawca nie może odmówić usunięcia wad na swój koszt bez względu na jego wysokość.</w:t>
      </w:r>
    </w:p>
    <w:p w14:paraId="12A7241C" w14:textId="77777777" w:rsidR="004A1466" w:rsidRPr="003948BD" w:rsidRDefault="004A1466" w:rsidP="00E667E6">
      <w:pPr>
        <w:pStyle w:val="Bezodstpw"/>
        <w:numPr>
          <w:ilvl w:val="0"/>
          <w:numId w:val="20"/>
        </w:numPr>
        <w:tabs>
          <w:tab w:val="clear" w:pos="795"/>
        </w:tabs>
        <w:spacing w:line="276" w:lineRule="auto"/>
        <w:ind w:left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Wykonawca zobowiązuje się wobec Zamawiającego do spełnienia wszelkich roszczeń z tytułu nienależytego wykonania przedmiotu umowy.</w:t>
      </w:r>
    </w:p>
    <w:p w14:paraId="12A7241D" w14:textId="7548877F" w:rsidR="00A43DAB" w:rsidRPr="003948BD" w:rsidRDefault="004A1466" w:rsidP="00E667E6">
      <w:pPr>
        <w:pStyle w:val="Bezodstpw"/>
        <w:numPr>
          <w:ilvl w:val="0"/>
          <w:numId w:val="20"/>
        </w:numPr>
        <w:tabs>
          <w:tab w:val="clear" w:pos="795"/>
        </w:tabs>
        <w:spacing w:line="276" w:lineRule="auto"/>
        <w:ind w:left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Udzielona rękojmia i gwarancja nie naruszają prawa Zamawiającego do dochodzenia roszczeń o naprawienie szkody w pełnej wysokości na zasadach określonych </w:t>
      </w:r>
      <w:r w:rsidR="00D77BE4">
        <w:rPr>
          <w:rFonts w:ascii="Verdana" w:hAnsi="Verdana"/>
          <w:color w:val="000000" w:themeColor="text1"/>
          <w:sz w:val="20"/>
          <w:szCs w:val="20"/>
        </w:rPr>
        <w:br/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w Kodeksie cywilnym. </w:t>
      </w:r>
    </w:p>
    <w:p w14:paraId="12A7241E" w14:textId="77777777" w:rsidR="004A1466" w:rsidRPr="003948BD" w:rsidRDefault="004A1466" w:rsidP="00E667E6">
      <w:pPr>
        <w:pStyle w:val="Bezodstpw"/>
        <w:numPr>
          <w:ilvl w:val="0"/>
          <w:numId w:val="20"/>
        </w:numPr>
        <w:tabs>
          <w:tab w:val="clear" w:pos="795"/>
        </w:tabs>
        <w:spacing w:line="276" w:lineRule="auto"/>
        <w:ind w:left="426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Wykonawca nie może przenieść praw i obowiązków wynikających z rękojmi za wady na podmioty trzecie bez zgody Zamawiającego wyrażonej na piśmie pod rygorem nieważności.</w:t>
      </w:r>
    </w:p>
    <w:p w14:paraId="12A7241F" w14:textId="77777777" w:rsidR="004A1466" w:rsidRPr="003948BD" w:rsidRDefault="004A1466" w:rsidP="00445522">
      <w:pPr>
        <w:pStyle w:val="Bezodstpw"/>
        <w:spacing w:line="276" w:lineRule="auto"/>
        <w:ind w:left="426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12A72420" w14:textId="77777777" w:rsidR="00E33C4A" w:rsidRPr="003948BD" w:rsidRDefault="00645FFE" w:rsidP="00445522">
      <w:pPr>
        <w:pStyle w:val="Bezodstpw"/>
        <w:spacing w:line="276" w:lineRule="auto"/>
        <w:jc w:val="center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eastAsia="Times New Roman" w:hAnsi="Verdana"/>
          <w:color w:val="000000" w:themeColor="text1"/>
          <w:sz w:val="20"/>
          <w:szCs w:val="20"/>
          <w:lang w:eastAsia="pl-PL"/>
        </w:rPr>
        <w:t>§</w:t>
      </w:r>
      <w:r w:rsidR="004A1466" w:rsidRPr="003948BD">
        <w:rPr>
          <w:rFonts w:ascii="Verdana" w:hAnsi="Verdana"/>
          <w:color w:val="000000" w:themeColor="text1"/>
          <w:sz w:val="20"/>
          <w:szCs w:val="20"/>
        </w:rPr>
        <w:t>9</w:t>
      </w:r>
    </w:p>
    <w:p w14:paraId="40F56E97" w14:textId="77777777" w:rsidR="00C468CC" w:rsidRPr="004D4683" w:rsidRDefault="00C468CC" w:rsidP="00C468CC">
      <w:pPr>
        <w:numPr>
          <w:ilvl w:val="0"/>
          <w:numId w:val="30"/>
        </w:numPr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Zakres dostaw/usług, które Wykonawca  będzie wykonywał osobiście:</w:t>
      </w:r>
    </w:p>
    <w:p w14:paraId="22A0659B" w14:textId="77777777" w:rsidR="00C468CC" w:rsidRPr="004D4683" w:rsidRDefault="00C468CC" w:rsidP="00C468CC">
      <w:pPr>
        <w:numPr>
          <w:ilvl w:val="0"/>
          <w:numId w:val="31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.</w:t>
      </w:r>
    </w:p>
    <w:p w14:paraId="7E66C179" w14:textId="77777777" w:rsidR="00C468CC" w:rsidRPr="004D4683" w:rsidRDefault="00C468CC" w:rsidP="00C468CC">
      <w:pPr>
        <w:numPr>
          <w:ilvl w:val="0"/>
          <w:numId w:val="31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.</w:t>
      </w:r>
    </w:p>
    <w:p w14:paraId="47193AD0" w14:textId="77777777" w:rsidR="00C468CC" w:rsidRPr="004D4683" w:rsidRDefault="00C468CC" w:rsidP="00C468CC">
      <w:pPr>
        <w:numPr>
          <w:ilvl w:val="0"/>
          <w:numId w:val="31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</w:t>
      </w:r>
    </w:p>
    <w:p w14:paraId="2DF22125" w14:textId="77777777" w:rsidR="00C468CC" w:rsidRPr="004D4683" w:rsidRDefault="00C468CC" w:rsidP="00C468CC">
      <w:pPr>
        <w:numPr>
          <w:ilvl w:val="0"/>
          <w:numId w:val="30"/>
        </w:numPr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Zakres dostaw/usług, które Wykonawca będzie wykonywał za pomocą Podwykonawców:</w:t>
      </w:r>
    </w:p>
    <w:p w14:paraId="3CEE4B47" w14:textId="77777777" w:rsidR="00C468CC" w:rsidRPr="004D4683" w:rsidRDefault="00C468CC" w:rsidP="00C468CC">
      <w:pPr>
        <w:numPr>
          <w:ilvl w:val="0"/>
          <w:numId w:val="32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1CCABD89" w14:textId="77777777" w:rsidR="00C468CC" w:rsidRPr="004D4683" w:rsidRDefault="00C468CC" w:rsidP="00C468CC">
      <w:pPr>
        <w:numPr>
          <w:ilvl w:val="0"/>
          <w:numId w:val="32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28D5E2F9" w14:textId="77777777" w:rsidR="00C468CC" w:rsidRPr="004D4683" w:rsidRDefault="00C468CC" w:rsidP="00C468CC">
      <w:pPr>
        <w:numPr>
          <w:ilvl w:val="0"/>
          <w:numId w:val="32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307138C2" w14:textId="77777777" w:rsidR="00C468CC" w:rsidRPr="004D4683" w:rsidRDefault="00C468CC" w:rsidP="00C468CC">
      <w:pPr>
        <w:numPr>
          <w:ilvl w:val="0"/>
          <w:numId w:val="30"/>
        </w:numPr>
        <w:spacing w:after="0" w:line="276" w:lineRule="auto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>Zamawiający </w:t>
      </w:r>
      <w:r w:rsidRPr="004D4683">
        <w:rPr>
          <w:rFonts w:ascii="Verdana" w:hAnsi="Verdana"/>
          <w:bCs/>
          <w:color w:val="000000" w:themeColor="text1"/>
          <w:sz w:val="20"/>
          <w:szCs w:val="20"/>
          <w:lang w:eastAsia="pl-PL"/>
        </w:rPr>
        <w:t>żąda</w:t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, aby przed przystąpieniem do wykonania zamówienia Wykonawca podał nazwy, dane kontaktowe oraz przedstawicieli Podwykonawców zaangażowanych w realizację niniejszej Umowy, jeżeli są już znani. Wykonawca zawiadamia Zamawiającego </w:t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lastRenderedPageBreak/>
        <w:t xml:space="preserve">o wszelkich zmianach w odniesieniu do informacji, o których mowa </w:t>
      </w:r>
      <w:r>
        <w:rPr>
          <w:rFonts w:ascii="Verdana" w:hAnsi="Verdana"/>
          <w:color w:val="000000" w:themeColor="text1"/>
          <w:sz w:val="20"/>
          <w:szCs w:val="20"/>
          <w:lang w:eastAsia="pl-PL"/>
        </w:rPr>
        <w:br/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>w zdaniu pierwszym, w trakcie realizacji zamówienia, a także przekazuje wymagane informacje na temat nowych Podwykonawców, którym zamierza powierzyć realizację usług.</w:t>
      </w:r>
    </w:p>
    <w:p w14:paraId="029B3D34" w14:textId="77777777" w:rsidR="00C468CC" w:rsidRPr="004D4683" w:rsidRDefault="00C468CC" w:rsidP="00C468CC">
      <w:pPr>
        <w:numPr>
          <w:ilvl w:val="0"/>
          <w:numId w:val="30"/>
        </w:numPr>
        <w:spacing w:after="0" w:line="276" w:lineRule="auto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 xml:space="preserve">Jeżeli zmiana albo rezygnacja z Podwykonawcy dotyczy podmiotu, na którego zasoby Wykonawca powołał się, na zasadach określonych w art. 118 ust. 1 </w:t>
      </w:r>
      <w:proofErr w:type="spellStart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uPzp</w:t>
      </w:r>
      <w:proofErr w:type="spellEnd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, w celu wykazania spełnienia warunków udziału w postępowaniu, Wykonawca jest obowiązany wykazać Zamawiającemu, że proponowany inny Podwykonawca lub Wykonawca samodzielnie spełnia je w stopniu nie mniejszym niż Podwykonawca, na którego zasoby Wykonawca powołał się w trakcie postępowania o udzielenie zamówienia. Przepis art. 122 </w:t>
      </w:r>
      <w:proofErr w:type="spellStart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uPzp</w:t>
      </w:r>
      <w:proofErr w:type="spellEnd"/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> stosuje się odpowiednio.</w:t>
      </w:r>
    </w:p>
    <w:p w14:paraId="18879563" w14:textId="77777777" w:rsidR="00C468CC" w:rsidRPr="001B508E" w:rsidRDefault="00C468CC" w:rsidP="00C468CC">
      <w:pPr>
        <w:numPr>
          <w:ilvl w:val="0"/>
          <w:numId w:val="30"/>
        </w:numPr>
        <w:spacing w:after="0" w:line="276" w:lineRule="auto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Zlecenie wykonania części zamówienia Podwykonawcom nie zmienia zobowiązań Wykonawcy wobec Zamawiającego za wykonanie tej części zamówienia. </w:t>
      </w:r>
      <w:r w:rsidRPr="004D4683">
        <w:rPr>
          <w:rFonts w:ascii="Verdana" w:hAnsi="Verdana"/>
          <w:color w:val="000000" w:themeColor="text1"/>
          <w:sz w:val="20"/>
          <w:szCs w:val="20"/>
        </w:rPr>
        <w:t>Wykonawca jest odpowiedzialny za działania, zaniechanie działań, uchybienia i zaniedbania Podwykonawców i ich pracowników (działania zawinione i niezawinione) w takim stopniu, jakby to były działania, względnie uchybienia jego własne</w:t>
      </w:r>
      <w:r w:rsidRPr="004D4683">
        <w:rPr>
          <w:rFonts w:ascii="Verdana" w:eastAsia="Times New Roman" w:hAnsi="Verdana" w:cs="Segoe UI"/>
          <w:color w:val="000000"/>
          <w:sz w:val="20"/>
          <w:szCs w:val="20"/>
          <w:shd w:val="clear" w:color="auto" w:fill="FFFFFF"/>
          <w:lang w:eastAsia="pl-PL"/>
        </w:rPr>
        <w:t>.</w:t>
      </w:r>
    </w:p>
    <w:p w14:paraId="12A72423" w14:textId="247AB1DD" w:rsidR="00C42480" w:rsidRPr="003948BD" w:rsidRDefault="00C468CC" w:rsidP="00A52212">
      <w:pPr>
        <w:pStyle w:val="Bezodstpw"/>
        <w:numPr>
          <w:ilvl w:val="0"/>
          <w:numId w:val="33"/>
        </w:numPr>
        <w:spacing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1B508E">
        <w:rPr>
          <w:rFonts w:ascii="Verdana" w:hAnsi="Verdana"/>
          <w:color w:val="000000" w:themeColor="text1"/>
          <w:sz w:val="20"/>
          <w:szCs w:val="20"/>
          <w:lang w:eastAsia="pl-PL"/>
        </w:rPr>
        <w:t>Wykonawca oświadcza, że w przypadku realizowania przedmiotu umowy za pomocą Podwykonawcy, umowa o podwykonawstwo nie zawiera postanowień kształtujących prawa i obowiązki podwykonawcy, w zakresie kar umownych oraz postanowień dotyczących warunków wypłaty wynagrodzenia, w sposób dla niego mniej korzystny niż prawa i obowiązki wykonawcy, ukształtowane postanowieniami umowy zawartej między Zamawiającym a Wykonawcą</w:t>
      </w:r>
      <w:r w:rsidR="00C42480" w:rsidRPr="003948BD">
        <w:rPr>
          <w:rFonts w:ascii="Verdana" w:hAnsi="Verdana" w:cs="Segoe UI"/>
          <w:color w:val="000000" w:themeColor="text1"/>
          <w:sz w:val="20"/>
          <w:szCs w:val="20"/>
          <w:shd w:val="clear" w:color="auto" w:fill="FFFFFF"/>
        </w:rPr>
        <w:t>.</w:t>
      </w:r>
    </w:p>
    <w:p w14:paraId="12A72424" w14:textId="77777777" w:rsidR="001A6F45" w:rsidRPr="003948BD" w:rsidRDefault="001A6F45" w:rsidP="00445522">
      <w:pPr>
        <w:pStyle w:val="Akapitzlist"/>
        <w:keepNext/>
        <w:spacing w:before="240" w:after="120" w:line="276" w:lineRule="auto"/>
        <w:ind w:left="360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</w:p>
    <w:p w14:paraId="12A72425" w14:textId="77777777" w:rsidR="001A6F45" w:rsidRPr="003948BD" w:rsidRDefault="001A6F45" w:rsidP="00445522">
      <w:pPr>
        <w:pStyle w:val="Akapitzlist"/>
        <w:keepNext/>
        <w:spacing w:before="240" w:after="120" w:line="276" w:lineRule="auto"/>
        <w:ind w:left="360"/>
        <w:jc w:val="center"/>
        <w:rPr>
          <w:rFonts w:ascii="Verdana" w:hAnsi="Verdana" w:cs="Arial"/>
          <w:bCs/>
          <w:color w:val="000000" w:themeColor="text1"/>
          <w:sz w:val="20"/>
          <w:szCs w:val="20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</w:t>
      </w:r>
      <w:r w:rsidRPr="003948BD">
        <w:rPr>
          <w:rFonts w:ascii="Verdana" w:hAnsi="Verdana" w:cs="Arial"/>
          <w:bCs/>
          <w:color w:val="000000" w:themeColor="text1"/>
          <w:sz w:val="20"/>
          <w:szCs w:val="20"/>
        </w:rPr>
        <w:t xml:space="preserve"> 10</w:t>
      </w:r>
    </w:p>
    <w:p w14:paraId="12A72426" w14:textId="77777777" w:rsidR="00E33C4A" w:rsidRPr="003948BD" w:rsidRDefault="00E33C4A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 razie wystąpienia </w:t>
      </w:r>
      <w:r w:rsidR="000A0EC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zwłoki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 dostarczeniu przedmiotu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umowy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,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 xml:space="preserve">Wykonawca zostanie obciążony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kar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ą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umown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ą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 wysokości 0,1% wartości wynagrodzenia brutto wskazanego w §3 ust</w:t>
      </w:r>
      <w:r w:rsidR="00B47DEB"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1 za każdy dzień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zwłoki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, a jeżeli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zwłoka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będzie trwał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a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dłużej niż 14 dni </w:t>
      </w:r>
      <w:r w:rsidR="003E6026" w:rsidRPr="003948BD">
        <w:rPr>
          <w:rFonts w:ascii="Verdana" w:hAnsi="Verdana" w:cs="Arial"/>
          <w:color w:val="000000" w:themeColor="text1"/>
          <w:sz w:val="20"/>
          <w:szCs w:val="20"/>
        </w:rPr>
        <w:t xml:space="preserve">–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 xml:space="preserve">Wykonawca zostanie obciążony karą umowną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w wysokości 0,4% wartości wynagrodzenia brutto wskazanego w §3 ust</w:t>
      </w:r>
      <w:r w:rsidR="001A6F45"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1 za każdy dzień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zwłoki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. Jeżeli 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zwłoka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będzie trwał</w:t>
      </w:r>
      <w:r w:rsidR="00301E19" w:rsidRPr="003948BD">
        <w:rPr>
          <w:rFonts w:ascii="Verdana" w:hAnsi="Verdana" w:cs="Arial"/>
          <w:color w:val="000000" w:themeColor="text1"/>
          <w:sz w:val="20"/>
          <w:szCs w:val="20"/>
        </w:rPr>
        <w:t>a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dłużej niż 30 dni</w:t>
      </w:r>
      <w:r w:rsidR="003E6026" w:rsidRPr="003948BD">
        <w:rPr>
          <w:rFonts w:ascii="Verdana" w:hAnsi="Verdana" w:cs="Arial"/>
          <w:color w:val="000000" w:themeColor="text1"/>
          <w:sz w:val="20"/>
          <w:szCs w:val="20"/>
        </w:rPr>
        <w:t>,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Zamawiający ma prawo odstąpić od umowy z przyczyn leżących po stronie Wykonawcy.</w:t>
      </w:r>
    </w:p>
    <w:p w14:paraId="12A72427" w14:textId="5F032946" w:rsidR="00E33C4A" w:rsidRPr="003948BD" w:rsidRDefault="00B47DEB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Jeżeli Wykonawca nie dotrzyma ustalonego terminu w realizacji świadczeń z tytułu gwarancji, w tym w szczególności za zwłokę w naprawie przedmiotu umowy lub naprawie/wymianie jakiejkolwiek jego części zostanie obciążony przez Zamawiającego karami umownymi w wysokości 0,1% od wartości wynagrodzenia brutto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skazanego w § 3 ust</w:t>
      </w:r>
      <w:r w:rsidR="001A6F45"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1</w:t>
      </w:r>
      <w:r w:rsidR="00D77BE4">
        <w:rPr>
          <w:rFonts w:ascii="Verdana" w:hAnsi="Verdana" w:cs="Arial"/>
          <w:color w:val="000000" w:themeColor="text1"/>
          <w:sz w:val="20"/>
          <w:szCs w:val="20"/>
        </w:rPr>
        <w:t xml:space="preserve"> </w:t>
      </w:r>
      <w:r w:rsidRPr="003948BD">
        <w:rPr>
          <w:rFonts w:ascii="Verdana" w:hAnsi="Verdana"/>
          <w:color w:val="000000" w:themeColor="text1"/>
          <w:sz w:val="20"/>
          <w:szCs w:val="20"/>
        </w:rPr>
        <w:t>za każdy dzień zwłoki.</w:t>
      </w:r>
      <w:r w:rsidR="000C7950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J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eżeli </w:t>
      </w:r>
      <w:r w:rsidR="00195015" w:rsidRPr="003948BD">
        <w:rPr>
          <w:rFonts w:ascii="Verdana" w:hAnsi="Verdana" w:cs="Arial"/>
          <w:color w:val="000000" w:themeColor="text1"/>
          <w:sz w:val="20"/>
          <w:szCs w:val="20"/>
        </w:rPr>
        <w:t>zwłoka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będzie trwał</w:t>
      </w:r>
      <w:r w:rsidR="00195015" w:rsidRPr="003948BD">
        <w:rPr>
          <w:rFonts w:ascii="Verdana" w:hAnsi="Verdana" w:cs="Arial"/>
          <w:color w:val="000000" w:themeColor="text1"/>
          <w:sz w:val="20"/>
          <w:szCs w:val="20"/>
        </w:rPr>
        <w:t>a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dłużej niż 14 dni </w:t>
      </w:r>
      <w:r w:rsidR="003E6026" w:rsidRPr="003948BD">
        <w:rPr>
          <w:rFonts w:ascii="Verdana" w:hAnsi="Verdana" w:cs="Arial"/>
          <w:color w:val="000000" w:themeColor="text1"/>
          <w:sz w:val="20"/>
          <w:szCs w:val="20"/>
        </w:rPr>
        <w:t xml:space="preserve">– </w:t>
      </w:r>
      <w:r w:rsidR="00195015" w:rsidRPr="003948BD">
        <w:rPr>
          <w:rFonts w:ascii="Verdana" w:hAnsi="Verdana" w:cs="Arial"/>
          <w:color w:val="000000" w:themeColor="text1"/>
          <w:sz w:val="20"/>
          <w:szCs w:val="20"/>
        </w:rPr>
        <w:t xml:space="preserve">Wykonawca zapłaci Zamawiającemu karę umowną w wysokości 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>0,4% wartości wynagrodzenia brutto wskazanego w §3 ust</w:t>
      </w:r>
      <w:r w:rsidR="001A6F45"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1 za każdy dzień </w:t>
      </w:r>
      <w:r w:rsidR="00195015" w:rsidRPr="003948BD">
        <w:rPr>
          <w:rFonts w:ascii="Verdana" w:hAnsi="Verdana" w:cs="Arial"/>
          <w:color w:val="000000" w:themeColor="text1"/>
          <w:sz w:val="20"/>
          <w:szCs w:val="20"/>
        </w:rPr>
        <w:t>zwłoki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. Jeżeli </w:t>
      </w:r>
      <w:r w:rsidR="00195015" w:rsidRPr="003948BD">
        <w:rPr>
          <w:rFonts w:ascii="Verdana" w:hAnsi="Verdana" w:cs="Arial"/>
          <w:color w:val="000000" w:themeColor="text1"/>
          <w:sz w:val="20"/>
          <w:szCs w:val="20"/>
        </w:rPr>
        <w:t>zwłoka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będzie trwał</w:t>
      </w:r>
      <w:r w:rsidR="00195015" w:rsidRPr="003948BD">
        <w:rPr>
          <w:rFonts w:ascii="Verdana" w:hAnsi="Verdana" w:cs="Arial"/>
          <w:color w:val="000000" w:themeColor="text1"/>
          <w:sz w:val="20"/>
          <w:szCs w:val="20"/>
        </w:rPr>
        <w:t>a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dłużej niż 30 dni</w:t>
      </w:r>
      <w:r w:rsidR="003E6026" w:rsidRPr="003948BD">
        <w:rPr>
          <w:rFonts w:ascii="Verdana" w:hAnsi="Verdana" w:cs="Arial"/>
          <w:color w:val="000000" w:themeColor="text1"/>
          <w:sz w:val="20"/>
          <w:szCs w:val="20"/>
        </w:rPr>
        <w:t>,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Zamawiający ma prawo odstąpić od umowy z przyczyn leżących po stronie Wykonawcy.</w:t>
      </w:r>
    </w:p>
    <w:p w14:paraId="12A72428" w14:textId="77777777" w:rsidR="000F0976" w:rsidRPr="003948BD" w:rsidRDefault="000F0976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W przypadku odstąpienia przez Zamawiającego od umowy z przyczyn zależnych od Wykonawcy, Wykonawca zapłaci Zamawiającemu karę umowną w wysokości 10% wartości wynagrodzenia brutto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skazanego w § 3 ust</w:t>
      </w:r>
      <w:r w:rsidR="00B47DEB" w:rsidRPr="003948BD">
        <w:rPr>
          <w:rFonts w:ascii="Verdana" w:hAnsi="Verdana" w:cs="Arial"/>
          <w:color w:val="000000" w:themeColor="text1"/>
          <w:sz w:val="20"/>
          <w:szCs w:val="20"/>
        </w:rPr>
        <w:t>.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1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. </w:t>
      </w:r>
    </w:p>
    <w:p w14:paraId="12A72429" w14:textId="77777777" w:rsidR="000F0976" w:rsidRPr="003948BD" w:rsidRDefault="000F0976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W przypadku odstąpienia przez Wykonawcę od umowy z powodu okoliczności, za które odpowiada Wykonawca, Wykonawca zostanie obciążony karą w wysokości 10% wartości wynagrodzenia brutto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skazanego w § 3</w:t>
      </w:r>
      <w:r w:rsidR="00B47DEB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u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st. 1</w:t>
      </w:r>
    </w:p>
    <w:p w14:paraId="12A7242A" w14:textId="77777777" w:rsidR="57CF0014" w:rsidRPr="003948BD" w:rsidRDefault="57CF0014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 xml:space="preserve">Maksymalna wysokość kar umownych, których Zamawiający może dochodzić, nie może przekroczyć </w:t>
      </w:r>
      <w:r w:rsidR="00070A30" w:rsidRPr="00834E24">
        <w:rPr>
          <w:rFonts w:ascii="Verdana" w:eastAsia="Verdana" w:hAnsi="Verdana" w:cs="Arial"/>
          <w:color w:val="000000" w:themeColor="text1"/>
          <w:sz w:val="20"/>
          <w:szCs w:val="20"/>
        </w:rPr>
        <w:t>20%</w:t>
      </w:r>
      <w:r w:rsidR="00834E24">
        <w:rPr>
          <w:rFonts w:ascii="Verdana" w:eastAsia="Verdana" w:hAnsi="Verdana" w:cs="Arial"/>
          <w:color w:val="000000" w:themeColor="text1"/>
          <w:sz w:val="20"/>
          <w:szCs w:val="20"/>
        </w:rPr>
        <w:t xml:space="preserve"> </w:t>
      </w:r>
      <w:r w:rsidRPr="00834E24">
        <w:rPr>
          <w:rFonts w:ascii="Verdana" w:eastAsia="Verdana" w:hAnsi="Verdana" w:cs="Arial"/>
          <w:color w:val="000000" w:themeColor="text1"/>
          <w:sz w:val="20"/>
          <w:szCs w:val="20"/>
        </w:rPr>
        <w:t xml:space="preserve">wartości </w:t>
      </w:r>
      <w:r w:rsidR="000F0976" w:rsidRPr="003948BD">
        <w:rPr>
          <w:rFonts w:ascii="Verdana" w:eastAsia="Verdana" w:hAnsi="Verdana" w:cs="Arial"/>
          <w:color w:val="000000" w:themeColor="text1"/>
          <w:sz w:val="20"/>
          <w:szCs w:val="20"/>
        </w:rPr>
        <w:t>netto</w:t>
      </w: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 xml:space="preserve"> umowy określonej w § 3 ust.1.</w:t>
      </w:r>
    </w:p>
    <w:p w14:paraId="12A7242C" w14:textId="77777777" w:rsidR="00B47DEB" w:rsidRPr="003948BD" w:rsidRDefault="00B47DEB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Naliczenie przez Zamawiającego kary umownej następuje poprzez sporządzenie noty księgowej wraz ze wskazaniem podstawy naliczenia. </w:t>
      </w:r>
    </w:p>
    <w:p w14:paraId="12A7242D" w14:textId="77777777" w:rsidR="00B47DEB" w:rsidRPr="003948BD" w:rsidRDefault="00B47DEB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lastRenderedPageBreak/>
        <w:t>Zapłata kar umownych następować będzie przelewem na rachunek bankowy Zamawiającego w terminie 21 dni od daty wystawienia noty obciążającej dla Wykonawcy.</w:t>
      </w:r>
    </w:p>
    <w:p w14:paraId="12A7242E" w14:textId="77777777" w:rsidR="00B47DEB" w:rsidRPr="003948BD" w:rsidRDefault="00B47DEB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amawiającemu przysługuje prawo do potrącania wszelkich naliczonych kar umownych z najbliższego wymagalnego wynagrodzenia należnego Wykonawcy, na co Wykonawca wyraża niniejszym zgodę. </w:t>
      </w:r>
    </w:p>
    <w:p w14:paraId="12A7242F" w14:textId="25393344" w:rsidR="00B47DEB" w:rsidRPr="00FE474C" w:rsidRDefault="00FE474C" w:rsidP="00FE474C">
      <w:pPr>
        <w:numPr>
          <w:ilvl w:val="0"/>
          <w:numId w:val="6"/>
        </w:numPr>
        <w:suppressAutoHyphens/>
        <w:spacing w:after="0" w:line="276" w:lineRule="auto"/>
        <w:jc w:val="both"/>
        <w:rPr>
          <w:rFonts w:ascii="Verdana" w:eastAsia="MS Mincho" w:hAnsi="Verdana"/>
          <w:sz w:val="20"/>
          <w:szCs w:val="20"/>
          <w:lang w:eastAsia="zh-CN"/>
        </w:rPr>
      </w:pPr>
      <w:r w:rsidRPr="000B346A">
        <w:rPr>
          <w:rFonts w:ascii="Verdana" w:eastAsia="Arial" w:hAnsi="Verdana" w:cs="Arial"/>
          <w:sz w:val="20"/>
          <w:szCs w:val="20"/>
          <w:lang w:eastAsia="zh-CN"/>
        </w:rPr>
        <w:t>Zamawiający zastrzega sobie prawo dochodzenia odszkodowania uzupełniającego</w:t>
      </w:r>
      <w:r>
        <w:rPr>
          <w:rFonts w:ascii="Verdana" w:eastAsia="Arial" w:hAnsi="Verdana" w:cs="Arial"/>
          <w:sz w:val="20"/>
          <w:szCs w:val="20"/>
          <w:lang w:eastAsia="zh-CN"/>
        </w:rPr>
        <w:t xml:space="preserve"> na zasadach ogólnych</w:t>
      </w:r>
      <w:r w:rsidRPr="000B346A">
        <w:rPr>
          <w:rFonts w:ascii="Verdana" w:eastAsia="Arial" w:hAnsi="Verdana" w:cs="Arial"/>
          <w:sz w:val="20"/>
          <w:szCs w:val="20"/>
          <w:lang w:eastAsia="zh-CN"/>
        </w:rPr>
        <w:t>, jeżeli szkoda, jaką poniósł na skutek nienależytego wykonania Umowy przez Wykonawcę jest wyższa od naliczonych kar umownych.</w:t>
      </w:r>
      <w:r w:rsidR="00B47DEB" w:rsidRPr="00FE474C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12A72430" w14:textId="2B10E8ED" w:rsidR="000F0976" w:rsidRPr="003948BD" w:rsidRDefault="00B47DEB" w:rsidP="00E667E6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Ewentualne wystąpienie u Wykonawcy jakichkolwiek awarii lub zdarzeń losowych nie zwalnia go z obowiązku zachowania ciągłości wykonywania dostawy na warunkach </w:t>
      </w:r>
      <w:r w:rsidR="007D4079">
        <w:rPr>
          <w:rFonts w:ascii="Verdana" w:hAnsi="Verdana"/>
          <w:color w:val="000000" w:themeColor="text1"/>
          <w:sz w:val="20"/>
          <w:szCs w:val="20"/>
        </w:rPr>
        <w:br/>
      </w:r>
      <w:r w:rsidRPr="003948BD">
        <w:rPr>
          <w:rFonts w:ascii="Verdana" w:hAnsi="Verdana"/>
          <w:color w:val="000000" w:themeColor="text1"/>
          <w:sz w:val="20"/>
          <w:szCs w:val="20"/>
        </w:rPr>
        <w:t>i zasadach określonych w SWZ i niniejszej umowie</w:t>
      </w:r>
      <w:r w:rsidRPr="003948BD">
        <w:rPr>
          <w:color w:val="000000" w:themeColor="text1"/>
        </w:rPr>
        <w:t>.</w:t>
      </w:r>
    </w:p>
    <w:p w14:paraId="12A72431" w14:textId="77777777" w:rsidR="00E33C4A" w:rsidRPr="003948BD" w:rsidRDefault="00645FFE" w:rsidP="00445522">
      <w:pPr>
        <w:keepNext/>
        <w:spacing w:before="240" w:after="120" w:line="276" w:lineRule="auto"/>
        <w:jc w:val="center"/>
        <w:rPr>
          <w:rFonts w:ascii="Verdana" w:hAnsi="Verdana" w:cs="Arial"/>
          <w:bCs/>
          <w:color w:val="000000" w:themeColor="text1"/>
          <w:sz w:val="20"/>
          <w:szCs w:val="20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§ </w:t>
      </w:r>
      <w:r w:rsidR="00E33C4A" w:rsidRPr="003948BD">
        <w:rPr>
          <w:rFonts w:ascii="Verdana" w:hAnsi="Verdana" w:cs="Arial"/>
          <w:bCs/>
          <w:color w:val="000000" w:themeColor="text1"/>
          <w:sz w:val="20"/>
          <w:szCs w:val="20"/>
        </w:rPr>
        <w:t>1</w:t>
      </w:r>
      <w:r w:rsidR="00C77820" w:rsidRPr="003948BD">
        <w:rPr>
          <w:rFonts w:ascii="Verdana" w:hAnsi="Verdana" w:cs="Arial"/>
          <w:bCs/>
          <w:color w:val="000000" w:themeColor="text1"/>
          <w:sz w:val="20"/>
          <w:szCs w:val="20"/>
        </w:rPr>
        <w:t>1</w:t>
      </w:r>
    </w:p>
    <w:p w14:paraId="12A72432" w14:textId="42C48EC9" w:rsidR="00E33C4A" w:rsidRPr="003948BD" w:rsidRDefault="00E33C4A" w:rsidP="00E667E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Zamawiający będzie uprawniony do odstąpienia od </w:t>
      </w:r>
      <w:r w:rsidR="000F0976" w:rsidRPr="003948BD">
        <w:rPr>
          <w:rFonts w:ascii="Verdana" w:hAnsi="Verdana" w:cs="Arial"/>
          <w:color w:val="000000" w:themeColor="text1"/>
          <w:sz w:val="20"/>
          <w:szCs w:val="20"/>
        </w:rPr>
        <w:t>u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mowy w całości lub części, </w:t>
      </w:r>
      <w:r w:rsidR="007D4079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w przypadku, gdy:</w:t>
      </w:r>
    </w:p>
    <w:p w14:paraId="12A72433" w14:textId="77777777" w:rsidR="00E33C4A" w:rsidRPr="003948BD" w:rsidRDefault="00E33C4A" w:rsidP="00E667E6">
      <w:pPr>
        <w:pStyle w:val="NormalnyWeb"/>
        <w:numPr>
          <w:ilvl w:val="0"/>
          <w:numId w:val="8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Wykonawca znajduje się w stanie niewypłacalności w rozumieniu ustawy Prawo upadłościowe, niewypłacalności albo zagrożenia niewypłacalnością w rozumieniu ustawy Prawo restrukturyzacyjne albo likwidacji</w:t>
      </w:r>
      <w:r w:rsidR="003E6026" w:rsidRPr="003948BD">
        <w:rPr>
          <w:rFonts w:ascii="Verdana" w:hAnsi="Verdana" w:cs="Arial"/>
          <w:color w:val="000000" w:themeColor="text1"/>
          <w:sz w:val="20"/>
          <w:szCs w:val="20"/>
        </w:rPr>
        <w:t>;</w:t>
      </w:r>
    </w:p>
    <w:p w14:paraId="12A72434" w14:textId="77777777" w:rsidR="00E33C4A" w:rsidRPr="003948BD" w:rsidRDefault="00E33C4A" w:rsidP="00E667E6">
      <w:pPr>
        <w:pStyle w:val="NormalnyWeb"/>
        <w:numPr>
          <w:ilvl w:val="0"/>
          <w:numId w:val="8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w wyniku wszczęcia postępowania egzekucyjnego nastąpi zajęcie majątku Wykonawcy lub jego znacznej części uniemożliwiające dalszą realizację zobowiązań na uzgodnionym poziomie;</w:t>
      </w:r>
    </w:p>
    <w:p w14:paraId="12A72435" w14:textId="77777777" w:rsidR="00E33C4A" w:rsidRPr="003948BD" w:rsidRDefault="00E33C4A" w:rsidP="00E667E6">
      <w:pPr>
        <w:pStyle w:val="NormalnyWeb"/>
        <w:numPr>
          <w:ilvl w:val="0"/>
          <w:numId w:val="8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 przypadku istotnego naruszenia przez Wykonawcę zobowiązań wynikających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z </w:t>
      </w:r>
      <w:r w:rsidR="000F0976" w:rsidRPr="003948BD">
        <w:rPr>
          <w:rFonts w:ascii="Verdana" w:hAnsi="Verdana" w:cs="Arial"/>
          <w:color w:val="000000" w:themeColor="text1"/>
          <w:sz w:val="20"/>
          <w:szCs w:val="20"/>
        </w:rPr>
        <w:t>u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mowy. Za istotne naruszenie przez Wykonawcę zobowiązań wynikających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z </w:t>
      </w:r>
      <w:r w:rsidR="000F0976" w:rsidRPr="003948BD">
        <w:rPr>
          <w:rFonts w:ascii="Verdana" w:hAnsi="Verdana" w:cs="Arial"/>
          <w:color w:val="000000" w:themeColor="text1"/>
          <w:sz w:val="20"/>
          <w:szCs w:val="20"/>
        </w:rPr>
        <w:t>u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mowy Strony uznają w szczególności:</w:t>
      </w:r>
    </w:p>
    <w:p w14:paraId="12A72436" w14:textId="77777777" w:rsidR="00E33C4A" w:rsidRPr="003948BD" w:rsidRDefault="000F0976" w:rsidP="00E667E6">
      <w:pPr>
        <w:pStyle w:val="NormalnyWeb"/>
        <w:numPr>
          <w:ilvl w:val="0"/>
          <w:numId w:val="9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zwłokę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Wykonawcy w stosunku do jakichkolwiek terminów określonych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w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u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 xml:space="preserve">mowie lub 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opisie przedmiotu zamówienia</w:t>
      </w:r>
      <w:r w:rsidR="00E33C4A" w:rsidRPr="003948BD">
        <w:rPr>
          <w:rFonts w:ascii="Verdana" w:hAnsi="Verdana" w:cs="Arial"/>
          <w:color w:val="000000" w:themeColor="text1"/>
          <w:sz w:val="20"/>
          <w:szCs w:val="20"/>
        </w:rPr>
        <w:t>;</w:t>
      </w:r>
    </w:p>
    <w:p w14:paraId="12A72437" w14:textId="77777777" w:rsidR="00E33C4A" w:rsidRPr="003948BD" w:rsidRDefault="00E33C4A" w:rsidP="00E667E6">
      <w:pPr>
        <w:pStyle w:val="NormalnyWeb"/>
        <w:numPr>
          <w:ilvl w:val="0"/>
          <w:numId w:val="9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wykonywanie przez Wykonawcę </w:t>
      </w:r>
      <w:r w:rsidR="000F0976" w:rsidRPr="003948BD">
        <w:rPr>
          <w:rFonts w:ascii="Verdana" w:hAnsi="Verdana" w:cs="Arial"/>
          <w:color w:val="000000" w:themeColor="text1"/>
          <w:sz w:val="20"/>
          <w:szCs w:val="20"/>
        </w:rPr>
        <w:t>u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mowy w sposób nienależyty albo w inny sposób sprzeczny z </w:t>
      </w:r>
      <w:r w:rsidR="000F0976" w:rsidRPr="003948BD">
        <w:rPr>
          <w:rFonts w:ascii="Verdana" w:hAnsi="Verdana" w:cs="Arial"/>
          <w:color w:val="000000" w:themeColor="text1"/>
          <w:sz w:val="20"/>
          <w:szCs w:val="20"/>
        </w:rPr>
        <w:t>u</w:t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mową;</w:t>
      </w:r>
    </w:p>
    <w:p w14:paraId="12A72438" w14:textId="77777777" w:rsidR="57CF0014" w:rsidRPr="003948BD" w:rsidRDefault="57CF0014" w:rsidP="00E667E6">
      <w:pPr>
        <w:pStyle w:val="NormalnyWeb"/>
        <w:numPr>
          <w:ilvl w:val="0"/>
          <w:numId w:val="8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 xml:space="preserve">gdy suma kar umownych przekroczy 20% wartości </w:t>
      </w:r>
      <w:r w:rsidR="000F0976" w:rsidRPr="003948BD">
        <w:rPr>
          <w:rFonts w:ascii="Verdana" w:eastAsia="Verdana" w:hAnsi="Verdana" w:cs="Arial"/>
          <w:color w:val="000000" w:themeColor="text1"/>
          <w:sz w:val="20"/>
          <w:szCs w:val="20"/>
        </w:rPr>
        <w:t xml:space="preserve">netto </w:t>
      </w:r>
      <w:r w:rsidRPr="003948BD">
        <w:rPr>
          <w:rFonts w:ascii="Verdana" w:eastAsia="Verdana" w:hAnsi="Verdana" w:cs="Arial"/>
          <w:color w:val="000000" w:themeColor="text1"/>
          <w:sz w:val="20"/>
          <w:szCs w:val="20"/>
        </w:rPr>
        <w:t>umowy określonej w § 3 ust. 1,</w:t>
      </w:r>
    </w:p>
    <w:p w14:paraId="12A72439" w14:textId="77777777" w:rsidR="00E33C4A" w:rsidRPr="003948BD" w:rsidRDefault="00E33C4A" w:rsidP="00E667E6">
      <w:pPr>
        <w:pStyle w:val="NormalnyWeb"/>
        <w:numPr>
          <w:ilvl w:val="0"/>
          <w:numId w:val="10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w terminie 30 dni kalendarzowych od powzięcia wiadomości o powyższych okolicznościach.</w:t>
      </w:r>
    </w:p>
    <w:p w14:paraId="12A7243A" w14:textId="77777777" w:rsidR="000F0976" w:rsidRPr="003948BD" w:rsidRDefault="000F0976" w:rsidP="00E667E6">
      <w:pPr>
        <w:pStyle w:val="Akapitzlist"/>
        <w:numPr>
          <w:ilvl w:val="0"/>
          <w:numId w:val="7"/>
        </w:numPr>
        <w:tabs>
          <w:tab w:val="left" w:pos="426"/>
        </w:tabs>
        <w:spacing w:after="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Zamawiającemu przysługuje prawo odstąpienia od umowy w następujących okolicznościach:</w:t>
      </w:r>
    </w:p>
    <w:p w14:paraId="12A7243B" w14:textId="77777777" w:rsidR="000F0976" w:rsidRPr="003948BD" w:rsidRDefault="000F0976" w:rsidP="00E667E6">
      <w:pPr>
        <w:numPr>
          <w:ilvl w:val="0"/>
          <w:numId w:val="15"/>
        </w:numPr>
        <w:tabs>
          <w:tab w:val="left" w:pos="426"/>
        </w:tabs>
        <w:spacing w:after="0" w:line="276" w:lineRule="auto"/>
        <w:ind w:left="426"/>
        <w:jc w:val="both"/>
        <w:rPr>
          <w:rFonts w:ascii="Verdana" w:eastAsia="Calibri" w:hAnsi="Verdana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>w terminie 30 dni od powzięcia wiadomości o zaistnieniu istotnej zmiany powodującej, że wykonanie umowy nie leży w interesie publicznym, czego nie można było przewidzieć w chwili zawarcia umowy, lub dalsze wykonywanie umowy może zagrażać podstawowemu interesowi bezpieczeństwa państwa lub bezpieczeństwu publicznemu;</w:t>
      </w:r>
    </w:p>
    <w:p w14:paraId="12A7243C" w14:textId="77777777" w:rsidR="000F0976" w:rsidRPr="003948BD" w:rsidRDefault="000F0976" w:rsidP="00E667E6">
      <w:pPr>
        <w:numPr>
          <w:ilvl w:val="0"/>
          <w:numId w:val="15"/>
        </w:numPr>
        <w:tabs>
          <w:tab w:val="left" w:pos="426"/>
        </w:tabs>
        <w:spacing w:after="0" w:line="276" w:lineRule="auto"/>
        <w:ind w:left="426"/>
        <w:jc w:val="both"/>
        <w:rPr>
          <w:rFonts w:ascii="Verdana" w:eastAsia="Calibri" w:hAnsi="Verdana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dokonano zmiany umowy z naruszeniem art. 454 i art. 455 </w:t>
      </w:r>
      <w:proofErr w:type="spellStart"/>
      <w:r w:rsidRPr="003948BD">
        <w:rPr>
          <w:rFonts w:ascii="Verdana" w:eastAsia="Calibri" w:hAnsi="Verdana"/>
          <w:color w:val="000000" w:themeColor="text1"/>
          <w:sz w:val="20"/>
          <w:szCs w:val="20"/>
        </w:rPr>
        <w:t>uPzp</w:t>
      </w:r>
      <w:proofErr w:type="spellEnd"/>
      <w:r w:rsidRPr="003948BD">
        <w:rPr>
          <w:rFonts w:ascii="Verdana" w:eastAsia="Calibri" w:hAnsi="Verdana"/>
          <w:color w:val="000000" w:themeColor="text1"/>
          <w:sz w:val="20"/>
          <w:szCs w:val="20"/>
        </w:rPr>
        <w:t>;</w:t>
      </w:r>
    </w:p>
    <w:p w14:paraId="12A7243D" w14:textId="77777777" w:rsidR="000F0976" w:rsidRPr="003948BD" w:rsidRDefault="000F0976" w:rsidP="00E667E6">
      <w:pPr>
        <w:numPr>
          <w:ilvl w:val="0"/>
          <w:numId w:val="15"/>
        </w:numPr>
        <w:tabs>
          <w:tab w:val="left" w:pos="426"/>
        </w:tabs>
        <w:spacing w:after="0" w:line="276" w:lineRule="auto"/>
        <w:ind w:left="426"/>
        <w:jc w:val="both"/>
        <w:rPr>
          <w:rFonts w:ascii="Verdana" w:eastAsia="Calibri" w:hAnsi="Verdana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 xml:space="preserve">Wykonawca w chwili zawarcia umowy podlegał wykluczeniu na podstawie art. 108 </w:t>
      </w:r>
      <w:proofErr w:type="spellStart"/>
      <w:r w:rsidRPr="003948BD">
        <w:rPr>
          <w:rFonts w:ascii="Verdana" w:eastAsia="Calibri" w:hAnsi="Verdana"/>
          <w:color w:val="000000" w:themeColor="text1"/>
          <w:sz w:val="20"/>
          <w:szCs w:val="20"/>
        </w:rPr>
        <w:t>uPzp</w:t>
      </w:r>
      <w:proofErr w:type="spellEnd"/>
      <w:r w:rsidRPr="003948BD">
        <w:rPr>
          <w:rFonts w:ascii="Verdana" w:eastAsia="Calibri" w:hAnsi="Verdana"/>
          <w:color w:val="000000" w:themeColor="text1"/>
          <w:sz w:val="20"/>
          <w:szCs w:val="20"/>
        </w:rPr>
        <w:t>;</w:t>
      </w:r>
    </w:p>
    <w:p w14:paraId="12A7243E" w14:textId="77777777" w:rsidR="000F0976" w:rsidRPr="003948BD" w:rsidRDefault="000F0976" w:rsidP="00E667E6">
      <w:pPr>
        <w:numPr>
          <w:ilvl w:val="0"/>
          <w:numId w:val="15"/>
        </w:numPr>
        <w:tabs>
          <w:tab w:val="left" w:pos="426"/>
        </w:tabs>
        <w:spacing w:after="0" w:line="276" w:lineRule="auto"/>
        <w:ind w:left="426"/>
        <w:jc w:val="both"/>
        <w:rPr>
          <w:rFonts w:ascii="Verdana" w:eastAsia="Calibri" w:hAnsi="Verdana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>Trybunał Sprawiedliwości Unii Europejskiej stwierdził w ramach procedury przewidzianej w art. 258 Traktatu o funkcjonowaniu Unii Europejskiej, że Rzeczpospolita Polska uchybiła zobowiązaniom, które ciąża na niej na mocy Traktatów, dyrektywy 2014/24/UE, dyrektywy 2014/25/UE i dyrektywy 2009/81/WE, z uwagi na to, że Zamawiający udzielił zamówienia z naruszeniem prawa Unii Europejskiej;</w:t>
      </w:r>
    </w:p>
    <w:p w14:paraId="12A7243F" w14:textId="77777777" w:rsidR="000F0976" w:rsidRPr="003948BD" w:rsidRDefault="000F0976" w:rsidP="00E667E6">
      <w:pPr>
        <w:numPr>
          <w:ilvl w:val="0"/>
          <w:numId w:val="7"/>
        </w:numPr>
        <w:tabs>
          <w:tab w:val="left" w:pos="426"/>
        </w:tabs>
        <w:spacing w:after="0" w:line="276" w:lineRule="auto"/>
        <w:ind w:left="426"/>
        <w:jc w:val="both"/>
        <w:rPr>
          <w:rFonts w:ascii="Verdana" w:eastAsia="Calibri" w:hAnsi="Verdana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t>W przypadku, o którym mowa w ust. 2 pkt 2) powyżej, Zamawiający odstępuje od umowy w części, której zmiana dotyczy.</w:t>
      </w:r>
    </w:p>
    <w:p w14:paraId="12A72440" w14:textId="77777777" w:rsidR="00784091" w:rsidRPr="003948BD" w:rsidRDefault="00784091" w:rsidP="00E667E6">
      <w:pPr>
        <w:numPr>
          <w:ilvl w:val="0"/>
          <w:numId w:val="7"/>
        </w:numPr>
        <w:tabs>
          <w:tab w:val="left" w:pos="426"/>
        </w:tabs>
        <w:spacing w:after="0" w:line="276" w:lineRule="auto"/>
        <w:jc w:val="both"/>
        <w:rPr>
          <w:rFonts w:ascii="Verdana" w:eastAsia="Calibri" w:hAnsi="Verdana"/>
          <w:color w:val="000000" w:themeColor="text1"/>
          <w:sz w:val="20"/>
          <w:szCs w:val="20"/>
        </w:rPr>
      </w:pPr>
      <w:r w:rsidRPr="003948BD">
        <w:rPr>
          <w:rFonts w:ascii="Verdana" w:eastAsia="Calibri" w:hAnsi="Verdana"/>
          <w:color w:val="000000" w:themeColor="text1"/>
          <w:sz w:val="20"/>
          <w:szCs w:val="20"/>
        </w:rPr>
        <w:lastRenderedPageBreak/>
        <w:t>W przypadku, o którym mowa w ust. 1 i 2 Wykonawca może żądać wyłącznie wynagrodzenia należnego z tytułu wykonania części umowy.</w:t>
      </w:r>
    </w:p>
    <w:p w14:paraId="12A72441" w14:textId="77777777" w:rsidR="00E33C4A" w:rsidRPr="003948BD" w:rsidRDefault="00E33C4A" w:rsidP="00E667E6">
      <w:pPr>
        <w:pStyle w:val="NormalnyWeb"/>
        <w:numPr>
          <w:ilvl w:val="0"/>
          <w:numId w:val="7"/>
        </w:numPr>
        <w:spacing w:before="0" w:beforeAutospacing="0" w:after="0" w:afterAutospacing="0" w:line="276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 xml:space="preserve">Odstąpienie od umowy następuje z dniem pisemnego zawiadomienia Wykonawcy </w:t>
      </w:r>
      <w:r w:rsidR="00BC6F6B" w:rsidRPr="003948BD">
        <w:rPr>
          <w:rFonts w:ascii="Verdana" w:hAnsi="Verdana" w:cs="Arial"/>
          <w:color w:val="000000" w:themeColor="text1"/>
          <w:sz w:val="20"/>
          <w:szCs w:val="20"/>
        </w:rPr>
        <w:br/>
      </w:r>
      <w:r w:rsidRPr="003948BD">
        <w:rPr>
          <w:rFonts w:ascii="Verdana" w:hAnsi="Verdana" w:cs="Arial"/>
          <w:color w:val="000000" w:themeColor="text1"/>
          <w:sz w:val="20"/>
          <w:szCs w:val="20"/>
        </w:rPr>
        <w:t>o przyczynie odstąpienia od umowy.</w:t>
      </w:r>
    </w:p>
    <w:p w14:paraId="12A72442" w14:textId="6B1CD193" w:rsidR="00454194" w:rsidRPr="003948BD" w:rsidRDefault="00FE474C" w:rsidP="00FE474C">
      <w:pPr>
        <w:keepNext/>
        <w:tabs>
          <w:tab w:val="left" w:pos="504"/>
          <w:tab w:val="center" w:pos="4536"/>
        </w:tabs>
        <w:spacing w:after="120" w:line="276" w:lineRule="auto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ab/>
      </w:r>
      <w:r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ab/>
      </w:r>
      <w:r w:rsidR="00454194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§ 1</w:t>
      </w:r>
      <w:r w:rsidR="00C77820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2</w:t>
      </w:r>
    </w:p>
    <w:p w14:paraId="12A72443" w14:textId="77777777" w:rsidR="00454194" w:rsidRPr="003948BD" w:rsidRDefault="00454194" w:rsidP="00FE474C">
      <w:pPr>
        <w:pStyle w:val="Akapitzlist"/>
        <w:numPr>
          <w:ilvl w:val="0"/>
          <w:numId w:val="11"/>
        </w:numPr>
        <w:suppressAutoHyphens/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Strony nie ponoszą odpowiedzialności za niewykonanie lub nienależyte wykonanie zobowiązań wynikających z </w:t>
      </w:r>
      <w:r w:rsidR="00784091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u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mowy, jeżeli to niewykonanie lub nienależyte wykonanie powstało na skutek okoliczności siły wyższej.</w:t>
      </w:r>
    </w:p>
    <w:p w14:paraId="12A72444" w14:textId="77777777" w:rsidR="00D05ED7" w:rsidRPr="003948BD" w:rsidRDefault="00D05ED7" w:rsidP="00E667E6">
      <w:pPr>
        <w:pStyle w:val="Akapitzlist"/>
        <w:numPr>
          <w:ilvl w:val="0"/>
          <w:numId w:val="11"/>
        </w:numPr>
        <w:suppressAutoHyphens/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Termin wykonania zostanie zawieszony na czas trwania siły wyższej i biegnie dalej po jej ustaniu.</w:t>
      </w:r>
    </w:p>
    <w:p w14:paraId="12A72445" w14:textId="77777777" w:rsidR="00784091" w:rsidRPr="003948BD" w:rsidRDefault="00D05ED7" w:rsidP="00E667E6">
      <w:pPr>
        <w:pStyle w:val="Akapitzlist"/>
        <w:numPr>
          <w:ilvl w:val="0"/>
          <w:numId w:val="11"/>
        </w:numPr>
        <w:suppressAutoHyphens/>
        <w:spacing w:after="0" w:line="276" w:lineRule="auto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Pod pojęciem siły wyższej Strony rozumieją okoliczności zewnętrzne, które pomimo zachowania należytej staranności i podjęcia wszelkich działań, w normalnym zakresie, nie mogą być przez strony przewidziane oraz którym </w:t>
      </w:r>
      <w:r w:rsidR="00784091"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S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trony nie mogą zapobiec bądź się im przeciwstawić w sposób skuteczny.</w:t>
      </w:r>
    </w:p>
    <w:p w14:paraId="12A72446" w14:textId="77777777" w:rsidR="00D544F2" w:rsidRPr="003948BD" w:rsidRDefault="00D544F2" w:rsidP="00445522">
      <w:pPr>
        <w:keepNext/>
        <w:spacing w:before="240" w:after="120" w:line="276" w:lineRule="auto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§ </w:t>
      </w:r>
      <w:r w:rsidR="000C7950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1</w:t>
      </w:r>
      <w:r w:rsidR="000C7950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3</w:t>
      </w:r>
    </w:p>
    <w:p w14:paraId="4331EA13" w14:textId="77777777" w:rsidR="00C468CC" w:rsidRPr="00931581" w:rsidRDefault="00C468CC" w:rsidP="00C468CC">
      <w:pPr>
        <w:numPr>
          <w:ilvl w:val="0"/>
          <w:numId w:val="13"/>
        </w:numPr>
        <w:spacing w:after="0" w:line="276" w:lineRule="auto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szelkie dane osobowe pozyskane przez strony w związku z niniejszą umową będą przetwarzane wyłącznie na potrzeby realizacji umowy oraz będą chronione przez strony przed dostępem osób nieupoważnionych, zgodnie z obowiązującymi przepisami o ochronie danych osobowych – Rozporządzeniem Parlamentu Europejskiego i Rady (UE) z dnia 27 kwietnia 2016 r. w sprawie ochrony osób fizycznych w związku 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 przetwarzaniem danych osobowych i w sprawie swobodnego przepływu takich danych oraz uchylenia dyrektywy 95/96/WE (ogólne rozporządzenie o ochronie danych RODO). </w:t>
      </w:r>
    </w:p>
    <w:p w14:paraId="6CEDAAB3" w14:textId="77777777" w:rsidR="00C468CC" w:rsidRPr="00931581" w:rsidRDefault="00C468CC" w:rsidP="00C468CC">
      <w:pPr>
        <w:numPr>
          <w:ilvl w:val="0"/>
          <w:numId w:val="13"/>
        </w:numPr>
        <w:spacing w:after="0" w:line="276" w:lineRule="auto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trony, jako Administratorzy Danych Osobowych oświadczają, że wprowadziły odpowiednie środki techniczne i organizacyjne, aby przetwarzanie odbywało się zgodnie z przepisami RODO.  </w:t>
      </w:r>
    </w:p>
    <w:p w14:paraId="74BA8006" w14:textId="77777777" w:rsidR="00C468CC" w:rsidRPr="00931581" w:rsidRDefault="00C468CC" w:rsidP="00C468CC">
      <w:pPr>
        <w:numPr>
          <w:ilvl w:val="0"/>
          <w:numId w:val="13"/>
        </w:numPr>
        <w:spacing w:after="0" w:line="276" w:lineRule="auto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trony będą przetwarzać dane osób reprezentujących drugą stronę i dane osób zaangażowanych w realizację niniejszej umowy tylko w celu i w czasokresie niezbędnym do wykonania umowy oraz dochodzenia roszczeń z niej wynikających.  </w:t>
      </w:r>
    </w:p>
    <w:p w14:paraId="31CE4EB5" w14:textId="77777777" w:rsidR="00C468CC" w:rsidRPr="00931581" w:rsidRDefault="00C468CC" w:rsidP="00C468CC">
      <w:pPr>
        <w:numPr>
          <w:ilvl w:val="0"/>
          <w:numId w:val="13"/>
        </w:numPr>
        <w:spacing w:after="0" w:line="276" w:lineRule="auto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Strony zobowiązują się do wykonania obowiązku informacyjnego określonego 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 art. 14 RODO wobec osób, o których mowa w ust. 3, w imieniu drugiej strony. </w:t>
      </w:r>
    </w:p>
    <w:p w14:paraId="52AE3837" w14:textId="77777777" w:rsidR="00C468CC" w:rsidRPr="00931581" w:rsidRDefault="00C468CC" w:rsidP="00C468CC">
      <w:pPr>
        <w:numPr>
          <w:ilvl w:val="0"/>
          <w:numId w:val="13"/>
        </w:numPr>
        <w:spacing w:after="0" w:line="276" w:lineRule="auto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zobowiązuje się do naprawienia szkody wyrządzonej Zamawiającemu, (jako administratorowi danych) w wyniku naruszenia danych osobowych z winy Wykonawcy. W szczególności zobowiązuje się do pokrycia poniesionych przez Zamawiającego kosztów procesów i zastępstwa procesowego, a także odszkodowania na rzecz osoby, której naruszenie dotyczyło.</w:t>
      </w:r>
    </w:p>
    <w:p w14:paraId="6F10E5C5" w14:textId="00AF743F" w:rsidR="00672912" w:rsidRDefault="00C468CC" w:rsidP="00C468CC">
      <w:pPr>
        <w:pStyle w:val="paragraph"/>
        <w:numPr>
          <w:ilvl w:val="0"/>
          <w:numId w:val="13"/>
        </w:numPr>
        <w:spacing w:before="0" w:beforeAutospacing="0" w:after="0" w:afterAutospacing="0" w:line="276" w:lineRule="auto"/>
        <w:jc w:val="both"/>
        <w:textAlignment w:val="baseline"/>
        <w:rPr>
          <w:rFonts w:ascii="Verdana" w:hAnsi="Verdana"/>
          <w:color w:val="000000" w:themeColor="text1"/>
          <w:sz w:val="20"/>
          <w:szCs w:val="20"/>
        </w:rPr>
      </w:pPr>
      <w:r w:rsidRPr="00931581">
        <w:rPr>
          <w:rFonts w:ascii="Verdana" w:hAnsi="Verdana" w:cs="Arial"/>
          <w:bCs/>
          <w:sz w:val="20"/>
          <w:szCs w:val="20"/>
        </w:rPr>
        <w:t xml:space="preserve">Klauzula informacyjna dla wykonawców, ich przedstawicieli i osób zaangażowanych </w:t>
      </w:r>
      <w:r>
        <w:rPr>
          <w:rFonts w:ascii="Verdana" w:hAnsi="Verdana" w:cs="Arial"/>
          <w:bCs/>
          <w:sz w:val="20"/>
          <w:szCs w:val="20"/>
        </w:rPr>
        <w:br/>
      </w:r>
      <w:r w:rsidRPr="00931581">
        <w:rPr>
          <w:rFonts w:ascii="Verdana" w:hAnsi="Verdana" w:cs="Arial"/>
          <w:bCs/>
          <w:sz w:val="20"/>
          <w:szCs w:val="20"/>
        </w:rPr>
        <w:t xml:space="preserve">w realizację umowy jest dostępna na stronie internetowej Uniwersytetu Wrocławskiego: </w:t>
      </w:r>
      <w:hyperlink r:id="rId11" w:history="1">
        <w:r w:rsidRPr="00C468CC">
          <w:rPr>
            <w:rStyle w:val="Hipercze"/>
            <w:rFonts w:ascii="Verdana" w:hAnsi="Verdana"/>
            <w:color w:val="auto"/>
            <w:sz w:val="20"/>
            <w:szCs w:val="20"/>
            <w:u w:val="none"/>
          </w:rPr>
          <w:t>https://uni.wroc.pl/u/rodo13/</w:t>
        </w:r>
      </w:hyperlink>
      <w:r w:rsidRPr="00C468CC">
        <w:rPr>
          <w:rFonts w:ascii="Verdana" w:hAnsi="Verdana"/>
          <w:sz w:val="20"/>
          <w:szCs w:val="20"/>
        </w:rPr>
        <w:t xml:space="preserve"> oraz </w:t>
      </w:r>
      <w:hyperlink r:id="rId12" w:history="1">
        <w:r w:rsidRPr="00C468CC">
          <w:rPr>
            <w:rStyle w:val="Hipercze"/>
            <w:rFonts w:ascii="Verdana" w:hAnsi="Verdana"/>
            <w:color w:val="auto"/>
            <w:sz w:val="20"/>
            <w:szCs w:val="20"/>
            <w:u w:val="none"/>
          </w:rPr>
          <w:t>https://uni.wroc.pl/u/rodo14/</w:t>
        </w:r>
      </w:hyperlink>
      <w:r w:rsidR="00672912" w:rsidRPr="00C468CC">
        <w:rPr>
          <w:rFonts w:ascii="Verdana" w:hAnsi="Verdana"/>
          <w:sz w:val="20"/>
          <w:szCs w:val="20"/>
        </w:rPr>
        <w:t>.</w:t>
      </w:r>
    </w:p>
    <w:p w14:paraId="12A7244D" w14:textId="77777777" w:rsidR="00454194" w:rsidRPr="003948BD" w:rsidRDefault="00454194" w:rsidP="00445522">
      <w:pPr>
        <w:keepNext/>
        <w:spacing w:before="240" w:after="120" w:line="276" w:lineRule="auto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§ </w:t>
      </w:r>
      <w:r w:rsidR="00E93CB5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1</w:t>
      </w:r>
      <w:r w:rsidR="00E93CB5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4</w:t>
      </w:r>
    </w:p>
    <w:p w14:paraId="12A7244E" w14:textId="77777777" w:rsidR="00784091" w:rsidRPr="003948BD" w:rsidRDefault="00784091" w:rsidP="00E667E6">
      <w:pPr>
        <w:pStyle w:val="Akapitzlist"/>
        <w:keepNext/>
        <w:numPr>
          <w:ilvl w:val="0"/>
          <w:numId w:val="12"/>
        </w:numPr>
        <w:spacing w:before="240" w:after="12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amawiający dopuszcza wprowadzenie zmian do umowy w stosunku do treści oferty, na podstawie której dokonano wyboru Wykonawcy oraz określa warunki tych zmian </w:t>
      </w:r>
      <w:r w:rsidRPr="003948BD">
        <w:rPr>
          <w:rFonts w:ascii="Verdana" w:hAnsi="Verdana"/>
          <w:color w:val="000000" w:themeColor="text1"/>
          <w:sz w:val="20"/>
          <w:szCs w:val="20"/>
        </w:rPr>
        <w:lastRenderedPageBreak/>
        <w:t xml:space="preserve">poprzez dopuszczenie możliwości zmian umowy w formie pisemnego aneksu dotyczącego w szczególności: </w:t>
      </w:r>
    </w:p>
    <w:p w14:paraId="12A7244F" w14:textId="77777777" w:rsidR="00784091" w:rsidRPr="003948BD" w:rsidRDefault="00784091" w:rsidP="00E667E6">
      <w:pPr>
        <w:pStyle w:val="Akapitzlist"/>
        <w:keepNext/>
        <w:numPr>
          <w:ilvl w:val="0"/>
          <w:numId w:val="16"/>
        </w:numPr>
        <w:spacing w:before="240" w:after="12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 zmiany terminu realizacji zamówienia w następujących sytuacjach: </w:t>
      </w:r>
    </w:p>
    <w:p w14:paraId="12A72450" w14:textId="77777777" w:rsidR="00784091" w:rsidRPr="003948BD" w:rsidRDefault="00784091" w:rsidP="00E667E6">
      <w:pPr>
        <w:pStyle w:val="Akapitzlist"/>
        <w:keepNext/>
        <w:numPr>
          <w:ilvl w:val="2"/>
          <w:numId w:val="7"/>
        </w:numPr>
        <w:spacing w:before="240" w:after="12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 przyczyn nie leżących po stronie Wykonawcy, </w:t>
      </w:r>
    </w:p>
    <w:p w14:paraId="12A72451" w14:textId="77777777" w:rsidR="00784091" w:rsidRPr="003948BD" w:rsidRDefault="00784091" w:rsidP="00E667E6">
      <w:pPr>
        <w:pStyle w:val="Akapitzlist"/>
        <w:keepNext/>
        <w:numPr>
          <w:ilvl w:val="2"/>
          <w:numId w:val="7"/>
        </w:numPr>
        <w:spacing w:before="240" w:after="12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 przyczyn leżących po stronie Zamawiającego, </w:t>
      </w:r>
    </w:p>
    <w:p w14:paraId="12A72452" w14:textId="77777777" w:rsidR="00784091" w:rsidRPr="003948BD" w:rsidRDefault="00784091" w:rsidP="00E667E6">
      <w:pPr>
        <w:pStyle w:val="Akapitzlist"/>
        <w:keepNext/>
        <w:numPr>
          <w:ilvl w:val="2"/>
          <w:numId w:val="7"/>
        </w:numPr>
        <w:spacing w:before="240" w:after="12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 powodu wystąpienia siły wyższej, </w:t>
      </w:r>
    </w:p>
    <w:p w14:paraId="12A72453" w14:textId="77777777" w:rsidR="00784091" w:rsidRPr="003948BD" w:rsidRDefault="00784091" w:rsidP="00E667E6">
      <w:pPr>
        <w:pStyle w:val="Akapitzlist"/>
        <w:keepNext/>
        <w:numPr>
          <w:ilvl w:val="0"/>
          <w:numId w:val="16"/>
        </w:numPr>
        <w:spacing w:before="240" w:after="12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zmian wynikających ze zmian powszechnie obowiązujących przepisów prawa w zakresie mającym wpływ na realizację przedmiotu zamówienia, </w:t>
      </w:r>
    </w:p>
    <w:p w14:paraId="12A72454" w14:textId="77777777" w:rsidR="00B47DEB" w:rsidRPr="003948BD" w:rsidRDefault="00B47DEB" w:rsidP="00E667E6">
      <w:pPr>
        <w:pStyle w:val="Akapitzlist"/>
        <w:keepNext/>
        <w:numPr>
          <w:ilvl w:val="0"/>
          <w:numId w:val="16"/>
        </w:numPr>
        <w:spacing w:before="240" w:after="120" w:line="276" w:lineRule="auto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rezygnacji z Podwykonawcy lub zmiany Podwykonawcy, przy czym,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 jeżeli zmiana albo rezygnacja z podwykonawcy dotyczy podmiotu, na którego zasoby </w:t>
      </w:r>
      <w:r w:rsidR="001A6F45" w:rsidRPr="003948BD">
        <w:rPr>
          <w:rFonts w:ascii="Verdana" w:hAnsi="Verdana"/>
          <w:color w:val="000000" w:themeColor="text1"/>
          <w:sz w:val="20"/>
          <w:szCs w:val="20"/>
        </w:rPr>
        <w:t>W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ykonawca powołał się, na zasadach określonych w art. 118 ust. 1 </w:t>
      </w:r>
      <w:proofErr w:type="spellStart"/>
      <w:r w:rsidRPr="003948BD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3948BD">
        <w:rPr>
          <w:rFonts w:ascii="Verdana" w:hAnsi="Verdana"/>
          <w:color w:val="000000" w:themeColor="text1"/>
          <w:sz w:val="20"/>
          <w:szCs w:val="20"/>
        </w:rPr>
        <w:t xml:space="preserve">, w celu wykazania spełnienia warunków udziału w postępowaniu, wykonawca jest obowiązany wykazać Zamawiającemu, że proponowany inny Podwykonawca lub Wykonawca samodzielnie spełnia je w stopniu nie mniejszym niż Podwykonawca, na którego zasoby Wykonawca powołał się w trakcie postępowania o udzielenie zamówienia. Przepis art. 122 </w:t>
      </w:r>
      <w:proofErr w:type="spellStart"/>
      <w:r w:rsidRPr="003948BD">
        <w:rPr>
          <w:rFonts w:ascii="Verdana" w:hAnsi="Verdana"/>
          <w:color w:val="000000" w:themeColor="text1"/>
          <w:sz w:val="20"/>
          <w:szCs w:val="20"/>
        </w:rPr>
        <w:t>uPzp</w:t>
      </w:r>
      <w:proofErr w:type="spellEnd"/>
      <w:r w:rsidRPr="003948BD">
        <w:rPr>
          <w:rFonts w:ascii="Verdana" w:hAnsi="Verdana"/>
          <w:color w:val="000000" w:themeColor="text1"/>
          <w:sz w:val="20"/>
          <w:szCs w:val="20"/>
        </w:rPr>
        <w:t xml:space="preserve"> stosuje się odpowiednio</w:t>
      </w:r>
      <w:r w:rsidR="001A6F45" w:rsidRPr="003948BD">
        <w:rPr>
          <w:rFonts w:ascii="Verdana" w:hAnsi="Verdana"/>
          <w:color w:val="000000" w:themeColor="text1"/>
          <w:sz w:val="20"/>
          <w:szCs w:val="20"/>
        </w:rPr>
        <w:t>.</w:t>
      </w:r>
    </w:p>
    <w:p w14:paraId="12A72455" w14:textId="77777777" w:rsidR="00AB654C" w:rsidRPr="003948BD" w:rsidRDefault="00784091" w:rsidP="00E667E6">
      <w:pPr>
        <w:pStyle w:val="Akapitzlist"/>
        <w:keepNext/>
        <w:numPr>
          <w:ilvl w:val="0"/>
          <w:numId w:val="12"/>
        </w:numPr>
        <w:spacing w:before="240" w:after="12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Strony mogą wnioskować o zmianę, o której mowa w ust. 1 </w:t>
      </w:r>
      <w:r w:rsidR="00AB654C" w:rsidRPr="003948BD">
        <w:rPr>
          <w:rFonts w:ascii="Verdana" w:hAnsi="Verdana"/>
          <w:color w:val="000000" w:themeColor="text1"/>
          <w:sz w:val="20"/>
          <w:szCs w:val="20"/>
        </w:rPr>
        <w:t>poprzez złożenie pisemnego wniosku pod rygorem nieważności drugiej Stronie</w:t>
      </w:r>
      <w:r w:rsidR="00D323C7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AB654C" w:rsidRPr="003948BD">
        <w:rPr>
          <w:rFonts w:ascii="Verdana" w:hAnsi="Verdana"/>
          <w:color w:val="000000" w:themeColor="text1"/>
          <w:sz w:val="20"/>
          <w:szCs w:val="20"/>
        </w:rPr>
        <w:t xml:space="preserve">wraz z uzasadnieniem zmiany prawidłową realizacja przedmiotu umowy. Zmiana tanie może spowodować zwiększenia wynagrodzenia brutto, o którym mowa w </w:t>
      </w:r>
      <w:r w:rsidR="00AB654C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§3 ust. 1 </w:t>
      </w:r>
    </w:p>
    <w:p w14:paraId="12A72456" w14:textId="6F8024EB" w:rsidR="00AB654C" w:rsidRPr="003948BD" w:rsidRDefault="00784091" w:rsidP="00E667E6">
      <w:pPr>
        <w:pStyle w:val="Akapitzlist"/>
        <w:keepNext/>
        <w:numPr>
          <w:ilvl w:val="0"/>
          <w:numId w:val="12"/>
        </w:numPr>
        <w:spacing w:before="240" w:after="12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 xml:space="preserve">W przypadku ustawowej zmiany stawki podatku VAT wynagrodzenie należne Wykonawcy podlega automatycznej waloryzacji odpowiednio o kwotę podatku VAT wynikającą ze stawki tego podatku obowiązującej w </w:t>
      </w:r>
      <w:r w:rsidR="00C255DF" w:rsidRPr="003948BD">
        <w:rPr>
          <w:rFonts w:ascii="Verdana" w:hAnsi="Verdana"/>
          <w:color w:val="000000" w:themeColor="text1"/>
          <w:sz w:val="20"/>
          <w:szCs w:val="20"/>
        </w:rPr>
        <w:t>chwili powstania</w:t>
      </w:r>
      <w:r w:rsidRPr="003948BD">
        <w:rPr>
          <w:rFonts w:ascii="Verdana" w:hAnsi="Verdana"/>
          <w:color w:val="000000" w:themeColor="text1"/>
          <w:sz w:val="20"/>
          <w:szCs w:val="20"/>
        </w:rPr>
        <w:t xml:space="preserve"> obowiązku podatkowego. W takim przypadku wysokość wynagrodzenia należnego Wykonawcy ustalana jest każdorazowo z uwzględnieniem aktualnej stawki podatku VAT obowiązującej na dzień wystawienia faktury (powstania obowiązku </w:t>
      </w:r>
      <w:r w:rsidR="00C255DF" w:rsidRPr="003948BD">
        <w:rPr>
          <w:rFonts w:ascii="Verdana" w:hAnsi="Verdana"/>
          <w:color w:val="000000" w:themeColor="text1"/>
          <w:sz w:val="20"/>
          <w:szCs w:val="20"/>
        </w:rPr>
        <w:t>podatkowego)</w:t>
      </w:r>
      <w:r w:rsidR="00C255DF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bez</w:t>
      </w:r>
      <w:r w:rsidR="009360BC" w:rsidRPr="003948BD">
        <w:rPr>
          <w:rFonts w:ascii="Verdana" w:hAnsi="Verdana" w:cs="Arial"/>
          <w:color w:val="000000" w:themeColor="text1"/>
          <w:sz w:val="20"/>
          <w:szCs w:val="20"/>
        </w:rPr>
        <w:t xml:space="preserve"> konieczności sporządzania aneksu do niniejszej umowy</w:t>
      </w:r>
    </w:p>
    <w:p w14:paraId="12A72457" w14:textId="77777777" w:rsidR="00784091" w:rsidRPr="003948BD" w:rsidRDefault="00784091" w:rsidP="00E667E6">
      <w:pPr>
        <w:pStyle w:val="Akapitzlist"/>
        <w:keepNext/>
        <w:numPr>
          <w:ilvl w:val="0"/>
          <w:numId w:val="12"/>
        </w:numPr>
        <w:spacing w:before="240" w:after="120" w:line="276" w:lineRule="auto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Zmiana umowy dokonana z naruszeniem powyższych zasad podlega unieważnieniu</w:t>
      </w:r>
      <w:r w:rsidR="006879CC" w:rsidRPr="003948BD">
        <w:rPr>
          <w:rFonts w:ascii="Verdana" w:hAnsi="Verdana"/>
          <w:color w:val="000000" w:themeColor="text1"/>
          <w:sz w:val="20"/>
          <w:szCs w:val="20"/>
        </w:rPr>
        <w:t>.</w:t>
      </w:r>
    </w:p>
    <w:p w14:paraId="12A72459" w14:textId="77777777" w:rsidR="006879CC" w:rsidRPr="003948BD" w:rsidRDefault="006879CC" w:rsidP="00FE474C">
      <w:pPr>
        <w:keepNext/>
        <w:spacing w:after="0" w:line="276" w:lineRule="auto"/>
        <w:jc w:val="center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 xml:space="preserve">§ </w:t>
      </w:r>
      <w:r w:rsidR="00E93CB5" w:rsidRPr="003948BD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1</w:t>
      </w:r>
      <w:r w:rsidR="00E93CB5"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  <w:t>5</w:t>
      </w:r>
    </w:p>
    <w:p w14:paraId="12A7245A" w14:textId="77777777" w:rsidR="00D323C7" w:rsidRPr="00D323C7" w:rsidRDefault="00D323C7" w:rsidP="00FE474C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C57C1">
        <w:rPr>
          <w:rFonts w:ascii="Verdana" w:hAnsi="Verdana"/>
          <w:sz w:val="20"/>
          <w:szCs w:val="20"/>
        </w:rPr>
        <w:t>Wszelkie zmiany niniejszej Umowy wymagają zachowania formy pisemnej pod rygorem nieważności</w:t>
      </w:r>
      <w:r>
        <w:rPr>
          <w:rFonts w:ascii="Verdana" w:hAnsi="Verdana"/>
          <w:sz w:val="20"/>
          <w:szCs w:val="20"/>
        </w:rPr>
        <w:t>.</w:t>
      </w:r>
    </w:p>
    <w:p w14:paraId="447DE86C" w14:textId="77777777" w:rsidR="003559BA" w:rsidRDefault="006879CC" w:rsidP="003559BA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 w:cs="Arial"/>
          <w:color w:val="000000" w:themeColor="text1"/>
          <w:sz w:val="20"/>
          <w:szCs w:val="20"/>
        </w:rPr>
        <w:t>W sprawach, które nie są uregulowane niniejszą umową, zastosowanie mają przepisy Kodeksu Cywilnego i ustawy Prawo Zamówień Publicznych</w:t>
      </w: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</w:p>
    <w:p w14:paraId="342B8BEE" w14:textId="130FFA64" w:rsidR="003559BA" w:rsidRPr="003559BA" w:rsidRDefault="003559BA" w:rsidP="003559BA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559BA">
        <w:rPr>
          <w:rFonts w:ascii="Verdana" w:hAnsi="Verdana" w:cs="Arial"/>
          <w:sz w:val="20"/>
          <w:szCs w:val="20"/>
          <w:lang w:eastAsia="pl-PL"/>
        </w:rPr>
        <w:t xml:space="preserve">Spory mogące wynikać przy wykonywaniu postanowień Umowy </w:t>
      </w:r>
      <w:r w:rsidR="0093319B">
        <w:rPr>
          <w:rFonts w:ascii="Verdana" w:hAnsi="Verdana" w:cs="Arial"/>
          <w:sz w:val="20"/>
          <w:szCs w:val="20"/>
          <w:lang w:eastAsia="pl-PL"/>
        </w:rPr>
        <w:t>S</w:t>
      </w:r>
      <w:r w:rsidRPr="003559BA">
        <w:rPr>
          <w:rFonts w:ascii="Verdana" w:hAnsi="Verdana" w:cs="Arial"/>
          <w:sz w:val="20"/>
          <w:szCs w:val="20"/>
          <w:lang w:eastAsia="pl-PL"/>
        </w:rPr>
        <w:t>trony poddają rozstrzygnięciu sądom powszechnym właściwym miejscowo dla siedziby Zamawiającego.</w:t>
      </w:r>
    </w:p>
    <w:p w14:paraId="12A7245D" w14:textId="5B1CE640" w:rsidR="006879CC" w:rsidRDefault="57CF0014" w:rsidP="00E667E6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Prawem właściwym dla niniejszej umowy jest prawo polskie.</w:t>
      </w:r>
    </w:p>
    <w:p w14:paraId="7EBA0F32" w14:textId="6B40DA11" w:rsidR="00FE474C" w:rsidRPr="003948BD" w:rsidRDefault="00FE474C" w:rsidP="00E667E6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1A210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trony przyjmują jako datę zawarcia umowy - datę złożenia ostatniego podpisu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12A7245E" w14:textId="0BD080C9" w:rsidR="000E0A32" w:rsidRPr="003948BD" w:rsidRDefault="57CF0014" w:rsidP="00E667E6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Umowę sporządzono w 3 jednobrzmiących egzemplarzach – jeden egzemplarz dla Wykonawcy oraz dwa egzemplarze dla Zamawiającego.</w:t>
      </w:r>
      <w:r w:rsidR="00C468CC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*</w:t>
      </w:r>
    </w:p>
    <w:p w14:paraId="12A7245F" w14:textId="7465A523" w:rsidR="006879CC" w:rsidRPr="003948BD" w:rsidRDefault="00445522" w:rsidP="00E667E6">
      <w:pPr>
        <w:pStyle w:val="Akapitzlist"/>
        <w:numPr>
          <w:ilvl w:val="1"/>
          <w:numId w:val="13"/>
        </w:numPr>
        <w:spacing w:after="0" w:line="276" w:lineRule="auto"/>
        <w:ind w:left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hAnsi="Verdana"/>
          <w:color w:val="000000" w:themeColor="text1"/>
          <w:sz w:val="20"/>
          <w:szCs w:val="20"/>
        </w:rPr>
        <w:t>Integralnymi</w:t>
      </w:r>
      <w:r w:rsidR="006879CC" w:rsidRPr="003948BD">
        <w:rPr>
          <w:rFonts w:ascii="Verdana" w:hAnsi="Verdana"/>
          <w:color w:val="000000" w:themeColor="text1"/>
          <w:sz w:val="20"/>
          <w:szCs w:val="20"/>
        </w:rPr>
        <w:t xml:space="preserve"> załącznikami do niniejszej umowy są:</w:t>
      </w:r>
    </w:p>
    <w:p w14:paraId="12A72460" w14:textId="77777777" w:rsidR="006879CC" w:rsidRPr="003948BD" w:rsidRDefault="006879CC" w:rsidP="00E667E6">
      <w:pPr>
        <w:pStyle w:val="Akapitzlist"/>
        <w:numPr>
          <w:ilvl w:val="2"/>
          <w:numId w:val="13"/>
        </w:numPr>
        <w:tabs>
          <w:tab w:val="center" w:pos="2268"/>
          <w:tab w:val="center" w:pos="6804"/>
        </w:tabs>
        <w:spacing w:before="480" w:after="0" w:line="276" w:lineRule="auto"/>
        <w:ind w:left="426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ałącznik nr 1 – opis przedmiotu zamówienia</w:t>
      </w:r>
    </w:p>
    <w:p w14:paraId="12A72461" w14:textId="25B9B574" w:rsidR="006879CC" w:rsidRDefault="006879CC" w:rsidP="00E667E6">
      <w:pPr>
        <w:pStyle w:val="Akapitzlist"/>
        <w:numPr>
          <w:ilvl w:val="2"/>
          <w:numId w:val="13"/>
        </w:numPr>
        <w:tabs>
          <w:tab w:val="center" w:pos="2268"/>
          <w:tab w:val="center" w:pos="6804"/>
        </w:tabs>
        <w:spacing w:before="480" w:after="0" w:line="276" w:lineRule="auto"/>
        <w:ind w:left="426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 w:rsidRPr="003948BD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ałącznik nr 2 – oferta Wykonawcy</w:t>
      </w:r>
    </w:p>
    <w:p w14:paraId="6072E11B" w14:textId="49C20174" w:rsidR="00445522" w:rsidRPr="003948BD" w:rsidRDefault="00445522" w:rsidP="00FE474C">
      <w:pPr>
        <w:pStyle w:val="Akapitzlist"/>
        <w:numPr>
          <w:ilvl w:val="2"/>
          <w:numId w:val="13"/>
        </w:numPr>
        <w:tabs>
          <w:tab w:val="center" w:pos="2268"/>
          <w:tab w:val="center" w:pos="6804"/>
        </w:tabs>
        <w:spacing w:after="0" w:line="276" w:lineRule="auto"/>
        <w:ind w:left="426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Załącznik nr 3 – protokół zdawczo-odbiorczy</w:t>
      </w:r>
    </w:p>
    <w:p w14:paraId="45932647" w14:textId="77777777" w:rsidR="00C468CC" w:rsidRPr="00C468CC" w:rsidRDefault="00C468CC" w:rsidP="00FE474C">
      <w:pPr>
        <w:tabs>
          <w:tab w:val="center" w:pos="2268"/>
          <w:tab w:val="center" w:pos="6804"/>
        </w:tabs>
        <w:spacing w:after="0" w:line="276" w:lineRule="auto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C468C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ZAMAWIAJĄCY</w:t>
      </w:r>
      <w:r w:rsidRPr="00C468C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ab/>
        <w:t>WYKONAWCA</w:t>
      </w:r>
      <w:r w:rsidRPr="00C468C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br/>
      </w:r>
      <w:r w:rsidRPr="00C468C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br/>
      </w:r>
    </w:p>
    <w:p w14:paraId="393056B9" w14:textId="77777777" w:rsidR="00C468CC" w:rsidRPr="00C468CC" w:rsidRDefault="00C468CC" w:rsidP="00C468CC">
      <w:pPr>
        <w:tabs>
          <w:tab w:val="center" w:pos="2268"/>
        </w:tabs>
        <w:spacing w:after="0" w:line="276" w:lineRule="auto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C468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……………………………………</w:t>
      </w:r>
      <w:r w:rsidRPr="00C468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  <w:t>…………………………………………</w:t>
      </w:r>
    </w:p>
    <w:p w14:paraId="0E7BC463" w14:textId="77777777" w:rsidR="00C468CC" w:rsidRPr="00C468CC" w:rsidRDefault="00C468CC" w:rsidP="00C468CC">
      <w:pPr>
        <w:tabs>
          <w:tab w:val="center" w:pos="2268"/>
        </w:tabs>
        <w:spacing w:after="0" w:line="276" w:lineRule="auto"/>
        <w:rPr>
          <w:rFonts w:ascii="Verdana" w:eastAsia="Times New Roman" w:hAnsi="Verdana" w:cs="Arial"/>
          <w:color w:val="000000"/>
          <w:sz w:val="16"/>
          <w:szCs w:val="20"/>
          <w:lang w:eastAsia="pl-PL"/>
        </w:rPr>
      </w:pP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          (</w:t>
      </w:r>
      <w:r w:rsidRPr="00C468CC">
        <w:rPr>
          <w:rFonts w:ascii="Verdana" w:eastAsia="Times New Roman" w:hAnsi="Verdana" w:cs="Arial"/>
          <w:b/>
          <w:color w:val="000000"/>
          <w:sz w:val="16"/>
          <w:szCs w:val="20"/>
          <w:lang w:eastAsia="pl-PL"/>
        </w:rPr>
        <w:t>data</w:t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i podpis)</w:t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  <w:t xml:space="preserve">               (</w:t>
      </w:r>
      <w:r w:rsidRPr="00C468CC">
        <w:rPr>
          <w:rFonts w:ascii="Verdana" w:eastAsia="Times New Roman" w:hAnsi="Verdana" w:cs="Arial"/>
          <w:b/>
          <w:color w:val="000000"/>
          <w:sz w:val="16"/>
          <w:szCs w:val="20"/>
          <w:lang w:eastAsia="pl-PL"/>
        </w:rPr>
        <w:t>data</w:t>
      </w:r>
      <w:r w:rsidRPr="00C468CC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i podpis)</w:t>
      </w:r>
    </w:p>
    <w:p w14:paraId="3D29C0E3" w14:textId="77777777" w:rsidR="00C468CC" w:rsidRPr="00C468CC" w:rsidRDefault="00C468CC" w:rsidP="00C468CC">
      <w:pPr>
        <w:spacing w:after="200" w:line="240" w:lineRule="auto"/>
        <w:contextualSpacing/>
        <w:rPr>
          <w:rFonts w:ascii="Verdana" w:eastAsia="Times New Roman" w:hAnsi="Verdana" w:cs="Times New Roman"/>
          <w:b/>
          <w:szCs w:val="20"/>
          <w:lang w:eastAsia="pl-PL"/>
        </w:rPr>
      </w:pPr>
    </w:p>
    <w:p w14:paraId="05D9A3C7" w14:textId="77777777" w:rsidR="00C468CC" w:rsidRPr="00C468CC" w:rsidRDefault="00C468CC" w:rsidP="00C468CC">
      <w:pPr>
        <w:spacing w:after="200" w:line="240" w:lineRule="auto"/>
        <w:contextualSpacing/>
        <w:rPr>
          <w:rFonts w:ascii="Verdana" w:eastAsia="Times New Roman" w:hAnsi="Verdana" w:cs="Times New Roman"/>
          <w:bCs/>
          <w:i/>
          <w:iCs/>
          <w:sz w:val="18"/>
          <w:szCs w:val="16"/>
          <w:lang w:eastAsia="pl-PL"/>
        </w:rPr>
      </w:pPr>
      <w:r w:rsidRPr="00C468CC">
        <w:rPr>
          <w:rFonts w:ascii="Verdana" w:eastAsia="Times New Roman" w:hAnsi="Verdana" w:cs="Times New Roman"/>
          <w:bCs/>
          <w:i/>
          <w:iCs/>
          <w:sz w:val="18"/>
          <w:szCs w:val="16"/>
          <w:lang w:eastAsia="pl-PL"/>
        </w:rPr>
        <w:t>* nie dotyczy umowy w zawartej formie elektronicznej</w:t>
      </w:r>
    </w:p>
    <w:p w14:paraId="09131CF6" w14:textId="77777777" w:rsidR="00E667E6" w:rsidRDefault="00E667E6" w:rsidP="00E667E6">
      <w:pPr>
        <w:jc w:val="right"/>
        <w:rPr>
          <w:rFonts w:ascii="Verdana" w:hAnsi="Verdana"/>
          <w:b/>
          <w:szCs w:val="20"/>
        </w:rPr>
      </w:pPr>
    </w:p>
    <w:p w14:paraId="326B6244" w14:textId="7802ECC3" w:rsidR="00E667E6" w:rsidRPr="00DF133B" w:rsidRDefault="00E667E6" w:rsidP="00E667E6">
      <w:pPr>
        <w:jc w:val="right"/>
        <w:rPr>
          <w:rFonts w:ascii="Verdana" w:hAnsi="Verdana"/>
          <w:b/>
          <w:szCs w:val="20"/>
        </w:rPr>
      </w:pPr>
      <w:r w:rsidRPr="00DF133B">
        <w:rPr>
          <w:rFonts w:ascii="Verdana" w:hAnsi="Verdana"/>
          <w:b/>
          <w:szCs w:val="20"/>
        </w:rPr>
        <w:t>Załącznik nr 3 do umowy</w:t>
      </w:r>
      <w:r w:rsidR="00C468CC">
        <w:rPr>
          <w:rFonts w:ascii="Verdana" w:hAnsi="Verdana"/>
          <w:b/>
          <w:szCs w:val="20"/>
        </w:rPr>
        <w:t xml:space="preserve"> nr ……………………….</w:t>
      </w:r>
      <w:r w:rsidRPr="00DF133B">
        <w:rPr>
          <w:rFonts w:ascii="Verdana" w:hAnsi="Verdana"/>
          <w:b/>
          <w:szCs w:val="20"/>
        </w:rPr>
        <w:t xml:space="preserve"> </w:t>
      </w:r>
    </w:p>
    <w:p w14:paraId="5CA59C60" w14:textId="77777777" w:rsidR="00E667E6" w:rsidRPr="00E667E6" w:rsidRDefault="00E667E6" w:rsidP="00E667E6">
      <w:pPr>
        <w:jc w:val="center"/>
        <w:rPr>
          <w:rFonts w:ascii="Verdana" w:hAnsi="Verdana" w:cs="Tahoma"/>
          <w:b/>
          <w:sz w:val="18"/>
          <w:szCs w:val="18"/>
        </w:rPr>
      </w:pPr>
    </w:p>
    <w:p w14:paraId="780792F5" w14:textId="77777777" w:rsidR="00E667E6" w:rsidRDefault="00E667E6" w:rsidP="00E667E6">
      <w:pPr>
        <w:jc w:val="center"/>
        <w:rPr>
          <w:rFonts w:ascii="Verdana" w:hAnsi="Verdana" w:cs="Tahoma"/>
          <w:b/>
          <w:sz w:val="18"/>
          <w:szCs w:val="18"/>
        </w:rPr>
      </w:pPr>
    </w:p>
    <w:p w14:paraId="586CE843" w14:textId="3D4AC22A" w:rsidR="00E667E6" w:rsidRPr="00E667E6" w:rsidRDefault="00E667E6" w:rsidP="00E667E6">
      <w:pPr>
        <w:jc w:val="center"/>
        <w:rPr>
          <w:rFonts w:ascii="Verdana" w:hAnsi="Verdana" w:cs="Tahoma"/>
          <w:b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 xml:space="preserve">PROTOKÓŁ ODBIORU DOSTAWY </w:t>
      </w:r>
    </w:p>
    <w:p w14:paraId="651746ED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4908E437" w14:textId="77777777" w:rsidR="00E667E6" w:rsidRPr="00E667E6" w:rsidRDefault="00E667E6" w:rsidP="00E667E6">
      <w:pPr>
        <w:jc w:val="both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Przedmiotem dostawy i odbioru w ramach umowy nr ................. z dnia ............... jest:</w:t>
      </w:r>
    </w:p>
    <w:p w14:paraId="7527DDF4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9"/>
        <w:gridCol w:w="2319"/>
        <w:gridCol w:w="1269"/>
        <w:gridCol w:w="1843"/>
        <w:gridCol w:w="1163"/>
        <w:gridCol w:w="1814"/>
      </w:tblGrid>
      <w:tr w:rsidR="00E667E6" w:rsidRPr="00E667E6" w14:paraId="1516D300" w14:textId="77777777" w:rsidTr="00A15D5C"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AE0E4" w14:textId="77777777" w:rsidR="00E667E6" w:rsidRPr="00E667E6" w:rsidRDefault="00E667E6" w:rsidP="00E667E6">
            <w:pPr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proofErr w:type="spellStart"/>
            <w:r w:rsidRPr="00E667E6">
              <w:rPr>
                <w:rFonts w:ascii="Verdana" w:hAnsi="Verdana" w:cs="Tahoma"/>
                <w:b/>
                <w:sz w:val="18"/>
                <w:szCs w:val="18"/>
              </w:rPr>
              <w:t>Lp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23910" w14:textId="252D2F35" w:rsidR="00E667E6" w:rsidRPr="00E667E6" w:rsidRDefault="00E667E6" w:rsidP="00E667E6">
            <w:pPr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E667E6">
              <w:rPr>
                <w:rFonts w:ascii="Verdana" w:hAnsi="Verdana" w:cs="Tahoma"/>
                <w:b/>
                <w:sz w:val="18"/>
                <w:szCs w:val="18"/>
              </w:rPr>
              <w:t>Nazwa przedmiotu dostawy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3D110" w14:textId="77777777" w:rsidR="00E667E6" w:rsidRPr="00E667E6" w:rsidRDefault="00E667E6" w:rsidP="00E667E6">
            <w:pPr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E667E6">
              <w:rPr>
                <w:rFonts w:ascii="Verdana" w:hAnsi="Verdana" w:cs="Tahoma"/>
                <w:b/>
                <w:sz w:val="18"/>
                <w:szCs w:val="18"/>
              </w:rPr>
              <w:t>Ilość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819C6" w14:textId="77777777" w:rsidR="00E667E6" w:rsidRPr="00E667E6" w:rsidRDefault="00E667E6" w:rsidP="00E667E6">
            <w:pPr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E667E6">
              <w:rPr>
                <w:rFonts w:ascii="Verdana" w:hAnsi="Verdana" w:cs="Tahoma"/>
                <w:b/>
                <w:sz w:val="18"/>
                <w:szCs w:val="18"/>
              </w:rPr>
              <w:t>Nr seryjny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174ED" w14:textId="77777777" w:rsidR="00E667E6" w:rsidRPr="00E667E6" w:rsidRDefault="00E667E6" w:rsidP="00E667E6">
            <w:pPr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E667E6">
              <w:rPr>
                <w:rFonts w:ascii="Verdana" w:hAnsi="Verdana" w:cs="Tahoma"/>
                <w:b/>
                <w:sz w:val="18"/>
                <w:szCs w:val="18"/>
              </w:rPr>
              <w:t>Wartość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E9FD7" w14:textId="77777777" w:rsidR="00E667E6" w:rsidRPr="00E667E6" w:rsidRDefault="00E667E6" w:rsidP="00E667E6">
            <w:pPr>
              <w:jc w:val="center"/>
              <w:rPr>
                <w:rFonts w:ascii="Verdana" w:hAnsi="Verdana" w:cs="Tahoma"/>
                <w:b/>
                <w:sz w:val="18"/>
                <w:szCs w:val="18"/>
              </w:rPr>
            </w:pPr>
            <w:r w:rsidRPr="00E667E6">
              <w:rPr>
                <w:rFonts w:ascii="Verdana" w:hAnsi="Verdana" w:cs="Tahoma"/>
                <w:b/>
                <w:sz w:val="18"/>
                <w:szCs w:val="18"/>
              </w:rPr>
              <w:t>Uwagi</w:t>
            </w:r>
          </w:p>
        </w:tc>
      </w:tr>
      <w:tr w:rsidR="00E667E6" w:rsidRPr="00E667E6" w14:paraId="51C869BF" w14:textId="77777777" w:rsidTr="00A15D5C">
        <w:trPr>
          <w:trHeight w:val="555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95CF3" w14:textId="77777777" w:rsidR="00E667E6" w:rsidRPr="00E667E6" w:rsidRDefault="00E667E6" w:rsidP="002B6CF8">
            <w:pPr>
              <w:rPr>
                <w:rFonts w:ascii="Verdana" w:hAnsi="Verdana" w:cs="Tahoma"/>
                <w:b/>
                <w:sz w:val="18"/>
                <w:szCs w:val="18"/>
              </w:rPr>
            </w:pP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FA7BA" w14:textId="77777777" w:rsidR="00E667E6" w:rsidRPr="00E667E6" w:rsidRDefault="00E667E6" w:rsidP="002B6CF8">
            <w:pPr>
              <w:rPr>
                <w:rFonts w:ascii="Verdana" w:hAnsi="Verdana" w:cs="Tahoma"/>
                <w:b/>
                <w:sz w:val="18"/>
                <w:szCs w:val="18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24F0F" w14:textId="77777777" w:rsidR="00E667E6" w:rsidRPr="00E667E6" w:rsidRDefault="00E667E6" w:rsidP="002B6CF8">
            <w:pPr>
              <w:rPr>
                <w:rFonts w:ascii="Verdana" w:hAnsi="Verdana" w:cs="Tahoma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A6AD" w14:textId="77777777" w:rsidR="00E667E6" w:rsidRPr="00E667E6" w:rsidRDefault="00E667E6" w:rsidP="002B6CF8">
            <w:pPr>
              <w:rPr>
                <w:rFonts w:ascii="Verdana" w:hAnsi="Verdana" w:cs="Tahoma"/>
                <w:b/>
                <w:sz w:val="18"/>
                <w:szCs w:val="18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0579" w14:textId="77777777" w:rsidR="00E667E6" w:rsidRPr="00E667E6" w:rsidRDefault="00E667E6" w:rsidP="002B6CF8">
            <w:pPr>
              <w:rPr>
                <w:rFonts w:ascii="Verdana" w:hAnsi="Verdana" w:cs="Tahoma"/>
                <w:b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EC355" w14:textId="77777777" w:rsidR="00E667E6" w:rsidRPr="00E667E6" w:rsidRDefault="00E667E6" w:rsidP="002B6CF8">
            <w:pPr>
              <w:rPr>
                <w:rFonts w:ascii="Verdana" w:hAnsi="Verdana" w:cs="Tahoma"/>
                <w:b/>
                <w:sz w:val="18"/>
                <w:szCs w:val="18"/>
              </w:rPr>
            </w:pPr>
          </w:p>
        </w:tc>
      </w:tr>
      <w:tr w:rsidR="00E667E6" w:rsidRPr="00E667E6" w14:paraId="49ADDBC0" w14:textId="77777777" w:rsidTr="00A15D5C">
        <w:trPr>
          <w:trHeight w:val="555"/>
        </w:trPr>
        <w:tc>
          <w:tcPr>
            <w:tcW w:w="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A460" w14:textId="77777777" w:rsidR="00E667E6" w:rsidRPr="00E667E6" w:rsidRDefault="00E667E6" w:rsidP="002B6CF8">
            <w:pPr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79E24" w14:textId="77777777" w:rsidR="00E667E6" w:rsidRPr="00E667E6" w:rsidRDefault="00E667E6" w:rsidP="002B6CF8">
            <w:pPr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8572" w14:textId="77777777" w:rsidR="00E667E6" w:rsidRPr="00E667E6" w:rsidRDefault="00E667E6" w:rsidP="002B6CF8">
            <w:pPr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E535B" w14:textId="77777777" w:rsidR="00E667E6" w:rsidRPr="00E667E6" w:rsidRDefault="00E667E6" w:rsidP="002B6CF8">
            <w:pPr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CE4F" w14:textId="77777777" w:rsidR="00E667E6" w:rsidRPr="00E667E6" w:rsidRDefault="00E667E6" w:rsidP="002B6CF8">
            <w:pPr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0872" w14:textId="77777777" w:rsidR="00E667E6" w:rsidRPr="00E667E6" w:rsidRDefault="00E667E6" w:rsidP="002B6CF8">
            <w:pPr>
              <w:rPr>
                <w:rFonts w:ascii="Verdana" w:hAnsi="Verdana" w:cs="Tahoma"/>
                <w:sz w:val="18"/>
                <w:szCs w:val="18"/>
              </w:rPr>
            </w:pPr>
          </w:p>
        </w:tc>
      </w:tr>
    </w:tbl>
    <w:p w14:paraId="2DD42287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3E3D5D59" w14:textId="77777777" w:rsidR="00E667E6" w:rsidRPr="00E667E6" w:rsidRDefault="00E667E6" w:rsidP="00E667E6">
      <w:pPr>
        <w:rPr>
          <w:rFonts w:ascii="Verdana" w:hAnsi="Verdana" w:cs="Tahoma"/>
          <w:b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Miejsce dokonania odbioru:</w:t>
      </w:r>
    </w:p>
    <w:p w14:paraId="53330409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</w:t>
      </w:r>
    </w:p>
    <w:p w14:paraId="672EABE7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0485A692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Data dokonania</w:t>
      </w:r>
      <w:r w:rsidRPr="00E667E6">
        <w:rPr>
          <w:rFonts w:ascii="Verdana" w:hAnsi="Verdana" w:cs="Tahoma"/>
          <w:sz w:val="18"/>
          <w:szCs w:val="18"/>
        </w:rPr>
        <w:t xml:space="preserve"> </w:t>
      </w:r>
      <w:r w:rsidRPr="00E667E6">
        <w:rPr>
          <w:rFonts w:ascii="Verdana" w:hAnsi="Verdana" w:cs="Tahoma"/>
          <w:b/>
          <w:sz w:val="18"/>
          <w:szCs w:val="18"/>
        </w:rPr>
        <w:t>odbioru:</w:t>
      </w: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</w:t>
      </w:r>
    </w:p>
    <w:p w14:paraId="1653E6DD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W terminie/nieterminowo*</w:t>
      </w:r>
    </w:p>
    <w:p w14:paraId="2BCC6C20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5C5CD82C" w14:textId="77777777" w:rsidR="00E667E6" w:rsidRPr="00E667E6" w:rsidRDefault="00E667E6" w:rsidP="00E667E6">
      <w:pPr>
        <w:rPr>
          <w:rFonts w:ascii="Verdana" w:hAnsi="Verdana" w:cs="Tahoma"/>
          <w:b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Ze strony Wykonawcy:</w:t>
      </w:r>
    </w:p>
    <w:p w14:paraId="70DDF3F0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</w:t>
      </w:r>
    </w:p>
    <w:p w14:paraId="0DE423DE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(nazwa i adres)</w:t>
      </w:r>
    </w:p>
    <w:p w14:paraId="0440C1DC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</w:t>
      </w:r>
    </w:p>
    <w:p w14:paraId="4359CFF7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(imię i nazwisko osoby upoważnionej)</w:t>
      </w:r>
    </w:p>
    <w:p w14:paraId="678C15AA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0427F9EC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0CAB7A13" w14:textId="77777777" w:rsidR="00E667E6" w:rsidRPr="00E667E6" w:rsidRDefault="00E667E6" w:rsidP="00E667E6">
      <w:pPr>
        <w:rPr>
          <w:rFonts w:ascii="Verdana" w:hAnsi="Verdana" w:cs="Tahoma"/>
          <w:b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Ze strony Zamawiającego:</w:t>
      </w:r>
    </w:p>
    <w:p w14:paraId="2976EC3E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</w:t>
      </w:r>
    </w:p>
    <w:p w14:paraId="5251C8FC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(nazwa i adres)</w:t>
      </w:r>
    </w:p>
    <w:p w14:paraId="269849CF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.</w:t>
      </w:r>
    </w:p>
    <w:p w14:paraId="3B545102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(imię i nazwisko osoby upoważnionej)</w:t>
      </w:r>
    </w:p>
    <w:p w14:paraId="2CB48628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...........................................................................................................................</w:t>
      </w:r>
    </w:p>
    <w:p w14:paraId="248B6A80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(imię i nazwisko osoby upoważnionej)</w:t>
      </w:r>
    </w:p>
    <w:p w14:paraId="13816C4C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67245123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77498806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lastRenderedPageBreak/>
        <w:t>Potwierdzenie kompletności dostawy</w:t>
      </w:r>
      <w:r w:rsidRPr="00E667E6">
        <w:rPr>
          <w:rFonts w:ascii="Verdana" w:hAnsi="Verdana" w:cs="Tahoma"/>
          <w:sz w:val="18"/>
          <w:szCs w:val="18"/>
        </w:rPr>
        <w:t>:</w:t>
      </w:r>
    </w:p>
    <w:p w14:paraId="5AF445FD" w14:textId="77777777" w:rsidR="00E667E6" w:rsidRPr="00E667E6" w:rsidRDefault="00E667E6" w:rsidP="00E667E6">
      <w:pPr>
        <w:numPr>
          <w:ilvl w:val="0"/>
          <w:numId w:val="24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Tak*</w:t>
      </w:r>
    </w:p>
    <w:p w14:paraId="682DE5D5" w14:textId="77777777" w:rsidR="00E667E6" w:rsidRPr="00E667E6" w:rsidRDefault="00E667E6" w:rsidP="00E667E6">
      <w:pPr>
        <w:numPr>
          <w:ilvl w:val="0"/>
          <w:numId w:val="24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Nie* - zastrzeżenia ..........................................................................................................</w:t>
      </w:r>
    </w:p>
    <w:p w14:paraId="43D6FDF0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29D8A6B2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Potwierdzenie zgodności jakości przyjmowanej dostawy z opisem przedmiotu zamówienia oraz ofertą Wykonawcy</w:t>
      </w:r>
      <w:r w:rsidRPr="00E667E6">
        <w:rPr>
          <w:rFonts w:ascii="Verdana" w:hAnsi="Verdana" w:cs="Tahoma"/>
          <w:sz w:val="18"/>
          <w:szCs w:val="18"/>
        </w:rPr>
        <w:t>:</w:t>
      </w:r>
    </w:p>
    <w:p w14:paraId="777FD194" w14:textId="77777777" w:rsidR="00E667E6" w:rsidRPr="00E667E6" w:rsidRDefault="00E667E6" w:rsidP="00E667E6">
      <w:pPr>
        <w:numPr>
          <w:ilvl w:val="0"/>
          <w:numId w:val="25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Zgodne*</w:t>
      </w:r>
    </w:p>
    <w:p w14:paraId="7D980F93" w14:textId="77777777" w:rsidR="00E667E6" w:rsidRPr="00E667E6" w:rsidRDefault="00E667E6" w:rsidP="00E667E6">
      <w:pPr>
        <w:numPr>
          <w:ilvl w:val="0"/>
          <w:numId w:val="25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Niezgodne* - zastrzeżenia ...............................................................................................</w:t>
      </w:r>
    </w:p>
    <w:p w14:paraId="4D9A817F" w14:textId="7DB765F7" w:rsid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3CE555D6" w14:textId="7411BE90" w:rsidR="009E7B99" w:rsidRPr="00E667E6" w:rsidRDefault="009E7B99" w:rsidP="009E7B99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 xml:space="preserve">Potwierdzenie </w:t>
      </w:r>
      <w:r>
        <w:rPr>
          <w:rFonts w:ascii="Verdana" w:hAnsi="Verdana" w:cs="Tahoma"/>
          <w:b/>
          <w:sz w:val="18"/>
          <w:szCs w:val="18"/>
        </w:rPr>
        <w:t xml:space="preserve">przeprowadzenia szkolenia dla </w:t>
      </w:r>
      <w:r w:rsidR="001A1854">
        <w:rPr>
          <w:rFonts w:ascii="Verdana" w:hAnsi="Verdana" w:cs="Tahoma"/>
          <w:b/>
          <w:sz w:val="18"/>
          <w:szCs w:val="18"/>
        </w:rPr>
        <w:t>osób wskazanych przez Zamawiającego</w:t>
      </w:r>
      <w:r w:rsidRPr="00E667E6">
        <w:rPr>
          <w:rFonts w:ascii="Verdana" w:hAnsi="Verdana" w:cs="Tahoma"/>
          <w:sz w:val="18"/>
          <w:szCs w:val="18"/>
        </w:rPr>
        <w:t>:</w:t>
      </w:r>
    </w:p>
    <w:p w14:paraId="451AD7D3" w14:textId="39A6EB2C" w:rsidR="009E7B99" w:rsidRPr="00E667E6" w:rsidRDefault="009E7B99" w:rsidP="009E7B99">
      <w:pPr>
        <w:numPr>
          <w:ilvl w:val="0"/>
          <w:numId w:val="24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Tak*</w:t>
      </w:r>
      <w:r>
        <w:rPr>
          <w:rFonts w:ascii="Verdana" w:hAnsi="Verdana" w:cs="Tahoma"/>
          <w:sz w:val="18"/>
          <w:szCs w:val="18"/>
        </w:rPr>
        <w:t>- zakres szkolenia……………………………………………………………………………………</w:t>
      </w:r>
    </w:p>
    <w:p w14:paraId="31D68568" w14:textId="77777777" w:rsidR="009E7B99" w:rsidRPr="00E667E6" w:rsidRDefault="009E7B99" w:rsidP="009E7B99">
      <w:pPr>
        <w:numPr>
          <w:ilvl w:val="0"/>
          <w:numId w:val="24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Nie* - zastrzeżenia ..........................................................................................................</w:t>
      </w:r>
    </w:p>
    <w:p w14:paraId="7FCFB7ED" w14:textId="77777777" w:rsidR="009E7B99" w:rsidRPr="00E667E6" w:rsidRDefault="009E7B99" w:rsidP="00E667E6">
      <w:pPr>
        <w:rPr>
          <w:rFonts w:ascii="Verdana" w:hAnsi="Verdana" w:cs="Tahoma"/>
          <w:sz w:val="18"/>
          <w:szCs w:val="18"/>
        </w:rPr>
      </w:pPr>
    </w:p>
    <w:p w14:paraId="3B66D228" w14:textId="77777777" w:rsidR="00E667E6" w:rsidRPr="00E667E6" w:rsidRDefault="00E667E6" w:rsidP="00E667E6">
      <w:pPr>
        <w:rPr>
          <w:rFonts w:ascii="Verdana" w:hAnsi="Verdana" w:cs="Tahoma"/>
          <w:b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Dokumenty:</w:t>
      </w:r>
    </w:p>
    <w:p w14:paraId="72992D62" w14:textId="77777777" w:rsidR="00E667E6" w:rsidRPr="00E667E6" w:rsidRDefault="00E667E6" w:rsidP="00E667E6">
      <w:pPr>
        <w:numPr>
          <w:ilvl w:val="0"/>
          <w:numId w:val="26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Złożone  zgodnie z umową*</w:t>
      </w:r>
    </w:p>
    <w:p w14:paraId="796EF52B" w14:textId="77777777" w:rsidR="00E667E6" w:rsidRPr="00E667E6" w:rsidRDefault="00E667E6" w:rsidP="00E667E6">
      <w:pPr>
        <w:numPr>
          <w:ilvl w:val="0"/>
          <w:numId w:val="26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Nie złożone * - zastrzeżenia ............................................................</w:t>
      </w:r>
    </w:p>
    <w:p w14:paraId="30C07A78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63270D35" w14:textId="77777777" w:rsidR="00E667E6" w:rsidRPr="00E667E6" w:rsidRDefault="00E667E6" w:rsidP="00E667E6">
      <w:pPr>
        <w:rPr>
          <w:rFonts w:ascii="Verdana" w:hAnsi="Verdana" w:cs="Tahoma"/>
          <w:b/>
          <w:sz w:val="18"/>
          <w:szCs w:val="18"/>
        </w:rPr>
      </w:pPr>
      <w:r w:rsidRPr="00E667E6">
        <w:rPr>
          <w:rFonts w:ascii="Verdana" w:hAnsi="Verdana" w:cs="Tahoma"/>
          <w:b/>
          <w:sz w:val="18"/>
          <w:szCs w:val="18"/>
        </w:rPr>
        <w:t>Końcowy wynik odbioru:</w:t>
      </w:r>
    </w:p>
    <w:p w14:paraId="6C328C42" w14:textId="77777777" w:rsidR="00E667E6" w:rsidRPr="00E667E6" w:rsidRDefault="00E667E6" w:rsidP="00E667E6">
      <w:pPr>
        <w:numPr>
          <w:ilvl w:val="0"/>
          <w:numId w:val="27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Pozytywny*</w:t>
      </w:r>
    </w:p>
    <w:p w14:paraId="6A3BB04B" w14:textId="77777777" w:rsidR="00E667E6" w:rsidRPr="00E667E6" w:rsidRDefault="00E667E6" w:rsidP="00E667E6">
      <w:pPr>
        <w:numPr>
          <w:ilvl w:val="0"/>
          <w:numId w:val="27"/>
        </w:numPr>
        <w:spacing w:after="0" w:line="240" w:lineRule="auto"/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Negatywny* - zastrzeżenia .............................................................................................</w:t>
      </w:r>
    </w:p>
    <w:p w14:paraId="0EE711E1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51A5960A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Podpisy:</w:t>
      </w:r>
    </w:p>
    <w:p w14:paraId="5879EB67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1. ..........................</w:t>
      </w:r>
      <w:r w:rsidRPr="00E667E6">
        <w:rPr>
          <w:rFonts w:ascii="Verdana" w:hAnsi="Verdana" w:cs="Tahoma"/>
          <w:sz w:val="18"/>
          <w:szCs w:val="18"/>
        </w:rPr>
        <w:tab/>
        <w:t>4. ..........................</w:t>
      </w:r>
    </w:p>
    <w:p w14:paraId="5848AC3A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2. ..........................</w:t>
      </w:r>
      <w:r w:rsidRPr="00E667E6">
        <w:rPr>
          <w:rFonts w:ascii="Verdana" w:hAnsi="Verdana" w:cs="Tahoma"/>
          <w:sz w:val="18"/>
          <w:szCs w:val="18"/>
        </w:rPr>
        <w:tab/>
        <w:t>5. ..........................</w:t>
      </w:r>
    </w:p>
    <w:p w14:paraId="770416CB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  <w:r w:rsidRPr="00E667E6">
        <w:rPr>
          <w:rFonts w:ascii="Verdana" w:hAnsi="Verdana" w:cs="Tahoma"/>
          <w:sz w:val="18"/>
          <w:szCs w:val="18"/>
        </w:rPr>
        <w:t>3. ..........................</w:t>
      </w:r>
      <w:r w:rsidRPr="00E667E6">
        <w:rPr>
          <w:rFonts w:ascii="Verdana" w:hAnsi="Verdana" w:cs="Tahoma"/>
          <w:sz w:val="18"/>
          <w:szCs w:val="18"/>
        </w:rPr>
        <w:tab/>
        <w:t xml:space="preserve">6. ..........................  </w:t>
      </w:r>
      <w:r w:rsidRPr="00E667E6">
        <w:rPr>
          <w:rFonts w:ascii="Verdana" w:hAnsi="Verdana" w:cs="Tahoma"/>
          <w:sz w:val="18"/>
          <w:szCs w:val="18"/>
        </w:rPr>
        <w:tab/>
      </w:r>
      <w:r w:rsidRPr="00E667E6">
        <w:rPr>
          <w:rFonts w:ascii="Verdana" w:hAnsi="Verdana" w:cs="Tahoma"/>
          <w:sz w:val="18"/>
          <w:szCs w:val="18"/>
        </w:rPr>
        <w:tab/>
      </w:r>
      <w:r w:rsidRPr="00E667E6">
        <w:rPr>
          <w:rFonts w:ascii="Verdana" w:hAnsi="Verdana" w:cs="Tahoma"/>
          <w:sz w:val="18"/>
          <w:szCs w:val="18"/>
        </w:rPr>
        <w:tab/>
        <w:t xml:space="preserve">                                                          </w:t>
      </w:r>
    </w:p>
    <w:p w14:paraId="72EB4EE6" w14:textId="77777777" w:rsidR="00E667E6" w:rsidRPr="00E667E6" w:rsidRDefault="00E667E6" w:rsidP="00E667E6">
      <w:pPr>
        <w:rPr>
          <w:rFonts w:ascii="Verdana" w:hAnsi="Verdana" w:cs="Tahoma"/>
          <w:sz w:val="18"/>
          <w:szCs w:val="18"/>
        </w:rPr>
      </w:pPr>
    </w:p>
    <w:p w14:paraId="483EAFC9" w14:textId="77777777" w:rsidR="00E667E6" w:rsidRDefault="00E667E6" w:rsidP="00E667E6">
      <w:pPr>
        <w:rPr>
          <w:rFonts w:ascii="Verdana" w:hAnsi="Verdana" w:cs="Tahoma"/>
          <w:szCs w:val="20"/>
        </w:rPr>
      </w:pPr>
      <w:r w:rsidRPr="00E667E6">
        <w:rPr>
          <w:rFonts w:ascii="Verdana" w:hAnsi="Verdana" w:cs="Tahoma"/>
          <w:sz w:val="18"/>
          <w:szCs w:val="18"/>
        </w:rPr>
        <w:t xml:space="preserve"> Przedstawiciel Wykonawcy: …………………………………………</w:t>
      </w:r>
    </w:p>
    <w:p w14:paraId="27EA90F5" w14:textId="77777777" w:rsidR="00E667E6" w:rsidRPr="00AD47ED" w:rsidRDefault="00E667E6" w:rsidP="00E667E6">
      <w:pPr>
        <w:pStyle w:val="Akapitzlist"/>
        <w:spacing w:line="276" w:lineRule="auto"/>
        <w:rPr>
          <w:rFonts w:ascii="Verdana" w:hAnsi="Verdana"/>
          <w:sz w:val="20"/>
          <w:szCs w:val="20"/>
        </w:rPr>
      </w:pPr>
    </w:p>
    <w:p w14:paraId="6CC7BFCC" w14:textId="77777777" w:rsidR="00E667E6" w:rsidRDefault="00E667E6" w:rsidP="00E667E6"/>
    <w:p w14:paraId="39054400" w14:textId="1A0E7783" w:rsidR="00E667E6" w:rsidRDefault="00E667E6" w:rsidP="00445522">
      <w:pPr>
        <w:tabs>
          <w:tab w:val="center" w:pos="2268"/>
          <w:tab w:val="center" w:pos="6804"/>
        </w:tabs>
        <w:spacing w:before="480" w:after="0" w:line="276" w:lineRule="auto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p w14:paraId="380BA951" w14:textId="77777777" w:rsidR="00E667E6" w:rsidRPr="003948BD" w:rsidRDefault="00E667E6" w:rsidP="00445522">
      <w:pPr>
        <w:tabs>
          <w:tab w:val="center" w:pos="2268"/>
          <w:tab w:val="center" w:pos="6804"/>
        </w:tabs>
        <w:spacing w:before="480" w:after="0" w:line="276" w:lineRule="auto"/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</w:pPr>
    </w:p>
    <w:sectPr w:rsidR="00E667E6" w:rsidRPr="003948BD" w:rsidSect="0043006A">
      <w:headerReference w:type="default" r:id="rId13"/>
      <w:footerReference w:type="default" r:id="rId14"/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B57B6" w14:textId="77777777" w:rsidR="005068A7" w:rsidRDefault="005068A7" w:rsidP="001A6F45">
      <w:pPr>
        <w:spacing w:after="0" w:line="240" w:lineRule="auto"/>
      </w:pPr>
      <w:r>
        <w:separator/>
      </w:r>
    </w:p>
  </w:endnote>
  <w:endnote w:type="continuationSeparator" w:id="0">
    <w:p w14:paraId="05FEA6C9" w14:textId="77777777" w:rsidR="005068A7" w:rsidRDefault="005068A7" w:rsidP="001A6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Arial Unicode MS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505255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2A7246A" w14:textId="47997D78" w:rsidR="001A6F45" w:rsidRDefault="004D5FA0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1A6F45">
          <w:rPr>
            <w:rFonts w:ascii="Verdana" w:hAnsi="Verdana"/>
            <w:sz w:val="16"/>
            <w:szCs w:val="16"/>
          </w:rPr>
          <w:fldChar w:fldCharType="begin"/>
        </w:r>
        <w:r w:rsidR="001A6F45" w:rsidRPr="001A6F45">
          <w:rPr>
            <w:rFonts w:ascii="Verdana" w:hAnsi="Verdana"/>
            <w:sz w:val="16"/>
            <w:szCs w:val="16"/>
          </w:rPr>
          <w:instrText>PAGE   \* MERGEFORMAT</w:instrText>
        </w:r>
        <w:r w:rsidRPr="001A6F45">
          <w:rPr>
            <w:rFonts w:ascii="Verdana" w:hAnsi="Verdana"/>
            <w:sz w:val="16"/>
            <w:szCs w:val="16"/>
          </w:rPr>
          <w:fldChar w:fldCharType="separate"/>
        </w:r>
        <w:r w:rsidR="00603A03">
          <w:rPr>
            <w:rFonts w:ascii="Verdana" w:hAnsi="Verdana"/>
            <w:noProof/>
            <w:sz w:val="16"/>
            <w:szCs w:val="16"/>
          </w:rPr>
          <w:t>12</w:t>
        </w:r>
        <w:r w:rsidRPr="001A6F45">
          <w:rPr>
            <w:rFonts w:ascii="Verdana" w:hAnsi="Verdana"/>
            <w:sz w:val="16"/>
            <w:szCs w:val="16"/>
          </w:rPr>
          <w:fldChar w:fldCharType="end"/>
        </w:r>
        <w:r w:rsidR="001A6F45" w:rsidRPr="001A6F45">
          <w:rPr>
            <w:rFonts w:ascii="Verdana" w:hAnsi="Verdana"/>
            <w:sz w:val="16"/>
            <w:szCs w:val="16"/>
          </w:rPr>
          <w:t xml:space="preserve"> | </w:t>
        </w:r>
        <w:r w:rsidR="001A6F45" w:rsidRPr="001A6F45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12A7246B" w14:textId="77777777" w:rsidR="001A6F45" w:rsidRDefault="001A6F4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7E07E" w14:textId="77777777" w:rsidR="005068A7" w:rsidRDefault="005068A7" w:rsidP="001A6F45">
      <w:pPr>
        <w:spacing w:after="0" w:line="240" w:lineRule="auto"/>
      </w:pPr>
      <w:r>
        <w:separator/>
      </w:r>
    </w:p>
  </w:footnote>
  <w:footnote w:type="continuationSeparator" w:id="0">
    <w:p w14:paraId="0CEC7454" w14:textId="77777777" w:rsidR="005068A7" w:rsidRDefault="005068A7" w:rsidP="001A6F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BB3F1" w14:textId="1BBFFE0B" w:rsidR="004E0788" w:rsidRPr="005D2094" w:rsidRDefault="005D2094" w:rsidP="003D2CF9">
    <w:pPr>
      <w:pStyle w:val="Nagwek"/>
      <w:jc w:val="right"/>
      <w:rPr>
        <w:rFonts w:ascii="Verdana" w:hAnsi="Verdana"/>
        <w:sz w:val="16"/>
        <w:szCs w:val="16"/>
      </w:rPr>
    </w:pPr>
    <w:r w:rsidRPr="005D2094">
      <w:rPr>
        <w:rFonts w:ascii="Verdana" w:hAnsi="Verdana"/>
        <w:sz w:val="16"/>
        <w:szCs w:val="16"/>
      </w:rPr>
      <w:t>BZP.2710.</w:t>
    </w:r>
    <w:r w:rsidR="003D2CF9">
      <w:rPr>
        <w:rFonts w:ascii="Verdana" w:hAnsi="Verdana"/>
        <w:sz w:val="16"/>
        <w:szCs w:val="16"/>
      </w:rPr>
      <w:t>13</w:t>
    </w:r>
    <w:r w:rsidR="004E0788">
      <w:rPr>
        <w:rFonts w:ascii="Verdana" w:hAnsi="Verdana"/>
        <w:sz w:val="16"/>
        <w:szCs w:val="16"/>
      </w:rPr>
      <w:t>.2022.</w:t>
    </w:r>
    <w:r w:rsidR="003D2CF9">
      <w:rPr>
        <w:rFonts w:ascii="Verdana" w:hAnsi="Verdana"/>
        <w:sz w:val="16"/>
        <w:szCs w:val="16"/>
      </w:rPr>
      <w:t>M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C07A5A"/>
    <w:multiLevelType w:val="hybridMultilevel"/>
    <w:tmpl w:val="DAC0A408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08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26E6218"/>
    <w:multiLevelType w:val="hybridMultilevel"/>
    <w:tmpl w:val="FC6A1BB8"/>
    <w:lvl w:ilvl="0" w:tplc="B7560B4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532938"/>
    <w:multiLevelType w:val="hybridMultilevel"/>
    <w:tmpl w:val="4E9E9AAA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7326F9"/>
    <w:multiLevelType w:val="hybridMultilevel"/>
    <w:tmpl w:val="DA34C074"/>
    <w:lvl w:ilvl="0" w:tplc="B2F62EA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C5607802">
      <w:start w:val="1"/>
      <w:numFmt w:val="decimal"/>
      <w:lvlText w:val="%2)"/>
      <w:lvlJc w:val="left"/>
      <w:pPr>
        <w:ind w:left="1545" w:hanging="465"/>
      </w:pPr>
      <w:rPr>
        <w:rFonts w:hint="default"/>
      </w:rPr>
    </w:lvl>
    <w:lvl w:ilvl="2" w:tplc="1F2067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B52E8"/>
    <w:multiLevelType w:val="hybridMultilevel"/>
    <w:tmpl w:val="8C644A0A"/>
    <w:lvl w:ilvl="0" w:tplc="B6020EE4">
      <w:start w:val="6"/>
      <w:numFmt w:val="decimal"/>
      <w:lvlText w:val="%1.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4" w15:restartNumberingAfterBreak="0">
    <w:nsid w:val="2E13405C"/>
    <w:multiLevelType w:val="multilevel"/>
    <w:tmpl w:val="058C130E"/>
    <w:lvl w:ilvl="0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ascii="Verdana" w:eastAsia="Times New Roman" w:hAnsi="Verdana"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928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344E4220"/>
    <w:multiLevelType w:val="hybridMultilevel"/>
    <w:tmpl w:val="ED1AA6B2"/>
    <w:lvl w:ilvl="0" w:tplc="675A60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5B400B"/>
    <w:multiLevelType w:val="hybridMultilevel"/>
    <w:tmpl w:val="0A8872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126449"/>
    <w:multiLevelType w:val="hybridMultilevel"/>
    <w:tmpl w:val="F30A82F2"/>
    <w:lvl w:ilvl="0" w:tplc="9028E06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E1241A"/>
    <w:multiLevelType w:val="multilevel"/>
    <w:tmpl w:val="6CA6A07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31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</w:rPr>
    </w:lvl>
  </w:abstractNum>
  <w:abstractNum w:abstractNumId="32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5"/>
  </w:num>
  <w:num w:numId="4">
    <w:abstractNumId w:val="18"/>
  </w:num>
  <w:num w:numId="5">
    <w:abstractNumId w:val="29"/>
  </w:num>
  <w:num w:numId="6">
    <w:abstractNumId w:val="27"/>
  </w:num>
  <w:num w:numId="7">
    <w:abstractNumId w:val="2"/>
  </w:num>
  <w:num w:numId="8">
    <w:abstractNumId w:val="12"/>
  </w:num>
  <w:num w:numId="9">
    <w:abstractNumId w:val="25"/>
  </w:num>
  <w:num w:numId="10">
    <w:abstractNumId w:val="0"/>
  </w:num>
  <w:num w:numId="11">
    <w:abstractNumId w:val="6"/>
  </w:num>
  <w:num w:numId="12">
    <w:abstractNumId w:val="33"/>
  </w:num>
  <w:num w:numId="13">
    <w:abstractNumId w:val="10"/>
  </w:num>
  <w:num w:numId="14">
    <w:abstractNumId w:val="8"/>
  </w:num>
  <w:num w:numId="15">
    <w:abstractNumId w:val="7"/>
  </w:num>
  <w:num w:numId="16">
    <w:abstractNumId w:val="28"/>
  </w:num>
  <w:num w:numId="17">
    <w:abstractNumId w:val="16"/>
  </w:num>
  <w:num w:numId="18">
    <w:abstractNumId w:val="19"/>
  </w:num>
  <w:num w:numId="19">
    <w:abstractNumId w:val="3"/>
  </w:num>
  <w:num w:numId="20">
    <w:abstractNumId w:val="17"/>
  </w:num>
  <w:num w:numId="21">
    <w:abstractNumId w:val="9"/>
  </w:num>
  <w:num w:numId="22">
    <w:abstractNumId w:val="1"/>
  </w:num>
  <w:num w:numId="23">
    <w:abstractNumId w:val="21"/>
  </w:num>
  <w:num w:numId="24">
    <w:abstractNumId w:val="26"/>
  </w:num>
  <w:num w:numId="25">
    <w:abstractNumId w:val="23"/>
  </w:num>
  <w:num w:numId="26">
    <w:abstractNumId w:val="20"/>
  </w:num>
  <w:num w:numId="27">
    <w:abstractNumId w:val="32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31"/>
  </w:num>
  <w:num w:numId="31">
    <w:abstractNumId w:val="22"/>
  </w:num>
  <w:num w:numId="32">
    <w:abstractNumId w:val="24"/>
  </w:num>
  <w:num w:numId="33">
    <w:abstractNumId w:val="13"/>
  </w:num>
  <w:num w:numId="34">
    <w:abstractNumId w:val="30"/>
  </w:num>
  <w:num w:numId="35">
    <w:abstractNumId w:val="1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NDA0NDEyMjK2MDdV0lEKTi0uzszPAymwqAUAkWedTywAAAA="/>
  </w:docVars>
  <w:rsids>
    <w:rsidRoot w:val="00454194"/>
    <w:rsid w:val="00070A30"/>
    <w:rsid w:val="00074A7F"/>
    <w:rsid w:val="0008170D"/>
    <w:rsid w:val="00084F83"/>
    <w:rsid w:val="000A0B2B"/>
    <w:rsid w:val="000A0ECA"/>
    <w:rsid w:val="000B391E"/>
    <w:rsid w:val="000C7950"/>
    <w:rsid w:val="000D39D6"/>
    <w:rsid w:val="000E0A32"/>
    <w:rsid w:val="000F0976"/>
    <w:rsid w:val="00116881"/>
    <w:rsid w:val="00145DC6"/>
    <w:rsid w:val="00177B21"/>
    <w:rsid w:val="00195015"/>
    <w:rsid w:val="001A1854"/>
    <w:rsid w:val="001A6F45"/>
    <w:rsid w:val="001B0C7B"/>
    <w:rsid w:val="001E2C12"/>
    <w:rsid w:val="00217945"/>
    <w:rsid w:val="0024310B"/>
    <w:rsid w:val="0025294E"/>
    <w:rsid w:val="00285103"/>
    <w:rsid w:val="00301E19"/>
    <w:rsid w:val="00324C6F"/>
    <w:rsid w:val="003559BA"/>
    <w:rsid w:val="003614FF"/>
    <w:rsid w:val="003948BD"/>
    <w:rsid w:val="003A542B"/>
    <w:rsid w:val="003C0218"/>
    <w:rsid w:val="003C2634"/>
    <w:rsid w:val="003D2CF9"/>
    <w:rsid w:val="003E6026"/>
    <w:rsid w:val="003E6A38"/>
    <w:rsid w:val="004029F9"/>
    <w:rsid w:val="00412B8D"/>
    <w:rsid w:val="00423588"/>
    <w:rsid w:val="0043006A"/>
    <w:rsid w:val="004375B7"/>
    <w:rsid w:val="00445522"/>
    <w:rsid w:val="0045140F"/>
    <w:rsid w:val="00454194"/>
    <w:rsid w:val="00466F16"/>
    <w:rsid w:val="004712F3"/>
    <w:rsid w:val="0047635F"/>
    <w:rsid w:val="004833D1"/>
    <w:rsid w:val="004A1466"/>
    <w:rsid w:val="004A19FB"/>
    <w:rsid w:val="004C5F74"/>
    <w:rsid w:val="004C72A9"/>
    <w:rsid w:val="004D4CFF"/>
    <w:rsid w:val="004D5FA0"/>
    <w:rsid w:val="004E0788"/>
    <w:rsid w:val="004F0852"/>
    <w:rsid w:val="00504215"/>
    <w:rsid w:val="005068A7"/>
    <w:rsid w:val="005237FA"/>
    <w:rsid w:val="00524EE3"/>
    <w:rsid w:val="00525177"/>
    <w:rsid w:val="00525C9C"/>
    <w:rsid w:val="00556D4E"/>
    <w:rsid w:val="00570151"/>
    <w:rsid w:val="005766BF"/>
    <w:rsid w:val="00577C25"/>
    <w:rsid w:val="00595A7E"/>
    <w:rsid w:val="005D2094"/>
    <w:rsid w:val="00601990"/>
    <w:rsid w:val="00603A03"/>
    <w:rsid w:val="00645FFE"/>
    <w:rsid w:val="006636F9"/>
    <w:rsid w:val="00664AA8"/>
    <w:rsid w:val="00672912"/>
    <w:rsid w:val="006840C0"/>
    <w:rsid w:val="006879CC"/>
    <w:rsid w:val="006E25C2"/>
    <w:rsid w:val="00756CC2"/>
    <w:rsid w:val="00784091"/>
    <w:rsid w:val="00786005"/>
    <w:rsid w:val="007909F3"/>
    <w:rsid w:val="007A4308"/>
    <w:rsid w:val="007B141F"/>
    <w:rsid w:val="007B39F7"/>
    <w:rsid w:val="007B6374"/>
    <w:rsid w:val="007D4079"/>
    <w:rsid w:val="00834E24"/>
    <w:rsid w:val="00840840"/>
    <w:rsid w:val="00847E45"/>
    <w:rsid w:val="008559A0"/>
    <w:rsid w:val="00870A28"/>
    <w:rsid w:val="00880D96"/>
    <w:rsid w:val="008B39B5"/>
    <w:rsid w:val="0090327B"/>
    <w:rsid w:val="009038C7"/>
    <w:rsid w:val="00907A4A"/>
    <w:rsid w:val="0091629B"/>
    <w:rsid w:val="00916FC4"/>
    <w:rsid w:val="0092656B"/>
    <w:rsid w:val="009324DC"/>
    <w:rsid w:val="0093319B"/>
    <w:rsid w:val="009360BC"/>
    <w:rsid w:val="0098008C"/>
    <w:rsid w:val="009B5B50"/>
    <w:rsid w:val="009E7B99"/>
    <w:rsid w:val="00A06EAF"/>
    <w:rsid w:val="00A15D5C"/>
    <w:rsid w:val="00A15E3C"/>
    <w:rsid w:val="00A2607D"/>
    <w:rsid w:val="00A304C9"/>
    <w:rsid w:val="00A43DAB"/>
    <w:rsid w:val="00A52212"/>
    <w:rsid w:val="00A95151"/>
    <w:rsid w:val="00AB654C"/>
    <w:rsid w:val="00AC54FE"/>
    <w:rsid w:val="00AC5D3F"/>
    <w:rsid w:val="00B26BCE"/>
    <w:rsid w:val="00B47DEB"/>
    <w:rsid w:val="00B54894"/>
    <w:rsid w:val="00B81640"/>
    <w:rsid w:val="00BB1EAC"/>
    <w:rsid w:val="00BB46A1"/>
    <w:rsid w:val="00BC4693"/>
    <w:rsid w:val="00BC6F6B"/>
    <w:rsid w:val="00BE4826"/>
    <w:rsid w:val="00BF7D5F"/>
    <w:rsid w:val="00C1691E"/>
    <w:rsid w:val="00C255DF"/>
    <w:rsid w:val="00C400A2"/>
    <w:rsid w:val="00C42480"/>
    <w:rsid w:val="00C468CC"/>
    <w:rsid w:val="00C47AE4"/>
    <w:rsid w:val="00C775C3"/>
    <w:rsid w:val="00C77820"/>
    <w:rsid w:val="00C8083F"/>
    <w:rsid w:val="00C81DCD"/>
    <w:rsid w:val="00CC424C"/>
    <w:rsid w:val="00CE0E0F"/>
    <w:rsid w:val="00CF16F5"/>
    <w:rsid w:val="00CF1731"/>
    <w:rsid w:val="00CF7AF4"/>
    <w:rsid w:val="00CF7B89"/>
    <w:rsid w:val="00D05ED7"/>
    <w:rsid w:val="00D21C4E"/>
    <w:rsid w:val="00D317A1"/>
    <w:rsid w:val="00D323C7"/>
    <w:rsid w:val="00D544F2"/>
    <w:rsid w:val="00D7150F"/>
    <w:rsid w:val="00D77BE4"/>
    <w:rsid w:val="00D86621"/>
    <w:rsid w:val="00D97A06"/>
    <w:rsid w:val="00DA183F"/>
    <w:rsid w:val="00DE6052"/>
    <w:rsid w:val="00E060A3"/>
    <w:rsid w:val="00E33C4A"/>
    <w:rsid w:val="00E43613"/>
    <w:rsid w:val="00E55A15"/>
    <w:rsid w:val="00E667E6"/>
    <w:rsid w:val="00E673E8"/>
    <w:rsid w:val="00E93CB5"/>
    <w:rsid w:val="00EC2FDF"/>
    <w:rsid w:val="00ED007B"/>
    <w:rsid w:val="00F24311"/>
    <w:rsid w:val="00F645FF"/>
    <w:rsid w:val="00F67AB0"/>
    <w:rsid w:val="00F7126B"/>
    <w:rsid w:val="00F8607D"/>
    <w:rsid w:val="00FA61F0"/>
    <w:rsid w:val="00FB6D18"/>
    <w:rsid w:val="00FE474C"/>
    <w:rsid w:val="16A6EAAC"/>
    <w:rsid w:val="57CF00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A723A9"/>
  <w15:docId w15:val="{835FED9D-4D0A-4D1C-B973-D8F77BAB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691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"/>
    <w:basedOn w:val="Normalny"/>
    <w:link w:val="AkapitzlistZnak"/>
    <w:uiPriority w:val="34"/>
    <w:qFormat/>
    <w:rsid w:val="00595A7E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E33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6F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6F1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unhideWhenUsed/>
    <w:rsid w:val="005237F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237F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237F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7F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7FA"/>
    <w:rPr>
      <w:b/>
      <w:bCs/>
      <w:sz w:val="20"/>
      <w:szCs w:val="20"/>
    </w:rPr>
  </w:style>
  <w:style w:type="paragraph" w:customStyle="1" w:styleId="Standard">
    <w:name w:val="Standard"/>
    <w:rsid w:val="003614FF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styleId="Tytu">
    <w:name w:val="Title"/>
    <w:basedOn w:val="Normalny"/>
    <w:link w:val="TytuZnak"/>
    <w:qFormat/>
    <w:rsid w:val="00784091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784091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customStyle="1" w:styleId="paragraph">
    <w:name w:val="paragraph"/>
    <w:basedOn w:val="Normalny"/>
    <w:rsid w:val="00784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rsid w:val="00784091"/>
  </w:style>
  <w:style w:type="character" w:customStyle="1" w:styleId="eop">
    <w:name w:val="eop"/>
    <w:rsid w:val="00784091"/>
  </w:style>
  <w:style w:type="paragraph" w:styleId="Nagwek">
    <w:name w:val="header"/>
    <w:basedOn w:val="Normalny"/>
    <w:link w:val="NagwekZnak"/>
    <w:uiPriority w:val="99"/>
    <w:unhideWhenUsed/>
    <w:rsid w:val="001A6F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A6F45"/>
  </w:style>
  <w:style w:type="paragraph" w:styleId="Stopka">
    <w:name w:val="footer"/>
    <w:basedOn w:val="Normalny"/>
    <w:link w:val="StopkaZnak"/>
    <w:uiPriority w:val="99"/>
    <w:unhideWhenUsed/>
    <w:rsid w:val="001A6F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A6F45"/>
  </w:style>
  <w:style w:type="paragraph" w:styleId="Bezodstpw">
    <w:name w:val="No Spacing"/>
    <w:uiPriority w:val="1"/>
    <w:qFormat/>
    <w:rsid w:val="00A43DAB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43DA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43DA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43DAB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"/>
    <w:link w:val="Akapitzlist"/>
    <w:uiPriority w:val="34"/>
    <w:locked/>
    <w:rsid w:val="00E667E6"/>
  </w:style>
  <w:style w:type="paragraph" w:styleId="Poprawka">
    <w:name w:val="Revision"/>
    <w:hidden/>
    <w:uiPriority w:val="99"/>
    <w:semiHidden/>
    <w:rsid w:val="00BF7D5F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C468C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3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.wroc.pl/u/rodo14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i.wroc.pl/u/rodo13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1" ma:contentTypeDescription="Utwórz nowy dokument." ma:contentTypeScope="" ma:versionID="f5d6f57d692550c99053d39727a45808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ccadaebfa7cb74b2e213333ba010f2ba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9DB505-E16A-4FC6-8CF8-A4C36CDAA7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A7204D-7BA4-41B9-AA9F-D50B73CC06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1EE2B8-0328-47F1-9DDF-F749589B7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46C10A-5E13-4D26-9B55-6FD8DE1B88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560</Words>
  <Characters>27362</Characters>
  <Application>Microsoft Office Word</Application>
  <DocSecurity>0</DocSecurity>
  <Lines>228</Lines>
  <Paragraphs>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 Skornowicz</dc:creator>
  <cp:lastModifiedBy>Monika Golińczak</cp:lastModifiedBy>
  <cp:revision>2</cp:revision>
  <cp:lastPrinted>2020-12-07T13:28:00Z</cp:lastPrinted>
  <dcterms:created xsi:type="dcterms:W3CDTF">2022-04-10T18:10:00Z</dcterms:created>
  <dcterms:modified xsi:type="dcterms:W3CDTF">2022-04-1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